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1ABB37" w14:textId="1E535269" w:rsidR="00B70688" w:rsidRPr="0053098F" w:rsidRDefault="006B28A5">
      <w:pPr>
        <w:rPr>
          <w:b/>
          <w:bCs/>
        </w:rPr>
      </w:pPr>
      <w:r>
        <w:rPr>
          <w:b/>
          <w:bCs/>
        </w:rPr>
        <w:t>Statistics</w:t>
      </w:r>
    </w:p>
    <w:p w14:paraId="05482A82" w14:textId="5FBADD54" w:rsidR="004D6D07" w:rsidRDefault="00B3479B">
      <w:r>
        <w:rPr>
          <w:rFonts w:ascii="Segoe UI" w:hAnsi="Segoe UI" w:cs="Segoe UI"/>
          <w:color w:val="242424"/>
          <w:shd w:val="clear" w:color="auto" w:fill="FFFFFF"/>
        </w:rPr>
        <w:t>S</w:t>
      </w:r>
      <w:r w:rsidR="004D6D07">
        <w:rPr>
          <w:rFonts w:ascii="Segoe UI" w:hAnsi="Segoe UI" w:cs="Segoe UI"/>
          <w:color w:val="242424"/>
          <w:shd w:val="clear" w:color="auto" w:fill="FFFFFF"/>
        </w:rPr>
        <w:t>tatistical analyses were performed to identify items that</w:t>
      </w:r>
      <w:r w:rsidR="0056664C">
        <w:rPr>
          <w:rFonts w:ascii="Segoe UI" w:hAnsi="Segoe UI" w:cs="Segoe UI"/>
          <w:color w:val="242424"/>
          <w:shd w:val="clear" w:color="auto" w:fill="FFFFFF"/>
        </w:rPr>
        <w:t>:</w:t>
      </w:r>
      <w:r w:rsidR="004D6D07">
        <w:rPr>
          <w:rFonts w:ascii="Segoe UI" w:hAnsi="Segoe UI" w:cs="Segoe UI"/>
          <w:color w:val="242424"/>
          <w:shd w:val="clear" w:color="auto" w:fill="FFFFFF"/>
        </w:rPr>
        <w:t xml:space="preserve"> lack variance in responses (e.g., show evidence of ceiling/floor effects), </w:t>
      </w:r>
      <w:r w:rsidR="004D6D07" w:rsidRPr="00392DED">
        <w:rPr>
          <w:rFonts w:ascii="Segoe UI" w:hAnsi="Segoe UI" w:cs="Segoe UI"/>
          <w:color w:val="242424"/>
          <w:highlight w:val="yellow"/>
          <w:shd w:val="clear" w:color="auto" w:fill="FFFFFF"/>
        </w:rPr>
        <w:t xml:space="preserve">are redundant (are highly correlated with other </w:t>
      </w:r>
      <w:r w:rsidR="00677D4E">
        <w:rPr>
          <w:rFonts w:ascii="Segoe UI" w:hAnsi="Segoe UI" w:cs="Segoe UI"/>
          <w:color w:val="242424"/>
          <w:highlight w:val="yellow"/>
          <w:shd w:val="clear" w:color="auto" w:fill="FFFFFF"/>
        </w:rPr>
        <w:t>factors</w:t>
      </w:r>
      <w:r w:rsidR="004D6D07" w:rsidRPr="00392DED">
        <w:rPr>
          <w:rFonts w:ascii="Segoe UI" w:hAnsi="Segoe UI" w:cs="Segoe UI"/>
          <w:color w:val="242424"/>
          <w:highlight w:val="yellow"/>
          <w:shd w:val="clear" w:color="auto" w:fill="FFFFFF"/>
        </w:rPr>
        <w:t>),</w:t>
      </w:r>
      <w:r w:rsidR="004D6D07">
        <w:rPr>
          <w:rFonts w:ascii="Segoe UI" w:hAnsi="Segoe UI" w:cs="Segoe UI"/>
          <w:color w:val="242424"/>
          <w:shd w:val="clear" w:color="auto" w:fill="FFFFFF"/>
        </w:rPr>
        <w:t xml:space="preserve"> or do not belong in the construct (e.g., low inter-item correlation). First, to test to see if there are demographic differences between the volunteers with different disability types (both categorical variables), Fischer’s exact (n &lt; 1000) and Chi-square test (n &gt; 1000 participants</w:t>
      </w:r>
      <w:r w:rsidR="00405F59">
        <w:rPr>
          <w:rFonts w:ascii="Segoe UI" w:hAnsi="Segoe UI" w:cs="Segoe UI"/>
          <w:color w:val="242424"/>
          <w:shd w:val="clear" w:color="auto" w:fill="FFFFFF"/>
        </w:rPr>
        <w:t xml:space="preserve"> were used</w:t>
      </w:r>
      <w:r w:rsidR="004D6D07">
        <w:rPr>
          <w:rFonts w:ascii="Segoe UI" w:hAnsi="Segoe UI" w:cs="Segoe UI"/>
          <w:color w:val="242424"/>
          <w:shd w:val="clear" w:color="auto" w:fill="FFFFFF"/>
        </w:rPr>
        <w:t xml:space="preserve"> [24]. </w:t>
      </w:r>
      <w:r w:rsidR="00405F59">
        <w:rPr>
          <w:rFonts w:ascii="Segoe UI" w:hAnsi="Segoe UI" w:cs="Segoe UI"/>
          <w:color w:val="242424"/>
          <w:shd w:val="clear" w:color="auto" w:fill="FFFFFF"/>
        </w:rPr>
        <w:t>T</w:t>
      </w:r>
      <w:r w:rsidR="004D6D07">
        <w:rPr>
          <w:rFonts w:ascii="Segoe UI" w:hAnsi="Segoe UI" w:cs="Segoe UI"/>
          <w:color w:val="242424"/>
          <w:shd w:val="clear" w:color="auto" w:fill="FFFFFF"/>
        </w:rPr>
        <w:t>o see if the</w:t>
      </w:r>
      <w:r w:rsidR="00392DED">
        <w:rPr>
          <w:rFonts w:ascii="Segoe UI" w:hAnsi="Segoe UI" w:cs="Segoe UI"/>
          <w:color w:val="242424"/>
          <w:shd w:val="clear" w:color="auto" w:fill="FFFFFF"/>
        </w:rPr>
        <w:t xml:space="preserve">re are differences in the proportion </w:t>
      </w:r>
      <w:r w:rsidR="00A8295B">
        <w:rPr>
          <w:rFonts w:ascii="Segoe UI" w:hAnsi="Segoe UI" w:cs="Segoe UI"/>
          <w:color w:val="242424"/>
          <w:shd w:val="clear" w:color="auto" w:fill="FFFFFF"/>
        </w:rPr>
        <w:t xml:space="preserve">of </w:t>
      </w:r>
      <w:r w:rsidR="00A77B38">
        <w:rPr>
          <w:rFonts w:ascii="Segoe UI" w:hAnsi="Segoe UI" w:cs="Segoe UI"/>
          <w:color w:val="242424"/>
          <w:shd w:val="clear" w:color="auto" w:fill="FFFFFF"/>
        </w:rPr>
        <w:t xml:space="preserve">users of </w:t>
      </w:r>
      <w:r w:rsidR="00A8295B">
        <w:rPr>
          <w:rFonts w:ascii="Segoe UI" w:hAnsi="Segoe UI" w:cs="Segoe UI"/>
          <w:color w:val="242424"/>
          <w:shd w:val="clear" w:color="auto" w:fill="FFFFFF"/>
        </w:rPr>
        <w:t xml:space="preserve">different technological tools </w:t>
      </w:r>
      <w:r w:rsidR="0081014A">
        <w:rPr>
          <w:rFonts w:ascii="Segoe UI" w:hAnsi="Segoe UI" w:cs="Segoe UI"/>
          <w:color w:val="242424"/>
          <w:shd w:val="clear" w:color="auto" w:fill="FFFFFF"/>
        </w:rPr>
        <w:t>across all groups o</w:t>
      </w:r>
      <w:r w:rsidR="00A742DF">
        <w:rPr>
          <w:rFonts w:ascii="Segoe UI" w:hAnsi="Segoe UI" w:cs="Segoe UI"/>
          <w:color w:val="242424"/>
          <w:shd w:val="clear" w:color="auto" w:fill="FFFFFF"/>
        </w:rPr>
        <w:t xml:space="preserve">f </w:t>
      </w:r>
      <w:r w:rsidR="00A77B38">
        <w:rPr>
          <w:rFonts w:ascii="Segoe UI" w:hAnsi="Segoe UI" w:cs="Segoe UI"/>
          <w:color w:val="242424"/>
          <w:shd w:val="clear" w:color="auto" w:fill="FFFFFF"/>
        </w:rPr>
        <w:t>tools</w:t>
      </w:r>
      <w:r w:rsidR="00A742DF">
        <w:rPr>
          <w:rFonts w:ascii="Segoe UI" w:hAnsi="Segoe UI" w:cs="Segoe UI"/>
          <w:color w:val="242424"/>
          <w:shd w:val="clear" w:color="auto" w:fill="FFFFFF"/>
        </w:rPr>
        <w:t>, we used</w:t>
      </w:r>
      <w:r w:rsidR="004D6D07">
        <w:rPr>
          <w:rFonts w:ascii="Segoe UI" w:hAnsi="Segoe UI" w:cs="Segoe UI"/>
          <w:color w:val="242424"/>
          <w:shd w:val="clear" w:color="auto" w:fill="FFFFFF"/>
        </w:rPr>
        <w:t xml:space="preserve"> Cochran’s Q test </w:t>
      </w:r>
      <w:r w:rsidR="00A742DF">
        <w:rPr>
          <w:rFonts w:ascii="Segoe UI" w:hAnsi="Segoe UI" w:cs="Segoe UI"/>
          <w:color w:val="242424"/>
          <w:shd w:val="clear" w:color="auto" w:fill="FFFFFF"/>
        </w:rPr>
        <w:t>method</w:t>
      </w:r>
      <w:r w:rsidR="004D6D07">
        <w:rPr>
          <w:rFonts w:ascii="Segoe UI" w:hAnsi="Segoe UI" w:cs="Segoe UI"/>
          <w:color w:val="242424"/>
          <w:shd w:val="clear" w:color="auto" w:fill="FFFFFF"/>
        </w:rPr>
        <w:t>.</w:t>
      </w:r>
      <w:r w:rsidR="00A742DF">
        <w:rPr>
          <w:rFonts w:ascii="Segoe UI" w:hAnsi="Segoe UI" w:cs="Segoe UI"/>
          <w:color w:val="242424"/>
          <w:shd w:val="clear" w:color="auto" w:fill="FFFFFF"/>
        </w:rPr>
        <w:t xml:space="preserve"> We then </w:t>
      </w:r>
      <w:r w:rsidR="00EA0CAE">
        <w:rPr>
          <w:rFonts w:ascii="Segoe UI" w:hAnsi="Segoe UI" w:cs="Segoe UI"/>
          <w:color w:val="242424"/>
          <w:shd w:val="clear" w:color="auto" w:fill="FFFFFF"/>
        </w:rPr>
        <w:t>performed a sub-group pairwise co</w:t>
      </w:r>
      <w:r w:rsidR="00D660C1">
        <w:rPr>
          <w:rFonts w:ascii="Segoe UI" w:hAnsi="Segoe UI" w:cs="Segoe UI"/>
          <w:color w:val="242424"/>
          <w:shd w:val="clear" w:color="auto" w:fill="FFFFFF"/>
        </w:rPr>
        <w:t xml:space="preserve">mparison </w:t>
      </w:r>
      <w:r w:rsidR="0048062D">
        <w:rPr>
          <w:rFonts w:ascii="Segoe UI" w:hAnsi="Segoe UI" w:cs="Segoe UI"/>
          <w:color w:val="242424"/>
          <w:shd w:val="clear" w:color="auto" w:fill="FFFFFF"/>
        </w:rPr>
        <w:t>using</w:t>
      </w:r>
      <w:r w:rsidR="00D660C1">
        <w:rPr>
          <w:rFonts w:ascii="Segoe UI" w:hAnsi="Segoe UI" w:cs="Segoe UI"/>
          <w:color w:val="242424"/>
          <w:shd w:val="clear" w:color="auto" w:fill="FFFFFF"/>
        </w:rPr>
        <w:t xml:space="preserve"> the </w:t>
      </w:r>
      <w:proofErr w:type="spellStart"/>
      <w:r w:rsidR="00D660C1">
        <w:rPr>
          <w:rFonts w:ascii="Segoe UI" w:hAnsi="Segoe UI" w:cs="Segoe UI"/>
          <w:color w:val="242424"/>
          <w:shd w:val="clear" w:color="auto" w:fill="FFFFFF"/>
        </w:rPr>
        <w:t>McNemar</w:t>
      </w:r>
      <w:proofErr w:type="spellEnd"/>
      <w:r w:rsidR="00D660C1">
        <w:rPr>
          <w:rFonts w:ascii="Segoe UI" w:hAnsi="Segoe UI" w:cs="Segoe UI"/>
          <w:color w:val="242424"/>
          <w:shd w:val="clear" w:color="auto" w:fill="FFFFFF"/>
        </w:rPr>
        <w:t xml:space="preserve"> test while adjusting for multiple testing using</w:t>
      </w:r>
      <w:r w:rsidR="0048062D">
        <w:rPr>
          <w:rFonts w:ascii="Segoe UI" w:hAnsi="Segoe UI" w:cs="Segoe UI"/>
          <w:color w:val="242424"/>
          <w:shd w:val="clear" w:color="auto" w:fill="FFFFFF"/>
        </w:rPr>
        <w:t xml:space="preserve"> </w:t>
      </w:r>
      <w:r w:rsidR="00271301">
        <w:rPr>
          <w:rFonts w:ascii="Segoe UI" w:hAnsi="Segoe UI" w:cs="Segoe UI"/>
          <w:color w:val="242424"/>
          <w:shd w:val="clear" w:color="auto" w:fill="FFFFFF"/>
        </w:rPr>
        <w:t xml:space="preserve">the </w:t>
      </w:r>
      <w:r w:rsidR="0048062D">
        <w:rPr>
          <w:rFonts w:ascii="Segoe UI" w:hAnsi="Segoe UI" w:cs="Segoe UI"/>
          <w:color w:val="242424"/>
          <w:shd w:val="clear" w:color="auto" w:fill="FFFFFF"/>
        </w:rPr>
        <w:t>“</w:t>
      </w:r>
      <w:r w:rsidR="00271301" w:rsidRPr="00D660C1">
        <w:rPr>
          <w:rFonts w:ascii="Segoe UI" w:hAnsi="Segoe UI" w:cs="Segoe UI"/>
          <w:color w:val="242424"/>
          <w:highlight w:val="yellow"/>
          <w:shd w:val="clear" w:color="auto" w:fill="FFFFFF"/>
        </w:rPr>
        <w:t>Bonferro</w:t>
      </w:r>
      <w:r w:rsidR="00A8295B" w:rsidRPr="00D660C1">
        <w:rPr>
          <w:rFonts w:ascii="Segoe UI" w:hAnsi="Segoe UI" w:cs="Segoe UI"/>
          <w:color w:val="242424"/>
          <w:highlight w:val="yellow"/>
          <w:shd w:val="clear" w:color="auto" w:fill="FFFFFF"/>
        </w:rPr>
        <w:t>ni method</w:t>
      </w:r>
      <w:r w:rsidR="00271301" w:rsidRPr="00D660C1">
        <w:rPr>
          <w:rFonts w:ascii="Segoe UI" w:hAnsi="Segoe UI" w:cs="Segoe UI"/>
          <w:color w:val="242424"/>
          <w:highlight w:val="yellow"/>
          <w:shd w:val="clear" w:color="auto" w:fill="FFFFFF"/>
        </w:rPr>
        <w:t>”</w:t>
      </w:r>
      <w:r w:rsidR="007B71D2">
        <w:rPr>
          <w:rFonts w:ascii="Segoe UI" w:hAnsi="Segoe UI" w:cs="Segoe UI"/>
          <w:color w:val="242424"/>
          <w:highlight w:val="yellow"/>
          <w:shd w:val="clear" w:color="auto" w:fill="FFFFFF"/>
        </w:rPr>
        <w:t xml:space="preserve"> </w:t>
      </w:r>
      <w:r w:rsidR="007B71D2" w:rsidRPr="007B71D2">
        <w:rPr>
          <w:rFonts w:ascii="Segoe UI" w:hAnsi="Segoe UI" w:cs="Segoe UI"/>
          <w:color w:val="242424"/>
          <w:highlight w:val="yellow"/>
          <w:shd w:val="clear" w:color="auto" w:fill="FFFFFF"/>
        </w:rPr>
        <w:t>(cite R-package)</w:t>
      </w:r>
      <w:r w:rsidR="007B71D2">
        <w:rPr>
          <w:rFonts w:ascii="Segoe UI" w:hAnsi="Segoe UI" w:cs="Segoe UI"/>
          <w:color w:val="242424"/>
          <w:shd w:val="clear" w:color="auto" w:fill="FFFFFF"/>
        </w:rPr>
        <w:t>.</w:t>
      </w:r>
      <w:r w:rsidR="0048062D">
        <w:rPr>
          <w:rFonts w:ascii="Segoe UI" w:hAnsi="Segoe UI" w:cs="Segoe UI"/>
          <w:color w:val="242424"/>
          <w:shd w:val="clear" w:color="auto" w:fill="FFFFFF"/>
        </w:rPr>
        <w:t xml:space="preserve"> </w:t>
      </w:r>
      <w:r w:rsidR="004D6D07">
        <w:rPr>
          <w:rFonts w:ascii="Segoe UI" w:hAnsi="Segoe UI" w:cs="Segoe UI"/>
          <w:color w:val="242424"/>
          <w:shd w:val="clear" w:color="auto" w:fill="FFFFFF"/>
        </w:rPr>
        <w:t xml:space="preserve">Lastly, </w:t>
      </w:r>
      <w:r w:rsidR="0048062D">
        <w:rPr>
          <w:rFonts w:ascii="Segoe UI" w:hAnsi="Segoe UI" w:cs="Segoe UI"/>
          <w:color w:val="242424"/>
          <w:shd w:val="clear" w:color="auto" w:fill="FFFFFF"/>
        </w:rPr>
        <w:t>hierarchical clustering analysis was conducted to identify clusters of volunteers with similar responses and characteristics</w:t>
      </w:r>
      <w:r w:rsidR="004D6D07">
        <w:rPr>
          <w:rFonts w:ascii="Segoe UI" w:hAnsi="Segoe UI" w:cs="Segoe UI"/>
          <w:color w:val="242424"/>
          <w:shd w:val="clear" w:color="auto" w:fill="FFFFFF"/>
        </w:rPr>
        <w:t>. All statistical analys</w:t>
      </w:r>
      <w:r w:rsidR="00265361">
        <w:rPr>
          <w:rFonts w:ascii="Segoe UI" w:hAnsi="Segoe UI" w:cs="Segoe UI"/>
          <w:color w:val="242424"/>
          <w:shd w:val="clear" w:color="auto" w:fill="FFFFFF"/>
        </w:rPr>
        <w:t>e</w:t>
      </w:r>
      <w:r w:rsidR="004D6D07">
        <w:rPr>
          <w:rFonts w:ascii="Segoe UI" w:hAnsi="Segoe UI" w:cs="Segoe UI"/>
          <w:color w:val="242424"/>
          <w:shd w:val="clear" w:color="auto" w:fill="FFFFFF"/>
        </w:rPr>
        <w:t xml:space="preserve">s were </w:t>
      </w:r>
      <w:r w:rsidR="00265361">
        <w:rPr>
          <w:rFonts w:ascii="Segoe UI" w:hAnsi="Segoe UI" w:cs="Segoe UI"/>
          <w:color w:val="242424"/>
          <w:shd w:val="clear" w:color="auto" w:fill="FFFFFF"/>
        </w:rPr>
        <w:t>perform</w:t>
      </w:r>
      <w:r w:rsidR="004D6D07">
        <w:rPr>
          <w:rFonts w:ascii="Segoe UI" w:hAnsi="Segoe UI" w:cs="Segoe UI"/>
          <w:color w:val="242424"/>
          <w:shd w:val="clear" w:color="auto" w:fill="FFFFFF"/>
        </w:rPr>
        <w:t>ed in R (R Foundation for Statistical Computing, Vienna, Austria), where the statistical significance</w:t>
      </w:r>
      <w:r w:rsidR="00A8295B">
        <w:rPr>
          <w:rFonts w:ascii="Segoe UI" w:hAnsi="Segoe UI" w:cs="Segoe UI"/>
          <w:color w:val="242424"/>
          <w:shd w:val="clear" w:color="auto" w:fill="FFFFFF"/>
        </w:rPr>
        <w:t xml:space="preserve"> level</w:t>
      </w:r>
      <w:r w:rsidR="004D6D07">
        <w:rPr>
          <w:rFonts w:ascii="Segoe UI" w:hAnsi="Segoe UI" w:cs="Segoe UI"/>
          <w:color w:val="242424"/>
          <w:shd w:val="clear" w:color="auto" w:fill="FFFFFF"/>
        </w:rPr>
        <w:t xml:space="preserve"> was set at 0.05.</w:t>
      </w:r>
    </w:p>
    <w:p w14:paraId="7E6B0894" w14:textId="6B351FEE" w:rsidR="000866A7" w:rsidRDefault="000866A7">
      <w:pPr>
        <w:rPr>
          <w:rFonts w:ascii="Cambria" w:hAnsi="Cambria"/>
          <w:color w:val="000000"/>
          <w:shd w:val="clear" w:color="auto" w:fill="FFFFFF"/>
        </w:rPr>
      </w:pPr>
    </w:p>
    <w:p w14:paraId="7B9A247D" w14:textId="3433A5F9" w:rsidR="007C00A4" w:rsidRPr="0053098F" w:rsidRDefault="007C00A4">
      <w:pPr>
        <w:rPr>
          <w:rFonts w:ascii="Cambria" w:hAnsi="Cambria"/>
          <w:b/>
          <w:bCs/>
          <w:color w:val="000000"/>
          <w:shd w:val="clear" w:color="auto" w:fill="FFFFFF"/>
        </w:rPr>
      </w:pPr>
      <w:r w:rsidRPr="0053098F">
        <w:rPr>
          <w:rFonts w:ascii="Cambria" w:hAnsi="Cambria"/>
          <w:b/>
          <w:bCs/>
          <w:color w:val="000000"/>
          <w:shd w:val="clear" w:color="auto" w:fill="FFFFFF"/>
        </w:rPr>
        <w:t>Table 1.</w:t>
      </w:r>
      <w:r w:rsidR="00FC4B8A" w:rsidRPr="0053098F">
        <w:rPr>
          <w:rFonts w:ascii="Cambria" w:hAnsi="Cambria"/>
          <w:b/>
          <w:bCs/>
          <w:color w:val="000000"/>
          <w:shd w:val="clear" w:color="auto" w:fill="FFFFFF"/>
        </w:rPr>
        <w:t xml:space="preserve"> Descriptive </w:t>
      </w:r>
      <w:r w:rsidR="00342F30" w:rsidRPr="0053098F">
        <w:rPr>
          <w:rFonts w:ascii="Cambria" w:hAnsi="Cambria"/>
          <w:b/>
          <w:bCs/>
          <w:color w:val="000000"/>
          <w:shd w:val="clear" w:color="auto" w:fill="FFFFFF"/>
        </w:rPr>
        <w:t>(double counting)</w:t>
      </w:r>
    </w:p>
    <w:tbl>
      <w:tblPr>
        <w:tblStyle w:val="TableGrid"/>
        <w:tblW w:w="10179" w:type="dxa"/>
        <w:tblLook w:val="04A0" w:firstRow="1" w:lastRow="0" w:firstColumn="1" w:lastColumn="0" w:noHBand="0" w:noVBand="1"/>
      </w:tblPr>
      <w:tblGrid>
        <w:gridCol w:w="1611"/>
        <w:gridCol w:w="1457"/>
        <w:gridCol w:w="1200"/>
        <w:gridCol w:w="1151"/>
        <w:gridCol w:w="1920"/>
        <w:gridCol w:w="1371"/>
        <w:gridCol w:w="1469"/>
      </w:tblGrid>
      <w:tr w:rsidR="00FC4B8A" w14:paraId="4676C787" w14:textId="77777777" w:rsidTr="00BA5CA8">
        <w:trPr>
          <w:trHeight w:val="467"/>
        </w:trPr>
        <w:tc>
          <w:tcPr>
            <w:tcW w:w="1611" w:type="dxa"/>
          </w:tcPr>
          <w:p w14:paraId="58F7B121" w14:textId="77777777" w:rsidR="00FC4B8A" w:rsidRDefault="00FC4B8A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457" w:type="dxa"/>
          </w:tcPr>
          <w:p w14:paraId="31532E68" w14:textId="681DEB8D" w:rsidR="00FC4B8A" w:rsidRDefault="00FC4B8A">
            <w:pPr>
              <w:rPr>
                <w:rFonts w:ascii="Cambria" w:hAnsi="Cambria"/>
                <w:color w:val="000000"/>
                <w:shd w:val="clear" w:color="auto" w:fill="FFFFFF"/>
              </w:rPr>
            </w:pPr>
            <w:r>
              <w:rPr>
                <w:rFonts w:ascii="Cambria" w:hAnsi="Cambria"/>
                <w:color w:val="000000"/>
                <w:shd w:val="clear" w:color="auto" w:fill="FFFFFF"/>
              </w:rPr>
              <w:t>Ambulatory difficulty</w:t>
            </w:r>
          </w:p>
        </w:tc>
        <w:tc>
          <w:tcPr>
            <w:tcW w:w="1200" w:type="dxa"/>
          </w:tcPr>
          <w:p w14:paraId="5F282971" w14:textId="387706E2" w:rsidR="00FC4B8A" w:rsidRDefault="00FC4B8A">
            <w:pPr>
              <w:rPr>
                <w:rFonts w:ascii="Cambria" w:hAnsi="Cambria"/>
                <w:color w:val="000000"/>
                <w:shd w:val="clear" w:color="auto" w:fill="FFFFFF"/>
              </w:rPr>
            </w:pPr>
            <w:r w:rsidRPr="00876EC1">
              <w:rPr>
                <w:rFonts w:ascii="Cambria" w:hAnsi="Cambria"/>
                <w:color w:val="000000"/>
                <w:shd w:val="clear" w:color="auto" w:fill="FFFFFF"/>
              </w:rPr>
              <w:t>Cognitive difficulty</w:t>
            </w:r>
          </w:p>
        </w:tc>
        <w:tc>
          <w:tcPr>
            <w:tcW w:w="1151" w:type="dxa"/>
          </w:tcPr>
          <w:p w14:paraId="22CAAFD7" w14:textId="57A01B67" w:rsidR="00FC4B8A" w:rsidRDefault="00FC4B8A">
            <w:pPr>
              <w:rPr>
                <w:rFonts w:ascii="Cambria" w:hAnsi="Cambria"/>
                <w:color w:val="000000"/>
                <w:shd w:val="clear" w:color="auto" w:fill="FFFFFF"/>
              </w:rPr>
            </w:pPr>
            <w:r w:rsidRPr="00876EC1">
              <w:rPr>
                <w:rFonts w:ascii="Cambria" w:hAnsi="Cambria"/>
                <w:color w:val="000000"/>
                <w:shd w:val="clear" w:color="auto" w:fill="FFFFFF"/>
              </w:rPr>
              <w:t>Hearing difficulty</w:t>
            </w:r>
          </w:p>
        </w:tc>
        <w:tc>
          <w:tcPr>
            <w:tcW w:w="1920" w:type="dxa"/>
          </w:tcPr>
          <w:p w14:paraId="54C89223" w14:textId="4C123A37" w:rsidR="00FC4B8A" w:rsidRDefault="00FC4B8A">
            <w:pPr>
              <w:rPr>
                <w:rFonts w:ascii="Cambria" w:hAnsi="Cambria"/>
                <w:color w:val="000000"/>
                <w:shd w:val="clear" w:color="auto" w:fill="FFFFFF"/>
              </w:rPr>
            </w:pPr>
            <w:r w:rsidRPr="00876EC1">
              <w:rPr>
                <w:rFonts w:ascii="Cambria" w:hAnsi="Cambria"/>
                <w:color w:val="000000"/>
                <w:shd w:val="clear" w:color="auto" w:fill="FFFFFF"/>
              </w:rPr>
              <w:t>Independent living difficulty</w:t>
            </w:r>
          </w:p>
        </w:tc>
        <w:tc>
          <w:tcPr>
            <w:tcW w:w="1371" w:type="dxa"/>
          </w:tcPr>
          <w:p w14:paraId="2D9B2A0C" w14:textId="1E295940" w:rsidR="00FC4B8A" w:rsidRDefault="00FC4B8A">
            <w:pPr>
              <w:rPr>
                <w:rFonts w:ascii="Cambria" w:hAnsi="Cambria"/>
                <w:color w:val="000000"/>
                <w:shd w:val="clear" w:color="auto" w:fill="FFFFFF"/>
              </w:rPr>
            </w:pPr>
            <w:r w:rsidRPr="00484D8F">
              <w:rPr>
                <w:rFonts w:ascii="Cambria" w:hAnsi="Cambria"/>
                <w:color w:val="000000"/>
                <w:shd w:val="clear" w:color="auto" w:fill="FFFFFF"/>
              </w:rPr>
              <w:t>Self-care difficulty</w:t>
            </w:r>
          </w:p>
        </w:tc>
        <w:tc>
          <w:tcPr>
            <w:tcW w:w="1469" w:type="dxa"/>
          </w:tcPr>
          <w:p w14:paraId="34A8E654" w14:textId="72719CD6" w:rsidR="00FC4B8A" w:rsidRDefault="00FC4B8A">
            <w:pPr>
              <w:rPr>
                <w:rFonts w:ascii="Cambria" w:hAnsi="Cambria"/>
                <w:color w:val="000000"/>
                <w:shd w:val="clear" w:color="auto" w:fill="FFFFFF"/>
              </w:rPr>
            </w:pPr>
            <w:r w:rsidRPr="00484D8F">
              <w:rPr>
                <w:rFonts w:ascii="Cambria" w:hAnsi="Cambria"/>
                <w:color w:val="000000"/>
                <w:shd w:val="clear" w:color="auto" w:fill="FFFFFF"/>
              </w:rPr>
              <w:t>Vision difficulty</w:t>
            </w:r>
          </w:p>
        </w:tc>
      </w:tr>
      <w:tr w:rsidR="00FC4B8A" w14:paraId="7A27BBDA" w14:textId="77777777" w:rsidTr="00BA5CA8">
        <w:trPr>
          <w:trHeight w:val="233"/>
        </w:trPr>
        <w:tc>
          <w:tcPr>
            <w:tcW w:w="1611" w:type="dxa"/>
          </w:tcPr>
          <w:p w14:paraId="1A92D8F2" w14:textId="42958044" w:rsidR="00FC4B8A" w:rsidRPr="00FC4B8A" w:rsidRDefault="00FC4B8A">
            <w:pPr>
              <w:rPr>
                <w:rFonts w:ascii="Cambria" w:hAnsi="Cambria"/>
                <w:b/>
                <w:bCs/>
                <w:color w:val="000000"/>
                <w:shd w:val="clear" w:color="auto" w:fill="FFFFFF"/>
              </w:rPr>
            </w:pPr>
            <w:r w:rsidRPr="00FC4B8A">
              <w:rPr>
                <w:rFonts w:ascii="Cambria" w:hAnsi="Cambria"/>
                <w:b/>
                <w:bCs/>
                <w:color w:val="000000"/>
                <w:shd w:val="clear" w:color="auto" w:fill="FFFFFF"/>
              </w:rPr>
              <w:t>Gender</w:t>
            </w:r>
          </w:p>
        </w:tc>
        <w:tc>
          <w:tcPr>
            <w:tcW w:w="1457" w:type="dxa"/>
          </w:tcPr>
          <w:p w14:paraId="0E997889" w14:textId="77777777" w:rsidR="00FC4B8A" w:rsidRDefault="00FC4B8A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200" w:type="dxa"/>
          </w:tcPr>
          <w:p w14:paraId="30B1D139" w14:textId="77777777" w:rsidR="00FC4B8A" w:rsidRPr="00876EC1" w:rsidRDefault="00FC4B8A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151" w:type="dxa"/>
          </w:tcPr>
          <w:p w14:paraId="30B44D0D" w14:textId="77777777" w:rsidR="00FC4B8A" w:rsidRPr="00876EC1" w:rsidRDefault="00FC4B8A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920" w:type="dxa"/>
          </w:tcPr>
          <w:p w14:paraId="0FFCC14B" w14:textId="77777777" w:rsidR="00FC4B8A" w:rsidRPr="00876EC1" w:rsidRDefault="00FC4B8A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371" w:type="dxa"/>
          </w:tcPr>
          <w:p w14:paraId="6E901E5A" w14:textId="77777777" w:rsidR="00FC4B8A" w:rsidRPr="00484D8F" w:rsidRDefault="00FC4B8A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469" w:type="dxa"/>
          </w:tcPr>
          <w:p w14:paraId="29E9672C" w14:textId="77777777" w:rsidR="00FC4B8A" w:rsidRPr="00484D8F" w:rsidRDefault="00FC4B8A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</w:tr>
      <w:tr w:rsidR="00FC4B8A" w14:paraId="416957D8" w14:textId="77777777" w:rsidTr="00BA5CA8">
        <w:trPr>
          <w:trHeight w:val="233"/>
        </w:trPr>
        <w:tc>
          <w:tcPr>
            <w:tcW w:w="1611" w:type="dxa"/>
          </w:tcPr>
          <w:p w14:paraId="488A57F2" w14:textId="408ECB68" w:rsidR="00FC4B8A" w:rsidRDefault="00FC4B8A" w:rsidP="00FC4B8A">
            <w:pPr>
              <w:jc w:val="right"/>
              <w:rPr>
                <w:rFonts w:ascii="Cambria" w:hAnsi="Cambria"/>
                <w:color w:val="000000"/>
                <w:shd w:val="clear" w:color="auto" w:fill="FFFFFF"/>
              </w:rPr>
            </w:pPr>
            <w:r>
              <w:rPr>
                <w:rFonts w:ascii="Cambria" w:hAnsi="Cambria"/>
                <w:color w:val="000000"/>
                <w:shd w:val="clear" w:color="auto" w:fill="FFFFFF"/>
              </w:rPr>
              <w:t>Male</w:t>
            </w:r>
          </w:p>
        </w:tc>
        <w:tc>
          <w:tcPr>
            <w:tcW w:w="1457" w:type="dxa"/>
          </w:tcPr>
          <w:p w14:paraId="7E5CBB26" w14:textId="77777777" w:rsidR="00FC4B8A" w:rsidRDefault="00FC4B8A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200" w:type="dxa"/>
          </w:tcPr>
          <w:p w14:paraId="468491A6" w14:textId="77777777" w:rsidR="00FC4B8A" w:rsidRDefault="00FC4B8A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151" w:type="dxa"/>
          </w:tcPr>
          <w:p w14:paraId="66D4560F" w14:textId="77777777" w:rsidR="00FC4B8A" w:rsidRDefault="00FC4B8A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920" w:type="dxa"/>
          </w:tcPr>
          <w:p w14:paraId="7AF66599" w14:textId="77777777" w:rsidR="00FC4B8A" w:rsidRDefault="00FC4B8A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371" w:type="dxa"/>
          </w:tcPr>
          <w:p w14:paraId="59A48ADA" w14:textId="77777777" w:rsidR="00FC4B8A" w:rsidRDefault="00FC4B8A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469" w:type="dxa"/>
          </w:tcPr>
          <w:p w14:paraId="186FB92B" w14:textId="77777777" w:rsidR="00FC4B8A" w:rsidRDefault="00FC4B8A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</w:tr>
      <w:tr w:rsidR="00FC4B8A" w14:paraId="2403753C" w14:textId="77777777" w:rsidTr="00BA5CA8">
        <w:trPr>
          <w:trHeight w:val="233"/>
        </w:trPr>
        <w:tc>
          <w:tcPr>
            <w:tcW w:w="1611" w:type="dxa"/>
          </w:tcPr>
          <w:p w14:paraId="69C5B61E" w14:textId="446177FB" w:rsidR="00FC4B8A" w:rsidRDefault="00FC4B8A" w:rsidP="00FC4B8A">
            <w:pPr>
              <w:jc w:val="right"/>
              <w:rPr>
                <w:rFonts w:ascii="Cambria" w:hAnsi="Cambria"/>
                <w:color w:val="000000"/>
                <w:shd w:val="clear" w:color="auto" w:fill="FFFFFF"/>
              </w:rPr>
            </w:pPr>
            <w:r>
              <w:rPr>
                <w:rFonts w:ascii="Cambria" w:hAnsi="Cambria"/>
                <w:color w:val="000000"/>
                <w:shd w:val="clear" w:color="auto" w:fill="FFFFFF"/>
              </w:rPr>
              <w:t>Female</w:t>
            </w:r>
          </w:p>
        </w:tc>
        <w:tc>
          <w:tcPr>
            <w:tcW w:w="1457" w:type="dxa"/>
          </w:tcPr>
          <w:p w14:paraId="60E88B91" w14:textId="77777777" w:rsidR="00FC4B8A" w:rsidRDefault="00FC4B8A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200" w:type="dxa"/>
          </w:tcPr>
          <w:p w14:paraId="543F1E61" w14:textId="77777777" w:rsidR="00FC4B8A" w:rsidRDefault="00FC4B8A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151" w:type="dxa"/>
          </w:tcPr>
          <w:p w14:paraId="147D4DE0" w14:textId="77777777" w:rsidR="00FC4B8A" w:rsidRDefault="00FC4B8A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920" w:type="dxa"/>
          </w:tcPr>
          <w:p w14:paraId="26214DAA" w14:textId="77777777" w:rsidR="00FC4B8A" w:rsidRDefault="00FC4B8A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371" w:type="dxa"/>
          </w:tcPr>
          <w:p w14:paraId="66AD2A94" w14:textId="77777777" w:rsidR="00FC4B8A" w:rsidRDefault="00FC4B8A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469" w:type="dxa"/>
          </w:tcPr>
          <w:p w14:paraId="1C4755F8" w14:textId="77777777" w:rsidR="00FC4B8A" w:rsidRDefault="00FC4B8A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</w:tr>
      <w:tr w:rsidR="00FC4B8A" w14:paraId="0AD88491" w14:textId="77777777" w:rsidTr="00BA5CA8">
        <w:trPr>
          <w:trHeight w:val="700"/>
        </w:trPr>
        <w:tc>
          <w:tcPr>
            <w:tcW w:w="1611" w:type="dxa"/>
          </w:tcPr>
          <w:p w14:paraId="54EDCF92" w14:textId="065A61D7" w:rsidR="00FC4B8A" w:rsidRDefault="00FC4B8A" w:rsidP="00FC4B8A">
            <w:pPr>
              <w:jc w:val="right"/>
              <w:rPr>
                <w:rFonts w:ascii="Cambria" w:hAnsi="Cambria"/>
                <w:color w:val="000000"/>
                <w:shd w:val="clear" w:color="auto" w:fill="FFFFFF"/>
              </w:rPr>
            </w:pPr>
            <w:r w:rsidRPr="00CF0A35">
              <w:rPr>
                <w:rFonts w:ascii="Cambria" w:hAnsi="Cambria"/>
                <w:color w:val="000000"/>
                <w:shd w:val="clear" w:color="auto" w:fill="FFFFFF"/>
              </w:rPr>
              <w:t>Non-binary/third gender</w:t>
            </w:r>
          </w:p>
        </w:tc>
        <w:tc>
          <w:tcPr>
            <w:tcW w:w="1457" w:type="dxa"/>
          </w:tcPr>
          <w:p w14:paraId="42410674" w14:textId="77777777" w:rsidR="00FC4B8A" w:rsidRDefault="00FC4B8A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200" w:type="dxa"/>
          </w:tcPr>
          <w:p w14:paraId="53A177FE" w14:textId="77777777" w:rsidR="00FC4B8A" w:rsidRDefault="00FC4B8A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151" w:type="dxa"/>
          </w:tcPr>
          <w:p w14:paraId="74851BAB" w14:textId="77777777" w:rsidR="00FC4B8A" w:rsidRDefault="00FC4B8A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920" w:type="dxa"/>
          </w:tcPr>
          <w:p w14:paraId="31836B81" w14:textId="77777777" w:rsidR="00FC4B8A" w:rsidRDefault="00FC4B8A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371" w:type="dxa"/>
          </w:tcPr>
          <w:p w14:paraId="19BFFB6C" w14:textId="77777777" w:rsidR="00FC4B8A" w:rsidRDefault="00FC4B8A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469" w:type="dxa"/>
          </w:tcPr>
          <w:p w14:paraId="751D239D" w14:textId="77777777" w:rsidR="00FC4B8A" w:rsidRDefault="00FC4B8A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</w:tr>
      <w:tr w:rsidR="00FC4B8A" w14:paraId="5B8EB2E0" w14:textId="77777777" w:rsidTr="00BA5CA8">
        <w:trPr>
          <w:trHeight w:val="700"/>
        </w:trPr>
        <w:tc>
          <w:tcPr>
            <w:tcW w:w="1611" w:type="dxa"/>
          </w:tcPr>
          <w:p w14:paraId="70C664D7" w14:textId="053DB471" w:rsidR="00FC4B8A" w:rsidRDefault="00FC4B8A" w:rsidP="00FC4B8A">
            <w:pPr>
              <w:jc w:val="right"/>
              <w:rPr>
                <w:rFonts w:ascii="Cambria" w:hAnsi="Cambria"/>
                <w:color w:val="000000"/>
                <w:shd w:val="clear" w:color="auto" w:fill="FFFFFF"/>
              </w:rPr>
            </w:pPr>
            <w:r w:rsidRPr="008E7F4E">
              <w:rPr>
                <w:rFonts w:ascii="Cambria" w:hAnsi="Cambria"/>
                <w:color w:val="000000"/>
                <w:shd w:val="clear" w:color="auto" w:fill="FFFFFF"/>
              </w:rPr>
              <w:t>Transgender: Female to Mal</w:t>
            </w:r>
            <w:r>
              <w:rPr>
                <w:rFonts w:ascii="Cambria" w:hAnsi="Cambria"/>
                <w:color w:val="000000"/>
                <w:shd w:val="clear" w:color="auto" w:fill="FFFFFF"/>
              </w:rPr>
              <w:t>e</w:t>
            </w:r>
          </w:p>
        </w:tc>
        <w:tc>
          <w:tcPr>
            <w:tcW w:w="1457" w:type="dxa"/>
          </w:tcPr>
          <w:p w14:paraId="06177BD4" w14:textId="77777777" w:rsidR="00FC4B8A" w:rsidRDefault="00FC4B8A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200" w:type="dxa"/>
          </w:tcPr>
          <w:p w14:paraId="4DF620E6" w14:textId="77777777" w:rsidR="00FC4B8A" w:rsidRDefault="00FC4B8A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151" w:type="dxa"/>
          </w:tcPr>
          <w:p w14:paraId="7658E9D3" w14:textId="77777777" w:rsidR="00FC4B8A" w:rsidRDefault="00FC4B8A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920" w:type="dxa"/>
          </w:tcPr>
          <w:p w14:paraId="4C0F2E6D" w14:textId="77777777" w:rsidR="00FC4B8A" w:rsidRDefault="00FC4B8A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371" w:type="dxa"/>
          </w:tcPr>
          <w:p w14:paraId="7D74DF4A" w14:textId="77777777" w:rsidR="00FC4B8A" w:rsidRDefault="00FC4B8A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469" w:type="dxa"/>
          </w:tcPr>
          <w:p w14:paraId="07A715F8" w14:textId="77777777" w:rsidR="00FC4B8A" w:rsidRDefault="00FC4B8A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</w:tr>
      <w:tr w:rsidR="00FC4B8A" w14:paraId="4A315B3B" w14:textId="77777777" w:rsidTr="00BA5CA8">
        <w:trPr>
          <w:trHeight w:val="700"/>
        </w:trPr>
        <w:tc>
          <w:tcPr>
            <w:tcW w:w="1611" w:type="dxa"/>
          </w:tcPr>
          <w:p w14:paraId="08F7A39B" w14:textId="641325CC" w:rsidR="00FC4B8A" w:rsidRDefault="00FC4B8A" w:rsidP="00FC4B8A">
            <w:pPr>
              <w:jc w:val="right"/>
              <w:rPr>
                <w:rFonts w:ascii="Cambria" w:hAnsi="Cambria"/>
                <w:color w:val="000000"/>
                <w:shd w:val="clear" w:color="auto" w:fill="FFFFFF"/>
              </w:rPr>
            </w:pPr>
            <w:r w:rsidRPr="008E7F4E">
              <w:rPr>
                <w:rFonts w:ascii="Cambria" w:hAnsi="Cambria"/>
                <w:color w:val="000000"/>
                <w:shd w:val="clear" w:color="auto" w:fill="FFFFFF"/>
              </w:rPr>
              <w:t>Transgender: Male to Female</w:t>
            </w:r>
          </w:p>
        </w:tc>
        <w:tc>
          <w:tcPr>
            <w:tcW w:w="1457" w:type="dxa"/>
          </w:tcPr>
          <w:p w14:paraId="1F4C15BA" w14:textId="77777777" w:rsidR="00FC4B8A" w:rsidRDefault="00FC4B8A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200" w:type="dxa"/>
          </w:tcPr>
          <w:p w14:paraId="44EA3EB0" w14:textId="77777777" w:rsidR="00FC4B8A" w:rsidRDefault="00FC4B8A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151" w:type="dxa"/>
          </w:tcPr>
          <w:p w14:paraId="6973AFAA" w14:textId="77777777" w:rsidR="00FC4B8A" w:rsidRDefault="00FC4B8A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920" w:type="dxa"/>
          </w:tcPr>
          <w:p w14:paraId="162702C6" w14:textId="77777777" w:rsidR="00FC4B8A" w:rsidRDefault="00FC4B8A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371" w:type="dxa"/>
          </w:tcPr>
          <w:p w14:paraId="71A21CA0" w14:textId="77777777" w:rsidR="00FC4B8A" w:rsidRDefault="00FC4B8A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469" w:type="dxa"/>
          </w:tcPr>
          <w:p w14:paraId="733116E4" w14:textId="77777777" w:rsidR="00FC4B8A" w:rsidRDefault="00FC4B8A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</w:tr>
      <w:tr w:rsidR="00FC4B8A" w14:paraId="7E7AC18A" w14:textId="77777777" w:rsidTr="00BA5CA8">
        <w:trPr>
          <w:trHeight w:val="457"/>
        </w:trPr>
        <w:tc>
          <w:tcPr>
            <w:tcW w:w="1611" w:type="dxa"/>
          </w:tcPr>
          <w:p w14:paraId="29E211FD" w14:textId="5E7AB38E" w:rsidR="00FC4B8A" w:rsidRDefault="00FC4B8A" w:rsidP="00FC4B8A">
            <w:pPr>
              <w:jc w:val="right"/>
              <w:rPr>
                <w:rFonts w:ascii="Cambria" w:hAnsi="Cambria"/>
                <w:color w:val="000000"/>
                <w:shd w:val="clear" w:color="auto" w:fill="FFFFFF"/>
              </w:rPr>
            </w:pPr>
            <w:r w:rsidRPr="00FC4B8A">
              <w:rPr>
                <w:rFonts w:ascii="Cambria" w:hAnsi="Cambria"/>
                <w:color w:val="000000"/>
                <w:shd w:val="clear" w:color="auto" w:fill="FFFFFF"/>
              </w:rPr>
              <w:t>Prefer not to answer</w:t>
            </w:r>
            <w:r w:rsidRPr="00FC4B8A">
              <w:rPr>
                <w:rFonts w:ascii="Cambria" w:hAnsi="Cambria"/>
                <w:color w:val="000000"/>
                <w:shd w:val="clear" w:color="auto" w:fill="FFFFFF"/>
              </w:rPr>
              <w:tab/>
            </w:r>
          </w:p>
        </w:tc>
        <w:tc>
          <w:tcPr>
            <w:tcW w:w="1457" w:type="dxa"/>
          </w:tcPr>
          <w:p w14:paraId="60D8EA88" w14:textId="77777777" w:rsidR="00FC4B8A" w:rsidRDefault="00FC4B8A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200" w:type="dxa"/>
          </w:tcPr>
          <w:p w14:paraId="7CAA3DA7" w14:textId="77777777" w:rsidR="00FC4B8A" w:rsidRDefault="00FC4B8A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151" w:type="dxa"/>
          </w:tcPr>
          <w:p w14:paraId="2A0C3AE3" w14:textId="77777777" w:rsidR="00FC4B8A" w:rsidRDefault="00FC4B8A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920" w:type="dxa"/>
          </w:tcPr>
          <w:p w14:paraId="323BDCD3" w14:textId="77777777" w:rsidR="00FC4B8A" w:rsidRDefault="00FC4B8A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371" w:type="dxa"/>
          </w:tcPr>
          <w:p w14:paraId="3D9353A2" w14:textId="77777777" w:rsidR="00FC4B8A" w:rsidRDefault="00FC4B8A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469" w:type="dxa"/>
          </w:tcPr>
          <w:p w14:paraId="57FC448B" w14:textId="77777777" w:rsidR="00FC4B8A" w:rsidRDefault="00FC4B8A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</w:tr>
      <w:tr w:rsidR="00FC4B8A" w14:paraId="57AD2D3D" w14:textId="77777777" w:rsidTr="00BA5CA8">
        <w:trPr>
          <w:trHeight w:val="233"/>
        </w:trPr>
        <w:tc>
          <w:tcPr>
            <w:tcW w:w="1611" w:type="dxa"/>
          </w:tcPr>
          <w:p w14:paraId="37879F1D" w14:textId="59E683C2" w:rsidR="00FC4B8A" w:rsidRDefault="00FC4B8A" w:rsidP="00FC4B8A">
            <w:pPr>
              <w:jc w:val="right"/>
              <w:rPr>
                <w:rFonts w:ascii="Cambria" w:hAnsi="Cambria"/>
                <w:color w:val="000000"/>
                <w:shd w:val="clear" w:color="auto" w:fill="FFFFFF"/>
              </w:rPr>
            </w:pPr>
            <w:r w:rsidRPr="00FC4B8A">
              <w:rPr>
                <w:rFonts w:ascii="Cambria" w:hAnsi="Cambria"/>
                <w:color w:val="000000"/>
                <w:shd w:val="clear" w:color="auto" w:fill="FFFFFF"/>
              </w:rPr>
              <w:t>Missing</w:t>
            </w:r>
          </w:p>
        </w:tc>
        <w:tc>
          <w:tcPr>
            <w:tcW w:w="1457" w:type="dxa"/>
          </w:tcPr>
          <w:p w14:paraId="68EFDF58" w14:textId="77777777" w:rsidR="00FC4B8A" w:rsidRDefault="00FC4B8A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200" w:type="dxa"/>
          </w:tcPr>
          <w:p w14:paraId="55581B91" w14:textId="77777777" w:rsidR="00FC4B8A" w:rsidRDefault="00FC4B8A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151" w:type="dxa"/>
          </w:tcPr>
          <w:p w14:paraId="30267965" w14:textId="77777777" w:rsidR="00FC4B8A" w:rsidRDefault="00FC4B8A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920" w:type="dxa"/>
          </w:tcPr>
          <w:p w14:paraId="4F0BEADC" w14:textId="77777777" w:rsidR="00FC4B8A" w:rsidRDefault="00FC4B8A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371" w:type="dxa"/>
          </w:tcPr>
          <w:p w14:paraId="173DEB97" w14:textId="77777777" w:rsidR="00FC4B8A" w:rsidRDefault="00FC4B8A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469" w:type="dxa"/>
          </w:tcPr>
          <w:p w14:paraId="3D83C863" w14:textId="77777777" w:rsidR="00FC4B8A" w:rsidRDefault="00FC4B8A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</w:tr>
      <w:tr w:rsidR="00FC4B8A" w14:paraId="1A46F6AB" w14:textId="77777777" w:rsidTr="00BA5CA8">
        <w:trPr>
          <w:trHeight w:val="233"/>
        </w:trPr>
        <w:tc>
          <w:tcPr>
            <w:tcW w:w="1611" w:type="dxa"/>
          </w:tcPr>
          <w:p w14:paraId="465004AD" w14:textId="77777777" w:rsidR="00FC4B8A" w:rsidRDefault="00FC4B8A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457" w:type="dxa"/>
          </w:tcPr>
          <w:p w14:paraId="06D037EB" w14:textId="77777777" w:rsidR="00FC4B8A" w:rsidRDefault="00FC4B8A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200" w:type="dxa"/>
          </w:tcPr>
          <w:p w14:paraId="7CFDE864" w14:textId="77777777" w:rsidR="00FC4B8A" w:rsidRDefault="00FC4B8A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151" w:type="dxa"/>
          </w:tcPr>
          <w:p w14:paraId="33C9431C" w14:textId="77777777" w:rsidR="00FC4B8A" w:rsidRDefault="00FC4B8A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920" w:type="dxa"/>
          </w:tcPr>
          <w:p w14:paraId="4B204989" w14:textId="77777777" w:rsidR="00FC4B8A" w:rsidRDefault="00FC4B8A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371" w:type="dxa"/>
          </w:tcPr>
          <w:p w14:paraId="30B1E7BC" w14:textId="77777777" w:rsidR="00FC4B8A" w:rsidRDefault="00FC4B8A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469" w:type="dxa"/>
          </w:tcPr>
          <w:p w14:paraId="3413DE68" w14:textId="77777777" w:rsidR="00FC4B8A" w:rsidRDefault="00FC4B8A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</w:tr>
      <w:tr w:rsidR="00FC4B8A" w14:paraId="7E70242C" w14:textId="77777777" w:rsidTr="00BA5CA8">
        <w:trPr>
          <w:trHeight w:val="233"/>
        </w:trPr>
        <w:tc>
          <w:tcPr>
            <w:tcW w:w="1611" w:type="dxa"/>
          </w:tcPr>
          <w:p w14:paraId="3AC9DF11" w14:textId="0DF01B2D" w:rsidR="00FC4B8A" w:rsidRPr="00FC4B8A" w:rsidRDefault="00FC4B8A">
            <w:pPr>
              <w:rPr>
                <w:rFonts w:ascii="Cambria" w:hAnsi="Cambria"/>
                <w:b/>
                <w:bCs/>
                <w:color w:val="000000"/>
                <w:shd w:val="clear" w:color="auto" w:fill="FFFFFF"/>
              </w:rPr>
            </w:pPr>
            <w:r w:rsidRPr="00FC4B8A">
              <w:rPr>
                <w:rFonts w:ascii="Cambria" w:hAnsi="Cambria"/>
                <w:b/>
                <w:bCs/>
                <w:color w:val="000000"/>
                <w:shd w:val="clear" w:color="auto" w:fill="FFFFFF"/>
              </w:rPr>
              <w:t>Ethnicity</w:t>
            </w:r>
          </w:p>
        </w:tc>
        <w:tc>
          <w:tcPr>
            <w:tcW w:w="1457" w:type="dxa"/>
          </w:tcPr>
          <w:p w14:paraId="6D7F5F59" w14:textId="77777777" w:rsidR="00FC4B8A" w:rsidRDefault="00FC4B8A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200" w:type="dxa"/>
          </w:tcPr>
          <w:p w14:paraId="4A79C0CF" w14:textId="77777777" w:rsidR="00FC4B8A" w:rsidRDefault="00FC4B8A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151" w:type="dxa"/>
          </w:tcPr>
          <w:p w14:paraId="3BE69932" w14:textId="77777777" w:rsidR="00FC4B8A" w:rsidRDefault="00FC4B8A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920" w:type="dxa"/>
          </w:tcPr>
          <w:p w14:paraId="188FDE65" w14:textId="77777777" w:rsidR="00FC4B8A" w:rsidRDefault="00FC4B8A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371" w:type="dxa"/>
          </w:tcPr>
          <w:p w14:paraId="62538A40" w14:textId="77777777" w:rsidR="00FC4B8A" w:rsidRDefault="00FC4B8A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469" w:type="dxa"/>
          </w:tcPr>
          <w:p w14:paraId="39EBB6FB" w14:textId="77777777" w:rsidR="00FC4B8A" w:rsidRDefault="00FC4B8A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</w:tr>
      <w:tr w:rsidR="00FC4B8A" w14:paraId="6A7BD517" w14:textId="77777777" w:rsidTr="00BA5CA8">
        <w:trPr>
          <w:trHeight w:val="233"/>
        </w:trPr>
        <w:tc>
          <w:tcPr>
            <w:tcW w:w="1611" w:type="dxa"/>
          </w:tcPr>
          <w:p w14:paraId="0A7A6556" w14:textId="77777777" w:rsidR="00FC4B8A" w:rsidRDefault="00FC4B8A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457" w:type="dxa"/>
          </w:tcPr>
          <w:p w14:paraId="148E574E" w14:textId="77777777" w:rsidR="00FC4B8A" w:rsidRDefault="00FC4B8A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200" w:type="dxa"/>
          </w:tcPr>
          <w:p w14:paraId="33B8149E" w14:textId="77777777" w:rsidR="00FC4B8A" w:rsidRDefault="00FC4B8A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151" w:type="dxa"/>
          </w:tcPr>
          <w:p w14:paraId="37FBBD9A" w14:textId="77777777" w:rsidR="00FC4B8A" w:rsidRDefault="00FC4B8A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920" w:type="dxa"/>
          </w:tcPr>
          <w:p w14:paraId="4FA58C5E" w14:textId="77777777" w:rsidR="00FC4B8A" w:rsidRDefault="00FC4B8A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371" w:type="dxa"/>
          </w:tcPr>
          <w:p w14:paraId="1D06E0AC" w14:textId="77777777" w:rsidR="00FC4B8A" w:rsidRDefault="00FC4B8A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469" w:type="dxa"/>
          </w:tcPr>
          <w:p w14:paraId="2BE5D6E4" w14:textId="77777777" w:rsidR="00FC4B8A" w:rsidRDefault="00FC4B8A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</w:tr>
      <w:tr w:rsidR="00FC4B8A" w14:paraId="165AF732" w14:textId="77777777" w:rsidTr="00BA5CA8">
        <w:trPr>
          <w:trHeight w:val="233"/>
        </w:trPr>
        <w:tc>
          <w:tcPr>
            <w:tcW w:w="1611" w:type="dxa"/>
          </w:tcPr>
          <w:p w14:paraId="3F3BBA99" w14:textId="77777777" w:rsidR="00FC4B8A" w:rsidRDefault="00FC4B8A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457" w:type="dxa"/>
          </w:tcPr>
          <w:p w14:paraId="71725EAA" w14:textId="77777777" w:rsidR="00FC4B8A" w:rsidRDefault="00FC4B8A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200" w:type="dxa"/>
          </w:tcPr>
          <w:p w14:paraId="4BA68CDA" w14:textId="77777777" w:rsidR="00FC4B8A" w:rsidRDefault="00FC4B8A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151" w:type="dxa"/>
          </w:tcPr>
          <w:p w14:paraId="4F767304" w14:textId="77777777" w:rsidR="00FC4B8A" w:rsidRDefault="00FC4B8A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920" w:type="dxa"/>
          </w:tcPr>
          <w:p w14:paraId="0E2748E8" w14:textId="77777777" w:rsidR="00FC4B8A" w:rsidRDefault="00FC4B8A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371" w:type="dxa"/>
          </w:tcPr>
          <w:p w14:paraId="1424A7B4" w14:textId="77777777" w:rsidR="00FC4B8A" w:rsidRDefault="00FC4B8A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469" w:type="dxa"/>
          </w:tcPr>
          <w:p w14:paraId="5D425970" w14:textId="77777777" w:rsidR="00FC4B8A" w:rsidRDefault="00FC4B8A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</w:tr>
      <w:tr w:rsidR="00FC4B8A" w14:paraId="4E8DCB0E" w14:textId="77777777" w:rsidTr="00BA5CA8">
        <w:trPr>
          <w:trHeight w:val="233"/>
        </w:trPr>
        <w:tc>
          <w:tcPr>
            <w:tcW w:w="1611" w:type="dxa"/>
          </w:tcPr>
          <w:p w14:paraId="21282502" w14:textId="77777777" w:rsidR="00FC4B8A" w:rsidRDefault="00FC4B8A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457" w:type="dxa"/>
          </w:tcPr>
          <w:p w14:paraId="1C208F40" w14:textId="77777777" w:rsidR="00FC4B8A" w:rsidRDefault="00FC4B8A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200" w:type="dxa"/>
          </w:tcPr>
          <w:p w14:paraId="282455B4" w14:textId="77777777" w:rsidR="00FC4B8A" w:rsidRDefault="00FC4B8A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151" w:type="dxa"/>
          </w:tcPr>
          <w:p w14:paraId="14F8B0DC" w14:textId="77777777" w:rsidR="00FC4B8A" w:rsidRDefault="00FC4B8A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920" w:type="dxa"/>
          </w:tcPr>
          <w:p w14:paraId="23A5B2ED" w14:textId="77777777" w:rsidR="00FC4B8A" w:rsidRDefault="00FC4B8A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371" w:type="dxa"/>
          </w:tcPr>
          <w:p w14:paraId="26CE011F" w14:textId="77777777" w:rsidR="00FC4B8A" w:rsidRDefault="00FC4B8A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469" w:type="dxa"/>
          </w:tcPr>
          <w:p w14:paraId="480DBFA1" w14:textId="77777777" w:rsidR="00FC4B8A" w:rsidRDefault="00FC4B8A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</w:tr>
    </w:tbl>
    <w:p w14:paraId="7AEBCEEF" w14:textId="3CC0E994" w:rsidR="007C00A4" w:rsidRDefault="007C00A4">
      <w:pPr>
        <w:rPr>
          <w:rFonts w:ascii="Cambria" w:hAnsi="Cambria"/>
          <w:color w:val="000000"/>
          <w:shd w:val="clear" w:color="auto" w:fill="FFFFFF"/>
        </w:rPr>
      </w:pPr>
    </w:p>
    <w:p w14:paraId="108F14A6" w14:textId="77777777" w:rsidR="008E3B80" w:rsidRDefault="008E3B80">
      <w:pPr>
        <w:rPr>
          <w:rFonts w:ascii="Cambria" w:hAnsi="Cambria"/>
          <w:color w:val="000000"/>
          <w:shd w:val="clear" w:color="auto" w:fill="FFFFFF"/>
        </w:rPr>
      </w:pPr>
      <w:r>
        <w:rPr>
          <w:rFonts w:ascii="Cambria" w:hAnsi="Cambria"/>
          <w:color w:val="000000"/>
          <w:shd w:val="clear" w:color="auto" w:fill="FFFFFF"/>
        </w:rPr>
        <w:br w:type="page"/>
      </w:r>
    </w:p>
    <w:p w14:paraId="4FCDB419" w14:textId="430989E4" w:rsidR="00FC4B8A" w:rsidRPr="0053098F" w:rsidRDefault="00FC4B8A">
      <w:pPr>
        <w:rPr>
          <w:rFonts w:ascii="Cambria" w:hAnsi="Cambria"/>
          <w:b/>
          <w:bCs/>
          <w:color w:val="000000"/>
          <w:shd w:val="clear" w:color="auto" w:fill="FFFFFF"/>
        </w:rPr>
      </w:pPr>
      <w:r w:rsidRPr="0053098F">
        <w:rPr>
          <w:rFonts w:ascii="Cambria" w:hAnsi="Cambria"/>
          <w:b/>
          <w:bCs/>
          <w:color w:val="000000"/>
          <w:shd w:val="clear" w:color="auto" w:fill="FFFFFF"/>
        </w:rPr>
        <w:lastRenderedPageBreak/>
        <w:t xml:space="preserve">Table 2. </w:t>
      </w:r>
      <w:r w:rsidR="008E3B80" w:rsidRPr="0053098F">
        <w:rPr>
          <w:rFonts w:ascii="Cambria" w:hAnsi="Cambria"/>
          <w:b/>
          <w:bCs/>
          <w:color w:val="000000"/>
          <w:shd w:val="clear" w:color="auto" w:fill="FFFFFF"/>
        </w:rPr>
        <w:t>Assistive devices by disability types</w:t>
      </w:r>
      <w:r w:rsidR="00E07845">
        <w:rPr>
          <w:rFonts w:ascii="Cambria" w:hAnsi="Cambria"/>
          <w:b/>
          <w:bCs/>
          <w:color w:val="000000"/>
          <w:shd w:val="clear" w:color="auto" w:fill="FFFFFF"/>
        </w:rPr>
        <w:t xml:space="preserve"> (</w:t>
      </w:r>
      <w:r w:rsidR="009E6DB3">
        <w:rPr>
          <w:rFonts w:ascii="Cambria" w:hAnsi="Cambria"/>
          <w:b/>
          <w:bCs/>
          <w:color w:val="000000"/>
          <w:shd w:val="clear" w:color="auto" w:fill="FFFFFF"/>
        </w:rPr>
        <w:t>d</w:t>
      </w:r>
      <w:r w:rsidR="00E07845">
        <w:rPr>
          <w:rFonts w:ascii="Cambria" w:hAnsi="Cambria"/>
          <w:b/>
          <w:bCs/>
          <w:color w:val="000000"/>
          <w:shd w:val="clear" w:color="auto" w:fill="FFFFFF"/>
        </w:rPr>
        <w:t>ouble counting)</w:t>
      </w:r>
    </w:p>
    <w:tbl>
      <w:tblPr>
        <w:tblStyle w:val="TableGrid"/>
        <w:tblW w:w="10091" w:type="dxa"/>
        <w:tblLayout w:type="fixed"/>
        <w:tblLook w:val="04A0" w:firstRow="1" w:lastRow="0" w:firstColumn="1" w:lastColumn="0" w:noHBand="0" w:noVBand="1"/>
      </w:tblPr>
      <w:tblGrid>
        <w:gridCol w:w="1582"/>
        <w:gridCol w:w="1580"/>
        <w:gridCol w:w="1302"/>
        <w:gridCol w:w="1257"/>
        <w:gridCol w:w="1846"/>
        <w:gridCol w:w="1262"/>
        <w:gridCol w:w="1262"/>
      </w:tblGrid>
      <w:tr w:rsidR="00E07845" w14:paraId="298F1EA8" w14:textId="63DF5BED" w:rsidTr="00E07845">
        <w:trPr>
          <w:trHeight w:val="786"/>
        </w:trPr>
        <w:tc>
          <w:tcPr>
            <w:tcW w:w="1582" w:type="dxa"/>
          </w:tcPr>
          <w:p w14:paraId="3D5DE46F" w14:textId="77777777" w:rsidR="00E07845" w:rsidRDefault="00E07845" w:rsidP="008C2C0E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580" w:type="dxa"/>
          </w:tcPr>
          <w:p w14:paraId="561144A0" w14:textId="77777777" w:rsidR="00E07845" w:rsidRDefault="00E07845" w:rsidP="008C2C0E">
            <w:pPr>
              <w:rPr>
                <w:rFonts w:ascii="Cambria" w:hAnsi="Cambria"/>
                <w:color w:val="000000"/>
                <w:shd w:val="clear" w:color="auto" w:fill="FFFFFF"/>
              </w:rPr>
            </w:pPr>
            <w:r>
              <w:rPr>
                <w:rFonts w:ascii="Cambria" w:hAnsi="Cambria"/>
                <w:color w:val="000000"/>
                <w:shd w:val="clear" w:color="auto" w:fill="FFFFFF"/>
              </w:rPr>
              <w:t>Ambulatory difficulty</w:t>
            </w:r>
          </w:p>
        </w:tc>
        <w:tc>
          <w:tcPr>
            <w:tcW w:w="1302" w:type="dxa"/>
          </w:tcPr>
          <w:p w14:paraId="6F8280D8" w14:textId="77777777" w:rsidR="00E07845" w:rsidRDefault="00E07845" w:rsidP="008C2C0E">
            <w:pPr>
              <w:rPr>
                <w:rFonts w:ascii="Cambria" w:hAnsi="Cambria"/>
                <w:color w:val="000000"/>
                <w:shd w:val="clear" w:color="auto" w:fill="FFFFFF"/>
              </w:rPr>
            </w:pPr>
            <w:r w:rsidRPr="00876EC1">
              <w:rPr>
                <w:rFonts w:ascii="Cambria" w:hAnsi="Cambria"/>
                <w:color w:val="000000"/>
                <w:shd w:val="clear" w:color="auto" w:fill="FFFFFF"/>
              </w:rPr>
              <w:t>Cognitive difficulty</w:t>
            </w:r>
          </w:p>
        </w:tc>
        <w:tc>
          <w:tcPr>
            <w:tcW w:w="1257" w:type="dxa"/>
          </w:tcPr>
          <w:p w14:paraId="7C95CCAF" w14:textId="77777777" w:rsidR="00E07845" w:rsidRDefault="00E07845" w:rsidP="008C2C0E">
            <w:pPr>
              <w:rPr>
                <w:rFonts w:ascii="Cambria" w:hAnsi="Cambria"/>
                <w:color w:val="000000"/>
                <w:shd w:val="clear" w:color="auto" w:fill="FFFFFF"/>
              </w:rPr>
            </w:pPr>
            <w:r w:rsidRPr="00876EC1">
              <w:rPr>
                <w:rFonts w:ascii="Cambria" w:hAnsi="Cambria"/>
                <w:color w:val="000000"/>
                <w:shd w:val="clear" w:color="auto" w:fill="FFFFFF"/>
              </w:rPr>
              <w:t>Hearing difficulty</w:t>
            </w:r>
          </w:p>
        </w:tc>
        <w:tc>
          <w:tcPr>
            <w:tcW w:w="1846" w:type="dxa"/>
          </w:tcPr>
          <w:p w14:paraId="19DA5D46" w14:textId="77777777" w:rsidR="00E07845" w:rsidRDefault="00E07845" w:rsidP="008C2C0E">
            <w:pPr>
              <w:rPr>
                <w:rFonts w:ascii="Cambria" w:hAnsi="Cambria"/>
                <w:color w:val="000000"/>
                <w:shd w:val="clear" w:color="auto" w:fill="FFFFFF"/>
              </w:rPr>
            </w:pPr>
            <w:r w:rsidRPr="00876EC1">
              <w:rPr>
                <w:rFonts w:ascii="Cambria" w:hAnsi="Cambria"/>
                <w:color w:val="000000"/>
                <w:shd w:val="clear" w:color="auto" w:fill="FFFFFF"/>
              </w:rPr>
              <w:t>Independent living difficulty</w:t>
            </w:r>
          </w:p>
        </w:tc>
        <w:tc>
          <w:tcPr>
            <w:tcW w:w="1262" w:type="dxa"/>
          </w:tcPr>
          <w:p w14:paraId="6938F81B" w14:textId="77777777" w:rsidR="00E07845" w:rsidRDefault="00E07845" w:rsidP="008C2C0E">
            <w:pPr>
              <w:rPr>
                <w:rFonts w:ascii="Cambria" w:hAnsi="Cambria"/>
                <w:color w:val="000000"/>
                <w:shd w:val="clear" w:color="auto" w:fill="FFFFFF"/>
              </w:rPr>
            </w:pPr>
            <w:r w:rsidRPr="00484D8F">
              <w:rPr>
                <w:rFonts w:ascii="Cambria" w:hAnsi="Cambria"/>
                <w:color w:val="000000"/>
                <w:shd w:val="clear" w:color="auto" w:fill="FFFFFF"/>
              </w:rPr>
              <w:t>Self-care difficulty</w:t>
            </w:r>
          </w:p>
        </w:tc>
        <w:tc>
          <w:tcPr>
            <w:tcW w:w="1262" w:type="dxa"/>
          </w:tcPr>
          <w:p w14:paraId="49930E0F" w14:textId="77777777" w:rsidR="00E07845" w:rsidRDefault="00E07845" w:rsidP="008C2C0E">
            <w:pPr>
              <w:rPr>
                <w:rFonts w:ascii="Cambria" w:hAnsi="Cambria"/>
                <w:color w:val="000000"/>
                <w:shd w:val="clear" w:color="auto" w:fill="FFFFFF"/>
              </w:rPr>
            </w:pPr>
            <w:r w:rsidRPr="00484D8F">
              <w:rPr>
                <w:rFonts w:ascii="Cambria" w:hAnsi="Cambria"/>
                <w:color w:val="000000"/>
                <w:shd w:val="clear" w:color="auto" w:fill="FFFFFF"/>
              </w:rPr>
              <w:t>Vision difficulty</w:t>
            </w:r>
          </w:p>
        </w:tc>
      </w:tr>
      <w:tr w:rsidR="00E07845" w14:paraId="6F8EEDC0" w14:textId="0BE0826E" w:rsidTr="00E07845">
        <w:trPr>
          <w:trHeight w:val="524"/>
        </w:trPr>
        <w:tc>
          <w:tcPr>
            <w:tcW w:w="1582" w:type="dxa"/>
          </w:tcPr>
          <w:p w14:paraId="7297D843" w14:textId="6D5B4826" w:rsidR="00E07845" w:rsidRPr="00FC4B8A" w:rsidRDefault="00E07845" w:rsidP="008C2C0E">
            <w:pPr>
              <w:rPr>
                <w:rFonts w:ascii="Cambria" w:hAnsi="Cambria"/>
                <w:b/>
                <w:bCs/>
                <w:color w:val="000000"/>
                <w:shd w:val="clear" w:color="auto" w:fill="FFFFFF"/>
              </w:rPr>
            </w:pPr>
            <w:r>
              <w:rPr>
                <w:rFonts w:ascii="Cambria" w:hAnsi="Cambria"/>
                <w:b/>
                <w:bCs/>
                <w:color w:val="000000"/>
                <w:shd w:val="clear" w:color="auto" w:fill="FFFFFF"/>
              </w:rPr>
              <w:t>Transport Modes</w:t>
            </w:r>
          </w:p>
        </w:tc>
        <w:tc>
          <w:tcPr>
            <w:tcW w:w="1580" w:type="dxa"/>
          </w:tcPr>
          <w:p w14:paraId="46507C40" w14:textId="77777777" w:rsidR="00E07845" w:rsidRDefault="00E07845" w:rsidP="008C2C0E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302" w:type="dxa"/>
          </w:tcPr>
          <w:p w14:paraId="18BB6B1C" w14:textId="77777777" w:rsidR="00E07845" w:rsidRPr="00876EC1" w:rsidRDefault="00E07845" w:rsidP="008C2C0E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257" w:type="dxa"/>
          </w:tcPr>
          <w:p w14:paraId="6908CC10" w14:textId="77777777" w:rsidR="00E07845" w:rsidRPr="00876EC1" w:rsidRDefault="00E07845" w:rsidP="008C2C0E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846" w:type="dxa"/>
          </w:tcPr>
          <w:p w14:paraId="1189792D" w14:textId="77777777" w:rsidR="00E07845" w:rsidRPr="00876EC1" w:rsidRDefault="00E07845" w:rsidP="008C2C0E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262" w:type="dxa"/>
          </w:tcPr>
          <w:p w14:paraId="61FA7462" w14:textId="77777777" w:rsidR="00E07845" w:rsidRPr="00484D8F" w:rsidRDefault="00E07845" w:rsidP="008C2C0E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262" w:type="dxa"/>
          </w:tcPr>
          <w:p w14:paraId="604FC6EA" w14:textId="77777777" w:rsidR="00E07845" w:rsidRPr="00484D8F" w:rsidRDefault="00E07845" w:rsidP="008C2C0E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</w:tr>
      <w:tr w:rsidR="00E07845" w14:paraId="509F4E84" w14:textId="1A7E8791" w:rsidTr="00E07845">
        <w:trPr>
          <w:trHeight w:val="262"/>
        </w:trPr>
        <w:tc>
          <w:tcPr>
            <w:tcW w:w="1582" w:type="dxa"/>
          </w:tcPr>
          <w:p w14:paraId="5943CA6C" w14:textId="3CD6174C" w:rsidR="00E07845" w:rsidRDefault="00E07845" w:rsidP="008C2C0E">
            <w:pPr>
              <w:jc w:val="right"/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580" w:type="dxa"/>
          </w:tcPr>
          <w:p w14:paraId="18B96BD3" w14:textId="77777777" w:rsidR="00E07845" w:rsidRDefault="00E07845" w:rsidP="008C2C0E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302" w:type="dxa"/>
          </w:tcPr>
          <w:p w14:paraId="1C6A4849" w14:textId="77777777" w:rsidR="00E07845" w:rsidRDefault="00E07845" w:rsidP="008C2C0E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257" w:type="dxa"/>
          </w:tcPr>
          <w:p w14:paraId="3463C8B3" w14:textId="77777777" w:rsidR="00E07845" w:rsidRDefault="00E07845" w:rsidP="008C2C0E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846" w:type="dxa"/>
          </w:tcPr>
          <w:p w14:paraId="73174CFF" w14:textId="77777777" w:rsidR="00E07845" w:rsidRDefault="00E07845" w:rsidP="008C2C0E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262" w:type="dxa"/>
          </w:tcPr>
          <w:p w14:paraId="5FF1C7E6" w14:textId="77777777" w:rsidR="00E07845" w:rsidRDefault="00E07845" w:rsidP="008C2C0E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262" w:type="dxa"/>
          </w:tcPr>
          <w:p w14:paraId="598EA6BC" w14:textId="77777777" w:rsidR="00E07845" w:rsidRDefault="00E07845" w:rsidP="008C2C0E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</w:tr>
      <w:tr w:rsidR="00E07845" w14:paraId="59764D7D" w14:textId="4DB608BF" w:rsidTr="00E07845">
        <w:trPr>
          <w:trHeight w:val="262"/>
        </w:trPr>
        <w:tc>
          <w:tcPr>
            <w:tcW w:w="1582" w:type="dxa"/>
          </w:tcPr>
          <w:p w14:paraId="0A93FE17" w14:textId="7C488111" w:rsidR="00E07845" w:rsidRDefault="00E07845" w:rsidP="008C2C0E">
            <w:pPr>
              <w:jc w:val="right"/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580" w:type="dxa"/>
          </w:tcPr>
          <w:p w14:paraId="6A876D8D" w14:textId="77777777" w:rsidR="00E07845" w:rsidRDefault="00E07845" w:rsidP="008C2C0E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302" w:type="dxa"/>
          </w:tcPr>
          <w:p w14:paraId="6882B913" w14:textId="77777777" w:rsidR="00E07845" w:rsidRDefault="00E07845" w:rsidP="008C2C0E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257" w:type="dxa"/>
          </w:tcPr>
          <w:p w14:paraId="7A02FB98" w14:textId="77777777" w:rsidR="00E07845" w:rsidRDefault="00E07845" w:rsidP="008C2C0E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846" w:type="dxa"/>
          </w:tcPr>
          <w:p w14:paraId="5F7AF36C" w14:textId="77777777" w:rsidR="00E07845" w:rsidRDefault="00E07845" w:rsidP="008C2C0E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262" w:type="dxa"/>
          </w:tcPr>
          <w:p w14:paraId="0AD96428" w14:textId="77777777" w:rsidR="00E07845" w:rsidRDefault="00E07845" w:rsidP="008C2C0E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262" w:type="dxa"/>
          </w:tcPr>
          <w:p w14:paraId="50E417EA" w14:textId="77777777" w:rsidR="00E07845" w:rsidRDefault="00E07845" w:rsidP="008C2C0E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</w:tr>
      <w:tr w:rsidR="00E07845" w14:paraId="40D33925" w14:textId="5D77ADB7" w:rsidTr="00E07845">
        <w:trPr>
          <w:trHeight w:val="262"/>
        </w:trPr>
        <w:tc>
          <w:tcPr>
            <w:tcW w:w="1582" w:type="dxa"/>
          </w:tcPr>
          <w:p w14:paraId="2A879A50" w14:textId="048C6DCE" w:rsidR="00E07845" w:rsidRDefault="00E07845" w:rsidP="008C2C0E">
            <w:pPr>
              <w:jc w:val="right"/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580" w:type="dxa"/>
          </w:tcPr>
          <w:p w14:paraId="2F37CA1A" w14:textId="77777777" w:rsidR="00E07845" w:rsidRDefault="00E07845" w:rsidP="008C2C0E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302" w:type="dxa"/>
          </w:tcPr>
          <w:p w14:paraId="0A511586" w14:textId="77777777" w:rsidR="00E07845" w:rsidRDefault="00E07845" w:rsidP="008C2C0E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257" w:type="dxa"/>
          </w:tcPr>
          <w:p w14:paraId="63B3737E" w14:textId="77777777" w:rsidR="00E07845" w:rsidRDefault="00E07845" w:rsidP="008C2C0E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846" w:type="dxa"/>
          </w:tcPr>
          <w:p w14:paraId="7662A35A" w14:textId="77777777" w:rsidR="00E07845" w:rsidRDefault="00E07845" w:rsidP="008C2C0E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262" w:type="dxa"/>
          </w:tcPr>
          <w:p w14:paraId="4121BA31" w14:textId="77777777" w:rsidR="00E07845" w:rsidRDefault="00E07845" w:rsidP="008C2C0E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262" w:type="dxa"/>
          </w:tcPr>
          <w:p w14:paraId="45F0C570" w14:textId="77777777" w:rsidR="00E07845" w:rsidRDefault="00E07845" w:rsidP="008C2C0E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</w:tr>
      <w:tr w:rsidR="00E07845" w14:paraId="6D4FFFF3" w14:textId="70F272CC" w:rsidTr="00E07845">
        <w:trPr>
          <w:trHeight w:val="262"/>
        </w:trPr>
        <w:tc>
          <w:tcPr>
            <w:tcW w:w="1582" w:type="dxa"/>
          </w:tcPr>
          <w:p w14:paraId="02442A05" w14:textId="1A5D186F" w:rsidR="00E07845" w:rsidRDefault="00E07845" w:rsidP="008C2C0E">
            <w:pPr>
              <w:jc w:val="right"/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580" w:type="dxa"/>
          </w:tcPr>
          <w:p w14:paraId="0C0CB2AC" w14:textId="77777777" w:rsidR="00E07845" w:rsidRDefault="00E07845" w:rsidP="008C2C0E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302" w:type="dxa"/>
          </w:tcPr>
          <w:p w14:paraId="5E2F3472" w14:textId="77777777" w:rsidR="00E07845" w:rsidRDefault="00E07845" w:rsidP="008C2C0E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257" w:type="dxa"/>
          </w:tcPr>
          <w:p w14:paraId="53FBE094" w14:textId="77777777" w:rsidR="00E07845" w:rsidRDefault="00E07845" w:rsidP="008C2C0E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846" w:type="dxa"/>
          </w:tcPr>
          <w:p w14:paraId="00E38342" w14:textId="77777777" w:rsidR="00E07845" w:rsidRDefault="00E07845" w:rsidP="008C2C0E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262" w:type="dxa"/>
          </w:tcPr>
          <w:p w14:paraId="332F2743" w14:textId="77777777" w:rsidR="00E07845" w:rsidRDefault="00E07845" w:rsidP="008C2C0E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262" w:type="dxa"/>
          </w:tcPr>
          <w:p w14:paraId="3301F63B" w14:textId="77777777" w:rsidR="00E07845" w:rsidRDefault="00E07845" w:rsidP="008C2C0E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</w:tr>
      <w:tr w:rsidR="00E07845" w14:paraId="6A2F0BE4" w14:textId="70DF43E8" w:rsidTr="00E07845">
        <w:trPr>
          <w:trHeight w:val="262"/>
        </w:trPr>
        <w:tc>
          <w:tcPr>
            <w:tcW w:w="1582" w:type="dxa"/>
          </w:tcPr>
          <w:p w14:paraId="311AEC8D" w14:textId="007F0E54" w:rsidR="00E07845" w:rsidRDefault="00E07845" w:rsidP="008C2C0E">
            <w:pPr>
              <w:jc w:val="right"/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580" w:type="dxa"/>
          </w:tcPr>
          <w:p w14:paraId="70F1A23B" w14:textId="77777777" w:rsidR="00E07845" w:rsidRDefault="00E07845" w:rsidP="008C2C0E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302" w:type="dxa"/>
          </w:tcPr>
          <w:p w14:paraId="00E99671" w14:textId="77777777" w:rsidR="00E07845" w:rsidRDefault="00E07845" w:rsidP="008C2C0E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257" w:type="dxa"/>
          </w:tcPr>
          <w:p w14:paraId="1C3D1AD6" w14:textId="77777777" w:rsidR="00E07845" w:rsidRDefault="00E07845" w:rsidP="008C2C0E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846" w:type="dxa"/>
          </w:tcPr>
          <w:p w14:paraId="6F3B368B" w14:textId="77777777" w:rsidR="00E07845" w:rsidRDefault="00E07845" w:rsidP="008C2C0E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262" w:type="dxa"/>
          </w:tcPr>
          <w:p w14:paraId="4DA85DAE" w14:textId="77777777" w:rsidR="00E07845" w:rsidRDefault="00E07845" w:rsidP="008C2C0E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262" w:type="dxa"/>
          </w:tcPr>
          <w:p w14:paraId="4F1EC316" w14:textId="77777777" w:rsidR="00E07845" w:rsidRDefault="00E07845" w:rsidP="008C2C0E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</w:tr>
      <w:tr w:rsidR="00E07845" w14:paraId="2CEEAB90" w14:textId="352516FD" w:rsidTr="00E07845">
        <w:trPr>
          <w:trHeight w:val="246"/>
        </w:trPr>
        <w:tc>
          <w:tcPr>
            <w:tcW w:w="1582" w:type="dxa"/>
          </w:tcPr>
          <w:p w14:paraId="29E80F0F" w14:textId="2555623E" w:rsidR="00E07845" w:rsidRDefault="00E07845" w:rsidP="008C2C0E">
            <w:pPr>
              <w:jc w:val="right"/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580" w:type="dxa"/>
          </w:tcPr>
          <w:p w14:paraId="46967523" w14:textId="77777777" w:rsidR="00E07845" w:rsidRDefault="00E07845" w:rsidP="008C2C0E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302" w:type="dxa"/>
          </w:tcPr>
          <w:p w14:paraId="15188C85" w14:textId="77777777" w:rsidR="00E07845" w:rsidRDefault="00E07845" w:rsidP="008C2C0E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257" w:type="dxa"/>
          </w:tcPr>
          <w:p w14:paraId="69D384C2" w14:textId="77777777" w:rsidR="00E07845" w:rsidRDefault="00E07845" w:rsidP="008C2C0E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846" w:type="dxa"/>
          </w:tcPr>
          <w:p w14:paraId="7298FA63" w14:textId="77777777" w:rsidR="00E07845" w:rsidRDefault="00E07845" w:rsidP="008C2C0E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262" w:type="dxa"/>
          </w:tcPr>
          <w:p w14:paraId="71CAA817" w14:textId="77777777" w:rsidR="00E07845" w:rsidRDefault="00E07845" w:rsidP="008C2C0E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262" w:type="dxa"/>
          </w:tcPr>
          <w:p w14:paraId="069F6B93" w14:textId="77777777" w:rsidR="00E07845" w:rsidRDefault="00E07845" w:rsidP="008C2C0E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</w:tr>
      <w:tr w:rsidR="00E07845" w14:paraId="35CC3B37" w14:textId="6ACDEC0E" w:rsidTr="00E07845">
        <w:trPr>
          <w:trHeight w:val="262"/>
        </w:trPr>
        <w:tc>
          <w:tcPr>
            <w:tcW w:w="1582" w:type="dxa"/>
          </w:tcPr>
          <w:p w14:paraId="5B387FE3" w14:textId="57A6A111" w:rsidR="00E07845" w:rsidRDefault="00E07845" w:rsidP="008C2C0E">
            <w:pPr>
              <w:jc w:val="right"/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580" w:type="dxa"/>
          </w:tcPr>
          <w:p w14:paraId="218F19BC" w14:textId="77777777" w:rsidR="00E07845" w:rsidRDefault="00E07845" w:rsidP="008C2C0E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302" w:type="dxa"/>
          </w:tcPr>
          <w:p w14:paraId="09DAF4DA" w14:textId="77777777" w:rsidR="00E07845" w:rsidRDefault="00E07845" w:rsidP="008C2C0E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257" w:type="dxa"/>
          </w:tcPr>
          <w:p w14:paraId="2FF00179" w14:textId="77777777" w:rsidR="00E07845" w:rsidRDefault="00E07845" w:rsidP="008C2C0E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846" w:type="dxa"/>
          </w:tcPr>
          <w:p w14:paraId="2575543A" w14:textId="77777777" w:rsidR="00E07845" w:rsidRDefault="00E07845" w:rsidP="008C2C0E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262" w:type="dxa"/>
          </w:tcPr>
          <w:p w14:paraId="212D03AC" w14:textId="77777777" w:rsidR="00E07845" w:rsidRDefault="00E07845" w:rsidP="008C2C0E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262" w:type="dxa"/>
          </w:tcPr>
          <w:p w14:paraId="56F2A5B7" w14:textId="77777777" w:rsidR="00E07845" w:rsidRDefault="00E07845" w:rsidP="008C2C0E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</w:tr>
      <w:tr w:rsidR="00E07845" w14:paraId="76EDAF76" w14:textId="559AE766" w:rsidTr="00E07845">
        <w:trPr>
          <w:trHeight w:val="262"/>
        </w:trPr>
        <w:tc>
          <w:tcPr>
            <w:tcW w:w="1582" w:type="dxa"/>
          </w:tcPr>
          <w:p w14:paraId="77088FBC" w14:textId="77777777" w:rsidR="00E07845" w:rsidRDefault="00E07845" w:rsidP="008C2C0E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580" w:type="dxa"/>
          </w:tcPr>
          <w:p w14:paraId="1E7F0893" w14:textId="77777777" w:rsidR="00E07845" w:rsidRDefault="00E07845" w:rsidP="008C2C0E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302" w:type="dxa"/>
          </w:tcPr>
          <w:p w14:paraId="0A78AAD3" w14:textId="77777777" w:rsidR="00E07845" w:rsidRDefault="00E07845" w:rsidP="008C2C0E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257" w:type="dxa"/>
          </w:tcPr>
          <w:p w14:paraId="523E15B3" w14:textId="77777777" w:rsidR="00E07845" w:rsidRDefault="00E07845" w:rsidP="008C2C0E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846" w:type="dxa"/>
          </w:tcPr>
          <w:p w14:paraId="32D364F2" w14:textId="77777777" w:rsidR="00E07845" w:rsidRDefault="00E07845" w:rsidP="008C2C0E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262" w:type="dxa"/>
          </w:tcPr>
          <w:p w14:paraId="72D4677C" w14:textId="77777777" w:rsidR="00E07845" w:rsidRDefault="00E07845" w:rsidP="008C2C0E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262" w:type="dxa"/>
          </w:tcPr>
          <w:p w14:paraId="5992FC80" w14:textId="77777777" w:rsidR="00E07845" w:rsidRDefault="00E07845" w:rsidP="008C2C0E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</w:tr>
      <w:tr w:rsidR="00E07845" w14:paraId="4A7C18B1" w14:textId="1D650311" w:rsidTr="00E07845">
        <w:trPr>
          <w:trHeight w:val="786"/>
        </w:trPr>
        <w:tc>
          <w:tcPr>
            <w:tcW w:w="1582" w:type="dxa"/>
          </w:tcPr>
          <w:p w14:paraId="17713077" w14:textId="29DD47E5" w:rsidR="00E07845" w:rsidRPr="00FC4B8A" w:rsidRDefault="00E07845" w:rsidP="008C2C0E">
            <w:pPr>
              <w:rPr>
                <w:rFonts w:ascii="Cambria" w:hAnsi="Cambria"/>
                <w:b/>
                <w:bCs/>
                <w:color w:val="000000"/>
                <w:shd w:val="clear" w:color="auto" w:fill="FFFFFF"/>
              </w:rPr>
            </w:pPr>
            <w:r>
              <w:rPr>
                <w:rFonts w:ascii="Cambria" w:hAnsi="Cambria"/>
                <w:b/>
                <w:bCs/>
                <w:color w:val="000000"/>
                <w:shd w:val="clear" w:color="auto" w:fill="FFFFFF"/>
              </w:rPr>
              <w:t>Length of time disabled</w:t>
            </w:r>
          </w:p>
        </w:tc>
        <w:tc>
          <w:tcPr>
            <w:tcW w:w="1580" w:type="dxa"/>
          </w:tcPr>
          <w:p w14:paraId="6C5CFC9A" w14:textId="77777777" w:rsidR="00E07845" w:rsidRDefault="00E07845" w:rsidP="008C2C0E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302" w:type="dxa"/>
          </w:tcPr>
          <w:p w14:paraId="465382B3" w14:textId="77777777" w:rsidR="00E07845" w:rsidRDefault="00E07845" w:rsidP="008C2C0E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257" w:type="dxa"/>
          </w:tcPr>
          <w:p w14:paraId="0CC9F674" w14:textId="77777777" w:rsidR="00E07845" w:rsidRDefault="00E07845" w:rsidP="008C2C0E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846" w:type="dxa"/>
          </w:tcPr>
          <w:p w14:paraId="3B00896C" w14:textId="77777777" w:rsidR="00E07845" w:rsidRDefault="00E07845" w:rsidP="008C2C0E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262" w:type="dxa"/>
          </w:tcPr>
          <w:p w14:paraId="1EA4C070" w14:textId="77777777" w:rsidR="00E07845" w:rsidRDefault="00E07845" w:rsidP="008C2C0E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262" w:type="dxa"/>
          </w:tcPr>
          <w:p w14:paraId="3177581D" w14:textId="77777777" w:rsidR="00E07845" w:rsidRDefault="00E07845" w:rsidP="008C2C0E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</w:tr>
      <w:tr w:rsidR="00E07845" w14:paraId="6FA17261" w14:textId="155A2C34" w:rsidTr="00E07845">
        <w:trPr>
          <w:trHeight w:val="262"/>
        </w:trPr>
        <w:tc>
          <w:tcPr>
            <w:tcW w:w="1582" w:type="dxa"/>
          </w:tcPr>
          <w:p w14:paraId="15CC1512" w14:textId="77777777" w:rsidR="00E07845" w:rsidRDefault="00E07845" w:rsidP="008C2C0E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580" w:type="dxa"/>
          </w:tcPr>
          <w:p w14:paraId="5151140D" w14:textId="77777777" w:rsidR="00E07845" w:rsidRDefault="00E07845" w:rsidP="008C2C0E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302" w:type="dxa"/>
          </w:tcPr>
          <w:p w14:paraId="2E7B1FA0" w14:textId="77777777" w:rsidR="00E07845" w:rsidRDefault="00E07845" w:rsidP="008C2C0E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257" w:type="dxa"/>
          </w:tcPr>
          <w:p w14:paraId="4478FBFD" w14:textId="77777777" w:rsidR="00E07845" w:rsidRDefault="00E07845" w:rsidP="008C2C0E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846" w:type="dxa"/>
          </w:tcPr>
          <w:p w14:paraId="706801F5" w14:textId="77777777" w:rsidR="00E07845" w:rsidRDefault="00E07845" w:rsidP="008C2C0E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262" w:type="dxa"/>
          </w:tcPr>
          <w:p w14:paraId="6120072B" w14:textId="77777777" w:rsidR="00E07845" w:rsidRDefault="00E07845" w:rsidP="008C2C0E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262" w:type="dxa"/>
          </w:tcPr>
          <w:p w14:paraId="24BFDD81" w14:textId="77777777" w:rsidR="00E07845" w:rsidRDefault="00E07845" w:rsidP="008C2C0E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</w:tr>
      <w:tr w:rsidR="00E07845" w14:paraId="1330182D" w14:textId="7D44DD2F" w:rsidTr="00E07845">
        <w:trPr>
          <w:trHeight w:val="262"/>
        </w:trPr>
        <w:tc>
          <w:tcPr>
            <w:tcW w:w="1582" w:type="dxa"/>
          </w:tcPr>
          <w:p w14:paraId="1FADEF3F" w14:textId="77777777" w:rsidR="00E07845" w:rsidRDefault="00E07845" w:rsidP="008C2C0E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580" w:type="dxa"/>
          </w:tcPr>
          <w:p w14:paraId="6EC00F0A" w14:textId="77777777" w:rsidR="00E07845" w:rsidRDefault="00E07845" w:rsidP="008C2C0E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302" w:type="dxa"/>
          </w:tcPr>
          <w:p w14:paraId="590DD397" w14:textId="77777777" w:rsidR="00E07845" w:rsidRDefault="00E07845" w:rsidP="008C2C0E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257" w:type="dxa"/>
          </w:tcPr>
          <w:p w14:paraId="027B237F" w14:textId="77777777" w:rsidR="00E07845" w:rsidRDefault="00E07845" w:rsidP="008C2C0E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846" w:type="dxa"/>
          </w:tcPr>
          <w:p w14:paraId="490D783B" w14:textId="77777777" w:rsidR="00E07845" w:rsidRDefault="00E07845" w:rsidP="008C2C0E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262" w:type="dxa"/>
          </w:tcPr>
          <w:p w14:paraId="24CA5903" w14:textId="77777777" w:rsidR="00E07845" w:rsidRDefault="00E07845" w:rsidP="008C2C0E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262" w:type="dxa"/>
          </w:tcPr>
          <w:p w14:paraId="01C58FF3" w14:textId="77777777" w:rsidR="00E07845" w:rsidRDefault="00E07845" w:rsidP="008C2C0E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</w:tr>
      <w:tr w:rsidR="00E07845" w14:paraId="47083F6B" w14:textId="7C36D7ED" w:rsidTr="00E07845">
        <w:trPr>
          <w:trHeight w:val="262"/>
        </w:trPr>
        <w:tc>
          <w:tcPr>
            <w:tcW w:w="1582" w:type="dxa"/>
          </w:tcPr>
          <w:p w14:paraId="371C20FC" w14:textId="77777777" w:rsidR="00E07845" w:rsidRDefault="00E07845" w:rsidP="008C2C0E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580" w:type="dxa"/>
          </w:tcPr>
          <w:p w14:paraId="4D2A3B96" w14:textId="77777777" w:rsidR="00E07845" w:rsidRDefault="00E07845" w:rsidP="008C2C0E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302" w:type="dxa"/>
          </w:tcPr>
          <w:p w14:paraId="683CD3BD" w14:textId="77777777" w:rsidR="00E07845" w:rsidRDefault="00E07845" w:rsidP="008C2C0E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257" w:type="dxa"/>
          </w:tcPr>
          <w:p w14:paraId="0093E93C" w14:textId="77777777" w:rsidR="00E07845" w:rsidRDefault="00E07845" w:rsidP="008C2C0E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846" w:type="dxa"/>
          </w:tcPr>
          <w:p w14:paraId="456741AB" w14:textId="77777777" w:rsidR="00E07845" w:rsidRDefault="00E07845" w:rsidP="008C2C0E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262" w:type="dxa"/>
          </w:tcPr>
          <w:p w14:paraId="254F10AB" w14:textId="77777777" w:rsidR="00E07845" w:rsidRDefault="00E07845" w:rsidP="008C2C0E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262" w:type="dxa"/>
          </w:tcPr>
          <w:p w14:paraId="653F435D" w14:textId="77777777" w:rsidR="00E07845" w:rsidRDefault="00E07845" w:rsidP="008C2C0E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</w:tr>
      <w:tr w:rsidR="00E07845" w14:paraId="64DEE97E" w14:textId="7EAA1A51" w:rsidTr="00E07845">
        <w:trPr>
          <w:trHeight w:val="262"/>
        </w:trPr>
        <w:tc>
          <w:tcPr>
            <w:tcW w:w="1582" w:type="dxa"/>
          </w:tcPr>
          <w:p w14:paraId="012224AD" w14:textId="77777777" w:rsidR="00E07845" w:rsidRDefault="00E07845" w:rsidP="008C2C0E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580" w:type="dxa"/>
          </w:tcPr>
          <w:p w14:paraId="15E5AFC2" w14:textId="77777777" w:rsidR="00E07845" w:rsidRDefault="00E07845" w:rsidP="008C2C0E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302" w:type="dxa"/>
          </w:tcPr>
          <w:p w14:paraId="27945B5F" w14:textId="77777777" w:rsidR="00E07845" w:rsidRDefault="00E07845" w:rsidP="008C2C0E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257" w:type="dxa"/>
          </w:tcPr>
          <w:p w14:paraId="018202A5" w14:textId="77777777" w:rsidR="00E07845" w:rsidRDefault="00E07845" w:rsidP="008C2C0E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846" w:type="dxa"/>
          </w:tcPr>
          <w:p w14:paraId="73AC234B" w14:textId="77777777" w:rsidR="00E07845" w:rsidRDefault="00E07845" w:rsidP="008C2C0E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262" w:type="dxa"/>
          </w:tcPr>
          <w:p w14:paraId="2DD2ECA9" w14:textId="77777777" w:rsidR="00E07845" w:rsidRDefault="00E07845" w:rsidP="008C2C0E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262" w:type="dxa"/>
          </w:tcPr>
          <w:p w14:paraId="0FCDCA84" w14:textId="77777777" w:rsidR="00E07845" w:rsidRDefault="00E07845" w:rsidP="008C2C0E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</w:tr>
    </w:tbl>
    <w:p w14:paraId="3A3B5687" w14:textId="11733CEE" w:rsidR="008E3B80" w:rsidRDefault="008E3B80">
      <w:pPr>
        <w:rPr>
          <w:rFonts w:ascii="Cambria" w:hAnsi="Cambria"/>
          <w:color w:val="000000"/>
          <w:shd w:val="clear" w:color="auto" w:fill="FFFFFF"/>
        </w:rPr>
      </w:pPr>
    </w:p>
    <w:p w14:paraId="0CF53FAB" w14:textId="56367E49" w:rsidR="008E3B80" w:rsidRPr="0053098F" w:rsidRDefault="007949E8">
      <w:pPr>
        <w:rPr>
          <w:rFonts w:ascii="Cambria" w:hAnsi="Cambria"/>
          <w:b/>
          <w:bCs/>
          <w:color w:val="000000"/>
          <w:shd w:val="clear" w:color="auto" w:fill="FFFFFF"/>
        </w:rPr>
      </w:pPr>
      <w:r w:rsidRPr="0053098F">
        <w:rPr>
          <w:rFonts w:ascii="Cambria" w:hAnsi="Cambria"/>
          <w:b/>
          <w:bCs/>
          <w:color w:val="000000"/>
          <w:shd w:val="clear" w:color="auto" w:fill="FFFFFF"/>
        </w:rPr>
        <w:t>Table 3. Cochran Q.</w:t>
      </w:r>
      <w:r w:rsidR="00E42125">
        <w:rPr>
          <w:rFonts w:ascii="Cambria" w:hAnsi="Cambria"/>
          <w:b/>
          <w:bCs/>
          <w:color w:val="000000"/>
          <w:shd w:val="clear" w:color="auto" w:fill="FFFFFF"/>
        </w:rPr>
        <w:t xml:space="preserve"> test results.</w:t>
      </w:r>
    </w:p>
    <w:tbl>
      <w:tblPr>
        <w:tblStyle w:val="TableGrid"/>
        <w:tblW w:w="10072" w:type="dxa"/>
        <w:tblLook w:val="04A0" w:firstRow="1" w:lastRow="0" w:firstColumn="1" w:lastColumn="0" w:noHBand="0" w:noVBand="1"/>
      </w:tblPr>
      <w:tblGrid>
        <w:gridCol w:w="3145"/>
        <w:gridCol w:w="3510"/>
        <w:gridCol w:w="2160"/>
        <w:gridCol w:w="1257"/>
      </w:tblGrid>
      <w:tr w:rsidR="00876868" w14:paraId="270F0C7C" w14:textId="30CF19F4" w:rsidTr="00876868">
        <w:trPr>
          <w:trHeight w:val="431"/>
        </w:trPr>
        <w:tc>
          <w:tcPr>
            <w:tcW w:w="3145" w:type="dxa"/>
          </w:tcPr>
          <w:p w14:paraId="3709A032" w14:textId="77777777" w:rsidR="00876868" w:rsidRDefault="00876868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3510" w:type="dxa"/>
          </w:tcPr>
          <w:p w14:paraId="075381BF" w14:textId="3FFEA4BD" w:rsidR="00876868" w:rsidRDefault="00876868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2160" w:type="dxa"/>
          </w:tcPr>
          <w:p w14:paraId="1EF281D8" w14:textId="4BC9FCD5" w:rsidR="00876868" w:rsidRDefault="00876868">
            <w:pPr>
              <w:rPr>
                <w:rFonts w:ascii="Cambria" w:hAnsi="Cambria"/>
                <w:color w:val="000000"/>
                <w:shd w:val="clear" w:color="auto" w:fill="FFFFFF"/>
              </w:rPr>
            </w:pPr>
            <w:r>
              <w:rPr>
                <w:rFonts w:ascii="Cambria" w:hAnsi="Cambria"/>
                <w:color w:val="000000"/>
                <w:shd w:val="clear" w:color="auto" w:fill="FFFFFF"/>
              </w:rPr>
              <w:t>N (%)</w:t>
            </w:r>
          </w:p>
        </w:tc>
        <w:tc>
          <w:tcPr>
            <w:tcW w:w="1257" w:type="dxa"/>
          </w:tcPr>
          <w:p w14:paraId="3D8ABBF9" w14:textId="6B0E4ED0" w:rsidR="00876868" w:rsidRDefault="00876868">
            <w:pPr>
              <w:rPr>
                <w:rFonts w:ascii="Cambria" w:hAnsi="Cambria"/>
                <w:color w:val="000000"/>
                <w:shd w:val="clear" w:color="auto" w:fill="FFFFFF"/>
              </w:rPr>
            </w:pPr>
            <w:r>
              <w:rPr>
                <w:rFonts w:ascii="Cambria" w:hAnsi="Cambria"/>
                <w:color w:val="000000"/>
                <w:shd w:val="clear" w:color="auto" w:fill="FFFFFF"/>
              </w:rPr>
              <w:t>p value</w:t>
            </w:r>
          </w:p>
        </w:tc>
      </w:tr>
      <w:tr w:rsidR="00876868" w14:paraId="787688EA" w14:textId="01F34594" w:rsidTr="00876868">
        <w:trPr>
          <w:trHeight w:val="647"/>
        </w:trPr>
        <w:tc>
          <w:tcPr>
            <w:tcW w:w="3145" w:type="dxa"/>
          </w:tcPr>
          <w:p w14:paraId="075EC3C6" w14:textId="46C06A72" w:rsidR="00876868" w:rsidRDefault="00876868">
            <w:pPr>
              <w:rPr>
                <w:rFonts w:ascii="Cambria" w:hAnsi="Cambria"/>
                <w:color w:val="000000"/>
                <w:shd w:val="clear" w:color="auto" w:fill="FFFFFF"/>
              </w:rPr>
            </w:pPr>
            <w:r>
              <w:rPr>
                <w:rFonts w:ascii="Cambria" w:hAnsi="Cambria"/>
                <w:color w:val="000000"/>
                <w:shd w:val="clear" w:color="auto" w:fill="FFFFFF"/>
              </w:rPr>
              <w:t>C</w:t>
            </w:r>
            <w:r w:rsidRPr="00B12B2F">
              <w:rPr>
                <w:rFonts w:ascii="Cambria" w:hAnsi="Cambria"/>
                <w:color w:val="000000"/>
                <w:shd w:val="clear" w:color="auto" w:fill="FFFFFF"/>
              </w:rPr>
              <w:t>urrent modes of transportation</w:t>
            </w:r>
          </w:p>
        </w:tc>
        <w:tc>
          <w:tcPr>
            <w:tcW w:w="3510" w:type="dxa"/>
          </w:tcPr>
          <w:p w14:paraId="5989246C" w14:textId="08D9B051" w:rsidR="00876868" w:rsidRDefault="00876868">
            <w:pPr>
              <w:rPr>
                <w:rFonts w:ascii="Cambria" w:hAnsi="Cambria"/>
                <w:color w:val="000000"/>
                <w:shd w:val="clear" w:color="auto" w:fill="FFFFFF"/>
              </w:rPr>
            </w:pPr>
            <w:r>
              <w:rPr>
                <w:rFonts w:ascii="Cambria" w:hAnsi="Cambria"/>
                <w:color w:val="000000"/>
                <w:shd w:val="clear" w:color="auto" w:fill="FFFFFF"/>
              </w:rPr>
              <w:t>1</w:t>
            </w:r>
          </w:p>
        </w:tc>
        <w:tc>
          <w:tcPr>
            <w:tcW w:w="2160" w:type="dxa"/>
          </w:tcPr>
          <w:p w14:paraId="77A6F314" w14:textId="77777777" w:rsidR="00876868" w:rsidRDefault="00876868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257" w:type="dxa"/>
            <w:vMerge w:val="restart"/>
          </w:tcPr>
          <w:p w14:paraId="6EA36A49" w14:textId="0E2334A2" w:rsidR="00876868" w:rsidRDefault="00876868">
            <w:pPr>
              <w:rPr>
                <w:rFonts w:ascii="Cambria" w:hAnsi="Cambria"/>
                <w:color w:val="000000"/>
                <w:shd w:val="clear" w:color="auto" w:fill="FFFFFF"/>
              </w:rPr>
            </w:pPr>
            <w:r>
              <w:rPr>
                <w:rFonts w:ascii="Cambria" w:hAnsi="Cambria"/>
                <w:color w:val="000000"/>
                <w:shd w:val="clear" w:color="auto" w:fill="FFFFFF"/>
              </w:rPr>
              <w:t>0.015</w:t>
            </w:r>
          </w:p>
        </w:tc>
      </w:tr>
      <w:tr w:rsidR="00876868" w14:paraId="74EED47D" w14:textId="565EA845" w:rsidTr="00876868">
        <w:trPr>
          <w:trHeight w:val="214"/>
        </w:trPr>
        <w:tc>
          <w:tcPr>
            <w:tcW w:w="3145" w:type="dxa"/>
          </w:tcPr>
          <w:p w14:paraId="0F28B684" w14:textId="77777777" w:rsidR="00876868" w:rsidRDefault="00876868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3510" w:type="dxa"/>
          </w:tcPr>
          <w:p w14:paraId="27EEAC50" w14:textId="224DC21C" w:rsidR="00876868" w:rsidRDefault="00876868">
            <w:pPr>
              <w:rPr>
                <w:rFonts w:ascii="Cambria" w:hAnsi="Cambria"/>
                <w:color w:val="000000"/>
                <w:shd w:val="clear" w:color="auto" w:fill="FFFFFF"/>
              </w:rPr>
            </w:pPr>
            <w:r>
              <w:rPr>
                <w:rFonts w:ascii="Cambria" w:hAnsi="Cambria"/>
                <w:color w:val="000000"/>
                <w:shd w:val="clear" w:color="auto" w:fill="FFFFFF"/>
              </w:rPr>
              <w:t>2</w:t>
            </w:r>
          </w:p>
        </w:tc>
        <w:tc>
          <w:tcPr>
            <w:tcW w:w="2160" w:type="dxa"/>
          </w:tcPr>
          <w:p w14:paraId="61D31060" w14:textId="77777777" w:rsidR="00876868" w:rsidRDefault="00876868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257" w:type="dxa"/>
            <w:vMerge/>
          </w:tcPr>
          <w:p w14:paraId="72326190" w14:textId="4AF2DB47" w:rsidR="00876868" w:rsidRDefault="00876868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</w:tr>
      <w:tr w:rsidR="00876868" w14:paraId="526A7D97" w14:textId="21B2065D" w:rsidTr="00876868">
        <w:trPr>
          <w:trHeight w:val="214"/>
        </w:trPr>
        <w:tc>
          <w:tcPr>
            <w:tcW w:w="3145" w:type="dxa"/>
          </w:tcPr>
          <w:p w14:paraId="74D0A2E3" w14:textId="77777777" w:rsidR="00876868" w:rsidRDefault="00876868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3510" w:type="dxa"/>
          </w:tcPr>
          <w:p w14:paraId="0305E650" w14:textId="7EFCB16F" w:rsidR="00876868" w:rsidRDefault="00876868">
            <w:pPr>
              <w:rPr>
                <w:rFonts w:ascii="Cambria" w:hAnsi="Cambria"/>
                <w:color w:val="000000"/>
                <w:shd w:val="clear" w:color="auto" w:fill="FFFFFF"/>
              </w:rPr>
            </w:pPr>
            <w:r>
              <w:rPr>
                <w:rFonts w:ascii="Cambria" w:hAnsi="Cambria"/>
                <w:color w:val="000000"/>
                <w:shd w:val="clear" w:color="auto" w:fill="FFFFFF"/>
              </w:rPr>
              <w:t>3</w:t>
            </w:r>
          </w:p>
        </w:tc>
        <w:tc>
          <w:tcPr>
            <w:tcW w:w="2160" w:type="dxa"/>
          </w:tcPr>
          <w:p w14:paraId="4863BD47" w14:textId="77777777" w:rsidR="00876868" w:rsidRDefault="00876868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257" w:type="dxa"/>
            <w:vMerge/>
          </w:tcPr>
          <w:p w14:paraId="4E14AABF" w14:textId="4798B4FA" w:rsidR="00876868" w:rsidRDefault="00876868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</w:tr>
      <w:tr w:rsidR="00876868" w14:paraId="625C991D" w14:textId="77777777" w:rsidTr="00876868">
        <w:trPr>
          <w:trHeight w:val="214"/>
        </w:trPr>
        <w:tc>
          <w:tcPr>
            <w:tcW w:w="3145" w:type="dxa"/>
          </w:tcPr>
          <w:p w14:paraId="4D7BD1EB" w14:textId="77777777" w:rsidR="00876868" w:rsidRDefault="00876868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3510" w:type="dxa"/>
          </w:tcPr>
          <w:p w14:paraId="2230F811" w14:textId="3F2FDC6C" w:rsidR="00876868" w:rsidRDefault="00876868">
            <w:pPr>
              <w:rPr>
                <w:rFonts w:ascii="Cambria" w:hAnsi="Cambria"/>
                <w:color w:val="000000"/>
                <w:shd w:val="clear" w:color="auto" w:fill="FFFFFF"/>
              </w:rPr>
            </w:pPr>
            <w:r>
              <w:rPr>
                <w:rFonts w:ascii="Cambria" w:hAnsi="Cambria"/>
                <w:color w:val="000000"/>
                <w:shd w:val="clear" w:color="auto" w:fill="FFFFFF"/>
              </w:rPr>
              <w:t>4</w:t>
            </w:r>
          </w:p>
        </w:tc>
        <w:tc>
          <w:tcPr>
            <w:tcW w:w="2160" w:type="dxa"/>
          </w:tcPr>
          <w:p w14:paraId="134B8B1C" w14:textId="77777777" w:rsidR="00876868" w:rsidRDefault="00876868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257" w:type="dxa"/>
            <w:vMerge/>
          </w:tcPr>
          <w:p w14:paraId="225A9A9C" w14:textId="73D6D237" w:rsidR="00876868" w:rsidRDefault="00876868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</w:tr>
      <w:tr w:rsidR="00876868" w14:paraId="4853662F" w14:textId="77777777" w:rsidTr="00876868">
        <w:trPr>
          <w:trHeight w:val="214"/>
        </w:trPr>
        <w:tc>
          <w:tcPr>
            <w:tcW w:w="3145" w:type="dxa"/>
          </w:tcPr>
          <w:p w14:paraId="1A241AFD" w14:textId="77777777" w:rsidR="00876868" w:rsidRDefault="00876868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3510" w:type="dxa"/>
          </w:tcPr>
          <w:p w14:paraId="762C17A0" w14:textId="2A27E0B2" w:rsidR="00876868" w:rsidRDefault="00876868">
            <w:pPr>
              <w:rPr>
                <w:rFonts w:ascii="Cambria" w:hAnsi="Cambria"/>
                <w:color w:val="000000"/>
                <w:shd w:val="clear" w:color="auto" w:fill="FFFFFF"/>
              </w:rPr>
            </w:pPr>
            <w:r>
              <w:rPr>
                <w:rFonts w:ascii="Cambria" w:hAnsi="Cambria"/>
                <w:color w:val="000000"/>
                <w:shd w:val="clear" w:color="auto" w:fill="FFFFFF"/>
              </w:rPr>
              <w:t>5</w:t>
            </w:r>
          </w:p>
        </w:tc>
        <w:tc>
          <w:tcPr>
            <w:tcW w:w="2160" w:type="dxa"/>
          </w:tcPr>
          <w:p w14:paraId="5342D5DD" w14:textId="77777777" w:rsidR="00876868" w:rsidRDefault="00876868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257" w:type="dxa"/>
            <w:vMerge/>
          </w:tcPr>
          <w:p w14:paraId="3A6D89A0" w14:textId="08F5A836" w:rsidR="00876868" w:rsidRDefault="00876868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</w:tr>
      <w:tr w:rsidR="00876868" w14:paraId="127C3C24" w14:textId="77777777" w:rsidTr="00876868">
        <w:trPr>
          <w:trHeight w:val="214"/>
        </w:trPr>
        <w:tc>
          <w:tcPr>
            <w:tcW w:w="3145" w:type="dxa"/>
          </w:tcPr>
          <w:p w14:paraId="68B5EFCA" w14:textId="77777777" w:rsidR="00876868" w:rsidRDefault="00876868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3510" w:type="dxa"/>
          </w:tcPr>
          <w:p w14:paraId="26BD07BA" w14:textId="56E3CEC0" w:rsidR="00876868" w:rsidRDefault="00876868">
            <w:pPr>
              <w:rPr>
                <w:rFonts w:ascii="Cambria" w:hAnsi="Cambria"/>
                <w:color w:val="000000"/>
                <w:shd w:val="clear" w:color="auto" w:fill="FFFFFF"/>
              </w:rPr>
            </w:pPr>
            <w:r>
              <w:rPr>
                <w:rFonts w:ascii="Cambria" w:hAnsi="Cambria"/>
                <w:color w:val="000000"/>
                <w:shd w:val="clear" w:color="auto" w:fill="FFFFFF"/>
              </w:rPr>
              <w:t>6</w:t>
            </w:r>
          </w:p>
        </w:tc>
        <w:tc>
          <w:tcPr>
            <w:tcW w:w="2160" w:type="dxa"/>
          </w:tcPr>
          <w:p w14:paraId="21106E06" w14:textId="77777777" w:rsidR="00876868" w:rsidRDefault="00876868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257" w:type="dxa"/>
            <w:vMerge/>
          </w:tcPr>
          <w:p w14:paraId="1AF98576" w14:textId="4235B292" w:rsidR="00876868" w:rsidRDefault="00876868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</w:tr>
      <w:tr w:rsidR="00876868" w14:paraId="26D54E79" w14:textId="77777777" w:rsidTr="00876868">
        <w:trPr>
          <w:trHeight w:val="201"/>
        </w:trPr>
        <w:tc>
          <w:tcPr>
            <w:tcW w:w="3145" w:type="dxa"/>
          </w:tcPr>
          <w:p w14:paraId="71153DCD" w14:textId="77777777" w:rsidR="00876868" w:rsidRDefault="00876868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3510" w:type="dxa"/>
          </w:tcPr>
          <w:p w14:paraId="56F0E772" w14:textId="7C7F7D87" w:rsidR="00876868" w:rsidRDefault="00876868">
            <w:pPr>
              <w:rPr>
                <w:rFonts w:ascii="Cambria" w:hAnsi="Cambria"/>
                <w:color w:val="000000"/>
                <w:shd w:val="clear" w:color="auto" w:fill="FFFFFF"/>
              </w:rPr>
            </w:pPr>
            <w:r>
              <w:rPr>
                <w:rFonts w:ascii="Cambria" w:hAnsi="Cambria"/>
                <w:color w:val="000000"/>
                <w:shd w:val="clear" w:color="auto" w:fill="FFFFFF"/>
              </w:rPr>
              <w:t>7</w:t>
            </w:r>
          </w:p>
        </w:tc>
        <w:tc>
          <w:tcPr>
            <w:tcW w:w="2160" w:type="dxa"/>
          </w:tcPr>
          <w:p w14:paraId="0493D469" w14:textId="77777777" w:rsidR="00876868" w:rsidRDefault="00876868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257" w:type="dxa"/>
            <w:vMerge/>
          </w:tcPr>
          <w:p w14:paraId="4837FBC4" w14:textId="0E2034BC" w:rsidR="00876868" w:rsidRDefault="00876868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</w:tr>
      <w:tr w:rsidR="00876868" w14:paraId="75747094" w14:textId="77777777" w:rsidTr="00876868">
        <w:trPr>
          <w:trHeight w:val="214"/>
        </w:trPr>
        <w:tc>
          <w:tcPr>
            <w:tcW w:w="3145" w:type="dxa"/>
          </w:tcPr>
          <w:p w14:paraId="7396D55D" w14:textId="77777777" w:rsidR="00876868" w:rsidRDefault="00876868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3510" w:type="dxa"/>
          </w:tcPr>
          <w:p w14:paraId="7C8453C2" w14:textId="77777777" w:rsidR="00876868" w:rsidRDefault="00876868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2160" w:type="dxa"/>
          </w:tcPr>
          <w:p w14:paraId="7BF69143" w14:textId="77777777" w:rsidR="00876868" w:rsidRDefault="00876868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257" w:type="dxa"/>
            <w:vMerge/>
          </w:tcPr>
          <w:p w14:paraId="7C5C97C2" w14:textId="5E624B7B" w:rsidR="00876868" w:rsidRDefault="00876868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</w:tr>
      <w:tr w:rsidR="00876868" w14:paraId="737D4288" w14:textId="77777777" w:rsidTr="00876868">
        <w:trPr>
          <w:trHeight w:val="878"/>
        </w:trPr>
        <w:tc>
          <w:tcPr>
            <w:tcW w:w="3145" w:type="dxa"/>
          </w:tcPr>
          <w:p w14:paraId="380FAF2D" w14:textId="7C54C0E1" w:rsidR="00876868" w:rsidRDefault="00876868">
            <w:pPr>
              <w:rPr>
                <w:rFonts w:ascii="Cambria" w:hAnsi="Cambria"/>
                <w:color w:val="000000"/>
                <w:shd w:val="clear" w:color="auto" w:fill="FFFFFF"/>
              </w:rPr>
            </w:pPr>
            <w:r>
              <w:rPr>
                <w:rFonts w:ascii="Cambria" w:hAnsi="Cambria"/>
                <w:color w:val="000000"/>
                <w:shd w:val="clear" w:color="auto" w:fill="FFFFFF"/>
              </w:rPr>
              <w:t>T</w:t>
            </w:r>
            <w:r w:rsidRPr="008C1ADA">
              <w:rPr>
                <w:rFonts w:ascii="Cambria" w:hAnsi="Cambria"/>
                <w:color w:val="000000"/>
                <w:shd w:val="clear" w:color="auto" w:fill="FFFFFF"/>
              </w:rPr>
              <w:t>ypes of vehicles you would be willing to use</w:t>
            </w:r>
          </w:p>
        </w:tc>
        <w:tc>
          <w:tcPr>
            <w:tcW w:w="3510" w:type="dxa"/>
          </w:tcPr>
          <w:p w14:paraId="4CC0153B" w14:textId="77777777" w:rsidR="00876868" w:rsidRDefault="00876868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2160" w:type="dxa"/>
          </w:tcPr>
          <w:p w14:paraId="268D3B11" w14:textId="77777777" w:rsidR="00876868" w:rsidRDefault="00876868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257" w:type="dxa"/>
          </w:tcPr>
          <w:p w14:paraId="52C6BA83" w14:textId="77777777" w:rsidR="00876868" w:rsidRDefault="00876868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</w:tr>
      <w:tr w:rsidR="00876868" w14:paraId="5F71EC81" w14:textId="77777777" w:rsidTr="00876868">
        <w:trPr>
          <w:trHeight w:val="201"/>
        </w:trPr>
        <w:tc>
          <w:tcPr>
            <w:tcW w:w="3145" w:type="dxa"/>
          </w:tcPr>
          <w:p w14:paraId="0D421034" w14:textId="77777777" w:rsidR="00876868" w:rsidRDefault="00876868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3510" w:type="dxa"/>
          </w:tcPr>
          <w:p w14:paraId="3A74630C" w14:textId="77777777" w:rsidR="00876868" w:rsidRDefault="00876868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2160" w:type="dxa"/>
          </w:tcPr>
          <w:p w14:paraId="1D31C16B" w14:textId="77777777" w:rsidR="00876868" w:rsidRDefault="00876868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257" w:type="dxa"/>
          </w:tcPr>
          <w:p w14:paraId="38251DBE" w14:textId="6FF17566" w:rsidR="00876868" w:rsidRDefault="00876868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</w:tr>
    </w:tbl>
    <w:p w14:paraId="2CFEC1D2" w14:textId="001D66B8" w:rsidR="00413ADD" w:rsidRDefault="0086640C">
      <w:pPr>
        <w:rPr>
          <w:rFonts w:ascii="Cambria" w:hAnsi="Cambria"/>
          <w:color w:val="000000"/>
          <w:shd w:val="clear" w:color="auto" w:fill="FFFFFF"/>
        </w:rPr>
      </w:pPr>
      <w:r>
        <w:rPr>
          <w:rFonts w:ascii="Cambria" w:hAnsi="Cambria"/>
          <w:color w:val="000000"/>
          <w:shd w:val="clear" w:color="auto" w:fill="FFFFFF"/>
        </w:rPr>
        <w:t>P</w:t>
      </w:r>
      <w:r w:rsidR="00DF3506">
        <w:rPr>
          <w:rFonts w:ascii="Cambria" w:hAnsi="Cambria"/>
          <w:color w:val="000000"/>
          <w:shd w:val="clear" w:color="auto" w:fill="FFFFFF"/>
        </w:rPr>
        <w:t>-</w:t>
      </w:r>
      <w:r>
        <w:rPr>
          <w:rFonts w:ascii="Cambria" w:hAnsi="Cambria"/>
          <w:color w:val="000000"/>
          <w:shd w:val="clear" w:color="auto" w:fill="FFFFFF"/>
        </w:rPr>
        <w:t>value: Cochran Q test</w:t>
      </w:r>
      <w:r w:rsidR="00413ADD">
        <w:rPr>
          <w:rFonts w:ascii="Cambria" w:hAnsi="Cambria"/>
          <w:color w:val="000000"/>
          <w:shd w:val="clear" w:color="auto" w:fill="FFFFFF"/>
        </w:rPr>
        <w:t>.</w:t>
      </w:r>
      <w:r w:rsidR="005F09E9">
        <w:rPr>
          <w:rFonts w:ascii="Cambria" w:hAnsi="Cambria"/>
          <w:color w:val="000000"/>
          <w:shd w:val="clear" w:color="auto" w:fill="FFFFFF"/>
        </w:rPr>
        <w:t xml:space="preserve"> </w:t>
      </w:r>
      <w:r w:rsidR="00E165B4">
        <w:rPr>
          <w:rFonts w:ascii="Cambria" w:hAnsi="Cambria"/>
          <w:color w:val="000000"/>
          <w:shd w:val="clear" w:color="auto" w:fill="FFFFFF"/>
        </w:rPr>
        <w:t xml:space="preserve">“Are there </w:t>
      </w:r>
      <w:r w:rsidR="00D7189B">
        <w:rPr>
          <w:rFonts w:ascii="Cambria" w:hAnsi="Cambria"/>
          <w:color w:val="000000"/>
          <w:shd w:val="clear" w:color="auto" w:fill="FFFFFF"/>
        </w:rPr>
        <w:t xml:space="preserve">significant </w:t>
      </w:r>
      <w:r w:rsidR="00E165B4">
        <w:rPr>
          <w:rFonts w:ascii="Cambria" w:hAnsi="Cambria"/>
          <w:color w:val="000000"/>
          <w:shd w:val="clear" w:color="auto" w:fill="FFFFFF"/>
        </w:rPr>
        <w:t>differences</w:t>
      </w:r>
      <w:r w:rsidR="00D7189B">
        <w:rPr>
          <w:rFonts w:ascii="Cambria" w:hAnsi="Cambria"/>
          <w:color w:val="000000"/>
          <w:shd w:val="clear" w:color="auto" w:fill="FFFFFF"/>
        </w:rPr>
        <w:t xml:space="preserve"> </w:t>
      </w:r>
      <w:r w:rsidR="00825403">
        <w:rPr>
          <w:rFonts w:ascii="Cambria" w:hAnsi="Cambria"/>
          <w:color w:val="000000"/>
          <w:shd w:val="clear" w:color="auto" w:fill="FFFFFF"/>
        </w:rPr>
        <w:t>in</w:t>
      </w:r>
      <w:r w:rsidR="00D7189B">
        <w:rPr>
          <w:rFonts w:ascii="Cambria" w:hAnsi="Cambria"/>
          <w:color w:val="000000"/>
          <w:shd w:val="clear" w:color="auto" w:fill="FFFFFF"/>
        </w:rPr>
        <w:t xml:space="preserve"> the proportion of </w:t>
      </w:r>
      <w:r w:rsidR="00A04C99">
        <w:rPr>
          <w:rFonts w:ascii="Cambria" w:hAnsi="Cambria"/>
          <w:color w:val="000000"/>
          <w:shd w:val="clear" w:color="auto" w:fill="FFFFFF"/>
        </w:rPr>
        <w:t>participants?”</w:t>
      </w:r>
    </w:p>
    <w:p w14:paraId="3B92C57C" w14:textId="77777777" w:rsidR="00FD04B7" w:rsidRDefault="00FD04B7">
      <w:pPr>
        <w:rPr>
          <w:rFonts w:ascii="Cambria" w:hAnsi="Cambria"/>
          <w:color w:val="000000"/>
          <w:shd w:val="clear" w:color="auto" w:fill="FFFFFF"/>
        </w:rPr>
      </w:pPr>
      <w:r>
        <w:rPr>
          <w:rFonts w:ascii="Cambria" w:hAnsi="Cambria"/>
          <w:color w:val="000000"/>
          <w:shd w:val="clear" w:color="auto" w:fill="FFFFFF"/>
        </w:rPr>
        <w:br w:type="page"/>
      </w:r>
    </w:p>
    <w:p w14:paraId="4670283E" w14:textId="0B6BE049" w:rsidR="00496B6B" w:rsidRPr="00876868" w:rsidRDefault="00496B6B" w:rsidP="006B02C4">
      <w:pPr>
        <w:rPr>
          <w:rFonts w:ascii="Cambria" w:hAnsi="Cambria"/>
          <w:b/>
          <w:bCs/>
          <w:color w:val="000000"/>
          <w:shd w:val="clear" w:color="auto" w:fill="FFFFFF"/>
        </w:rPr>
      </w:pPr>
      <w:r w:rsidRPr="00876868">
        <w:rPr>
          <w:rFonts w:ascii="Cambria" w:hAnsi="Cambria"/>
          <w:b/>
          <w:bCs/>
          <w:color w:val="000000"/>
          <w:shd w:val="clear" w:color="auto" w:fill="FFFFFF"/>
        </w:rPr>
        <w:lastRenderedPageBreak/>
        <w:t xml:space="preserve">Figure 1. </w:t>
      </w:r>
      <w:r w:rsidR="00C65D69" w:rsidRPr="00876868">
        <w:rPr>
          <w:rFonts w:ascii="Cambria" w:hAnsi="Cambria"/>
          <w:b/>
          <w:bCs/>
          <w:color w:val="000000"/>
          <w:shd w:val="clear" w:color="auto" w:fill="FFFFFF"/>
        </w:rPr>
        <w:t>Hierarchical clustering to r</w:t>
      </w:r>
      <w:r w:rsidRPr="00876868">
        <w:rPr>
          <w:rFonts w:ascii="Cambria" w:hAnsi="Cambria"/>
          <w:b/>
          <w:bCs/>
          <w:color w:val="000000"/>
          <w:shd w:val="clear" w:color="auto" w:fill="FFFFFF"/>
        </w:rPr>
        <w:t xml:space="preserve">ank Key Areas for Research </w:t>
      </w:r>
      <w:r w:rsidRPr="00876868">
        <w:rPr>
          <w:rFonts w:ascii="Cambria" w:hAnsi="Cambria"/>
          <w:b/>
          <w:bCs/>
          <w:color w:val="000000"/>
          <w:highlight w:val="yellow"/>
          <w:shd w:val="clear" w:color="auto" w:fill="FFFFFF"/>
        </w:rPr>
        <w:t>from Critical to not Important, n (%)</w:t>
      </w:r>
    </w:p>
    <w:p w14:paraId="50FBFF08" w14:textId="77777777" w:rsidR="00496B6B" w:rsidRDefault="00496B6B" w:rsidP="006B02C4">
      <w:pPr>
        <w:rPr>
          <w:rFonts w:ascii="Cambria" w:hAnsi="Cambria"/>
          <w:color w:val="000000"/>
          <w:shd w:val="clear" w:color="auto" w:fill="FFFFFF"/>
        </w:rPr>
      </w:pPr>
    </w:p>
    <w:p w14:paraId="5271B4BC" w14:textId="77777777" w:rsidR="000C7397" w:rsidRDefault="000C7397">
      <w:pPr>
        <w:rPr>
          <w:rFonts w:ascii="Cambria" w:hAnsi="Cambria"/>
          <w:b/>
          <w:bCs/>
          <w:color w:val="000000"/>
          <w:u w:val="single"/>
          <w:shd w:val="clear" w:color="auto" w:fill="FFFFFF"/>
        </w:rPr>
      </w:pPr>
      <w:r>
        <w:rPr>
          <w:rFonts w:ascii="Cambria" w:hAnsi="Cambria"/>
          <w:b/>
          <w:bCs/>
          <w:color w:val="000000"/>
          <w:u w:val="single"/>
          <w:shd w:val="clear" w:color="auto" w:fill="FFFFFF"/>
        </w:rPr>
        <w:br w:type="page"/>
      </w:r>
    </w:p>
    <w:p w14:paraId="4FC83314" w14:textId="40853C93" w:rsidR="006B02C4" w:rsidRPr="0034418F" w:rsidRDefault="006B02C4" w:rsidP="006B02C4">
      <w:pPr>
        <w:rPr>
          <w:rFonts w:ascii="Cambria" w:hAnsi="Cambria"/>
          <w:b/>
          <w:bCs/>
          <w:color w:val="000000"/>
          <w:u w:val="single"/>
          <w:shd w:val="clear" w:color="auto" w:fill="FFFFFF"/>
        </w:rPr>
      </w:pPr>
      <w:r w:rsidRPr="0034418F">
        <w:rPr>
          <w:rFonts w:ascii="Cambria" w:hAnsi="Cambria"/>
          <w:b/>
          <w:bCs/>
          <w:color w:val="000000"/>
          <w:u w:val="single"/>
          <w:shd w:val="clear" w:color="auto" w:fill="FFFFFF"/>
        </w:rPr>
        <w:lastRenderedPageBreak/>
        <w:t>Supplementary.</w:t>
      </w:r>
    </w:p>
    <w:p w14:paraId="4E5C698C" w14:textId="5894FCE9" w:rsidR="006B02C4" w:rsidRPr="00673C1E" w:rsidRDefault="006B02C4" w:rsidP="006B02C4">
      <w:pPr>
        <w:rPr>
          <w:rFonts w:ascii="Cambria" w:hAnsi="Cambria"/>
          <w:b/>
          <w:bCs/>
          <w:color w:val="000000"/>
          <w:shd w:val="clear" w:color="auto" w:fill="FFFFFF"/>
        </w:rPr>
      </w:pPr>
      <w:r w:rsidRPr="00673C1E">
        <w:rPr>
          <w:rFonts w:ascii="Cambria" w:hAnsi="Cambria"/>
          <w:b/>
          <w:bCs/>
          <w:color w:val="000000"/>
          <w:shd w:val="clear" w:color="auto" w:fill="FFFFFF"/>
        </w:rPr>
        <w:t>Table S1.</w:t>
      </w:r>
      <w:r w:rsidR="00307CCE" w:rsidRPr="00673C1E">
        <w:rPr>
          <w:rFonts w:ascii="Cambria" w:hAnsi="Cambria"/>
          <w:b/>
          <w:bCs/>
          <w:color w:val="000000"/>
          <w:shd w:val="clear" w:color="auto" w:fill="FFFFFF"/>
        </w:rPr>
        <w:t xml:space="preserve"> Descriptive</w:t>
      </w:r>
      <w:r w:rsidR="002A5D50" w:rsidRPr="00673C1E">
        <w:rPr>
          <w:rFonts w:ascii="Cambria" w:hAnsi="Cambria"/>
          <w:b/>
          <w:bCs/>
          <w:color w:val="000000"/>
          <w:shd w:val="clear" w:color="auto" w:fill="FFFFFF"/>
        </w:rPr>
        <w:t xml:space="preserve"> </w:t>
      </w:r>
      <w:r w:rsidR="00307CCE" w:rsidRPr="00673C1E">
        <w:rPr>
          <w:rFonts w:ascii="Cambria" w:hAnsi="Cambria"/>
          <w:b/>
          <w:bCs/>
          <w:color w:val="000000"/>
          <w:shd w:val="clear" w:color="auto" w:fill="FFFFFF"/>
        </w:rPr>
        <w:t>(</w:t>
      </w:r>
      <w:r w:rsidR="002A5D50" w:rsidRPr="00673C1E">
        <w:rPr>
          <w:rFonts w:ascii="Cambria" w:hAnsi="Cambria"/>
          <w:b/>
          <w:bCs/>
          <w:color w:val="000000"/>
          <w:shd w:val="clear" w:color="auto" w:fill="FFFFFF"/>
        </w:rPr>
        <w:t xml:space="preserve">with </w:t>
      </w:r>
      <w:r w:rsidR="00307CCE" w:rsidRPr="00673C1E">
        <w:rPr>
          <w:rFonts w:ascii="Cambria" w:hAnsi="Cambria"/>
          <w:b/>
          <w:bCs/>
          <w:color w:val="000000"/>
          <w:shd w:val="clear" w:color="auto" w:fill="FFFFFF"/>
        </w:rPr>
        <w:t>u</w:t>
      </w:r>
      <w:r w:rsidR="002A5D50" w:rsidRPr="00673C1E">
        <w:rPr>
          <w:rFonts w:ascii="Cambria" w:hAnsi="Cambria"/>
          <w:b/>
          <w:bCs/>
          <w:color w:val="000000"/>
          <w:shd w:val="clear" w:color="auto" w:fill="FFFFFF"/>
        </w:rPr>
        <w:t xml:space="preserve">nique counting and </w:t>
      </w:r>
      <w:r w:rsidR="00DF69BA" w:rsidRPr="00673C1E">
        <w:rPr>
          <w:rFonts w:ascii="Cambria" w:hAnsi="Cambria"/>
          <w:b/>
          <w:bCs/>
          <w:color w:val="000000"/>
          <w:shd w:val="clear" w:color="auto" w:fill="FFFFFF"/>
        </w:rPr>
        <w:t>excluding those with</w:t>
      </w:r>
      <w:r w:rsidR="002A5D50" w:rsidRPr="00673C1E">
        <w:rPr>
          <w:rFonts w:ascii="Cambria" w:hAnsi="Cambria"/>
          <w:b/>
          <w:bCs/>
          <w:color w:val="000000"/>
          <w:shd w:val="clear" w:color="auto" w:fill="FFFFFF"/>
        </w:rPr>
        <w:t xml:space="preserve"> Multiple Disabilit</w:t>
      </w:r>
      <w:r w:rsidR="00DF69BA" w:rsidRPr="00673C1E">
        <w:rPr>
          <w:rFonts w:ascii="Cambria" w:hAnsi="Cambria"/>
          <w:b/>
          <w:bCs/>
          <w:color w:val="000000"/>
          <w:shd w:val="clear" w:color="auto" w:fill="FFFFFF"/>
        </w:rPr>
        <w:t>i</w:t>
      </w:r>
      <w:r w:rsidR="00307CCE" w:rsidRPr="00673C1E">
        <w:rPr>
          <w:rFonts w:ascii="Cambria" w:hAnsi="Cambria"/>
          <w:b/>
          <w:bCs/>
          <w:color w:val="000000"/>
          <w:shd w:val="clear" w:color="auto" w:fill="FFFFFF"/>
        </w:rPr>
        <w:t>es)</w:t>
      </w: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1481"/>
        <w:gridCol w:w="1339"/>
        <w:gridCol w:w="1103"/>
        <w:gridCol w:w="1058"/>
        <w:gridCol w:w="1764"/>
        <w:gridCol w:w="1260"/>
        <w:gridCol w:w="1350"/>
      </w:tblGrid>
      <w:tr w:rsidR="006139A6" w14:paraId="3E994E21" w14:textId="77777777" w:rsidTr="008C2C0E">
        <w:tc>
          <w:tcPr>
            <w:tcW w:w="1481" w:type="dxa"/>
          </w:tcPr>
          <w:p w14:paraId="2609C382" w14:textId="77777777" w:rsidR="006139A6" w:rsidRDefault="006139A6" w:rsidP="008C2C0E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339" w:type="dxa"/>
          </w:tcPr>
          <w:p w14:paraId="5F9E16EF" w14:textId="77777777" w:rsidR="006139A6" w:rsidRDefault="006139A6" w:rsidP="008C2C0E">
            <w:pPr>
              <w:rPr>
                <w:rFonts w:ascii="Cambria" w:hAnsi="Cambria"/>
                <w:color w:val="000000"/>
                <w:shd w:val="clear" w:color="auto" w:fill="FFFFFF"/>
              </w:rPr>
            </w:pPr>
            <w:r>
              <w:rPr>
                <w:rFonts w:ascii="Cambria" w:hAnsi="Cambria"/>
                <w:color w:val="000000"/>
                <w:shd w:val="clear" w:color="auto" w:fill="FFFFFF"/>
              </w:rPr>
              <w:t>Ambulatory difficulty</w:t>
            </w:r>
          </w:p>
        </w:tc>
        <w:tc>
          <w:tcPr>
            <w:tcW w:w="1103" w:type="dxa"/>
          </w:tcPr>
          <w:p w14:paraId="4EE2BE51" w14:textId="77777777" w:rsidR="006139A6" w:rsidRDefault="006139A6" w:rsidP="008C2C0E">
            <w:pPr>
              <w:rPr>
                <w:rFonts w:ascii="Cambria" w:hAnsi="Cambria"/>
                <w:color w:val="000000"/>
                <w:shd w:val="clear" w:color="auto" w:fill="FFFFFF"/>
              </w:rPr>
            </w:pPr>
            <w:r w:rsidRPr="00876EC1">
              <w:rPr>
                <w:rFonts w:ascii="Cambria" w:hAnsi="Cambria"/>
                <w:color w:val="000000"/>
                <w:shd w:val="clear" w:color="auto" w:fill="FFFFFF"/>
              </w:rPr>
              <w:t>Cognitive difficulty</w:t>
            </w:r>
          </w:p>
        </w:tc>
        <w:tc>
          <w:tcPr>
            <w:tcW w:w="1058" w:type="dxa"/>
          </w:tcPr>
          <w:p w14:paraId="6BAC0E0D" w14:textId="77777777" w:rsidR="006139A6" w:rsidRDefault="006139A6" w:rsidP="008C2C0E">
            <w:pPr>
              <w:rPr>
                <w:rFonts w:ascii="Cambria" w:hAnsi="Cambria"/>
                <w:color w:val="000000"/>
                <w:shd w:val="clear" w:color="auto" w:fill="FFFFFF"/>
              </w:rPr>
            </w:pPr>
            <w:r w:rsidRPr="00876EC1">
              <w:rPr>
                <w:rFonts w:ascii="Cambria" w:hAnsi="Cambria"/>
                <w:color w:val="000000"/>
                <w:shd w:val="clear" w:color="auto" w:fill="FFFFFF"/>
              </w:rPr>
              <w:t>Hearing difficulty</w:t>
            </w:r>
          </w:p>
        </w:tc>
        <w:tc>
          <w:tcPr>
            <w:tcW w:w="1764" w:type="dxa"/>
          </w:tcPr>
          <w:p w14:paraId="42A406C1" w14:textId="77777777" w:rsidR="006139A6" w:rsidRDefault="006139A6" w:rsidP="008C2C0E">
            <w:pPr>
              <w:rPr>
                <w:rFonts w:ascii="Cambria" w:hAnsi="Cambria"/>
                <w:color w:val="000000"/>
                <w:shd w:val="clear" w:color="auto" w:fill="FFFFFF"/>
              </w:rPr>
            </w:pPr>
            <w:r w:rsidRPr="00876EC1">
              <w:rPr>
                <w:rFonts w:ascii="Cambria" w:hAnsi="Cambria"/>
                <w:color w:val="000000"/>
                <w:shd w:val="clear" w:color="auto" w:fill="FFFFFF"/>
              </w:rPr>
              <w:t>Independent living difficulty</w:t>
            </w:r>
          </w:p>
        </w:tc>
        <w:tc>
          <w:tcPr>
            <w:tcW w:w="1260" w:type="dxa"/>
          </w:tcPr>
          <w:p w14:paraId="29A3E1AC" w14:textId="77777777" w:rsidR="006139A6" w:rsidRDefault="006139A6" w:rsidP="008C2C0E">
            <w:pPr>
              <w:rPr>
                <w:rFonts w:ascii="Cambria" w:hAnsi="Cambria"/>
                <w:color w:val="000000"/>
                <w:shd w:val="clear" w:color="auto" w:fill="FFFFFF"/>
              </w:rPr>
            </w:pPr>
            <w:r w:rsidRPr="00484D8F">
              <w:rPr>
                <w:rFonts w:ascii="Cambria" w:hAnsi="Cambria"/>
                <w:color w:val="000000"/>
                <w:shd w:val="clear" w:color="auto" w:fill="FFFFFF"/>
              </w:rPr>
              <w:t>Self-care difficulty</w:t>
            </w:r>
          </w:p>
        </w:tc>
        <w:tc>
          <w:tcPr>
            <w:tcW w:w="1350" w:type="dxa"/>
          </w:tcPr>
          <w:p w14:paraId="0F1548DF" w14:textId="77777777" w:rsidR="006139A6" w:rsidRDefault="006139A6" w:rsidP="008C2C0E">
            <w:pPr>
              <w:rPr>
                <w:rFonts w:ascii="Cambria" w:hAnsi="Cambria"/>
                <w:color w:val="000000"/>
                <w:shd w:val="clear" w:color="auto" w:fill="FFFFFF"/>
              </w:rPr>
            </w:pPr>
            <w:r w:rsidRPr="00484D8F">
              <w:rPr>
                <w:rFonts w:ascii="Cambria" w:hAnsi="Cambria"/>
                <w:color w:val="000000"/>
                <w:shd w:val="clear" w:color="auto" w:fill="FFFFFF"/>
              </w:rPr>
              <w:t>Vision difficulty</w:t>
            </w:r>
          </w:p>
        </w:tc>
      </w:tr>
      <w:tr w:rsidR="006139A6" w14:paraId="7962206A" w14:textId="77777777" w:rsidTr="008C2C0E">
        <w:tc>
          <w:tcPr>
            <w:tcW w:w="1481" w:type="dxa"/>
          </w:tcPr>
          <w:p w14:paraId="1A572DE5" w14:textId="77777777" w:rsidR="006139A6" w:rsidRPr="00FC4B8A" w:rsidRDefault="006139A6" w:rsidP="008C2C0E">
            <w:pPr>
              <w:rPr>
                <w:rFonts w:ascii="Cambria" w:hAnsi="Cambria"/>
                <w:b/>
                <w:bCs/>
                <w:color w:val="000000"/>
                <w:shd w:val="clear" w:color="auto" w:fill="FFFFFF"/>
              </w:rPr>
            </w:pPr>
            <w:r w:rsidRPr="00FC4B8A">
              <w:rPr>
                <w:rFonts w:ascii="Cambria" w:hAnsi="Cambria"/>
                <w:b/>
                <w:bCs/>
                <w:color w:val="000000"/>
                <w:shd w:val="clear" w:color="auto" w:fill="FFFFFF"/>
              </w:rPr>
              <w:t>Gender</w:t>
            </w:r>
          </w:p>
        </w:tc>
        <w:tc>
          <w:tcPr>
            <w:tcW w:w="1339" w:type="dxa"/>
          </w:tcPr>
          <w:p w14:paraId="1D885EDE" w14:textId="77777777" w:rsidR="006139A6" w:rsidRDefault="006139A6" w:rsidP="008C2C0E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103" w:type="dxa"/>
          </w:tcPr>
          <w:p w14:paraId="13AC38BA" w14:textId="77777777" w:rsidR="006139A6" w:rsidRPr="00876EC1" w:rsidRDefault="006139A6" w:rsidP="008C2C0E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058" w:type="dxa"/>
          </w:tcPr>
          <w:p w14:paraId="5108F563" w14:textId="77777777" w:rsidR="006139A6" w:rsidRPr="00876EC1" w:rsidRDefault="006139A6" w:rsidP="008C2C0E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764" w:type="dxa"/>
          </w:tcPr>
          <w:p w14:paraId="5FBAAB2F" w14:textId="77777777" w:rsidR="006139A6" w:rsidRPr="00876EC1" w:rsidRDefault="006139A6" w:rsidP="008C2C0E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260" w:type="dxa"/>
          </w:tcPr>
          <w:p w14:paraId="17460A36" w14:textId="77777777" w:rsidR="006139A6" w:rsidRPr="00484D8F" w:rsidRDefault="006139A6" w:rsidP="008C2C0E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350" w:type="dxa"/>
          </w:tcPr>
          <w:p w14:paraId="75026ED0" w14:textId="77777777" w:rsidR="006139A6" w:rsidRPr="00484D8F" w:rsidRDefault="006139A6" w:rsidP="008C2C0E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</w:tr>
      <w:tr w:rsidR="006139A6" w14:paraId="1A028548" w14:textId="77777777" w:rsidTr="008C2C0E">
        <w:tc>
          <w:tcPr>
            <w:tcW w:w="1481" w:type="dxa"/>
          </w:tcPr>
          <w:p w14:paraId="44827047" w14:textId="77777777" w:rsidR="006139A6" w:rsidRDefault="006139A6" w:rsidP="008C2C0E">
            <w:pPr>
              <w:jc w:val="right"/>
              <w:rPr>
                <w:rFonts w:ascii="Cambria" w:hAnsi="Cambria"/>
                <w:color w:val="000000"/>
                <w:shd w:val="clear" w:color="auto" w:fill="FFFFFF"/>
              </w:rPr>
            </w:pPr>
            <w:r>
              <w:rPr>
                <w:rFonts w:ascii="Cambria" w:hAnsi="Cambria"/>
                <w:color w:val="000000"/>
                <w:shd w:val="clear" w:color="auto" w:fill="FFFFFF"/>
              </w:rPr>
              <w:t>Male</w:t>
            </w:r>
          </w:p>
        </w:tc>
        <w:tc>
          <w:tcPr>
            <w:tcW w:w="1339" w:type="dxa"/>
          </w:tcPr>
          <w:p w14:paraId="5B1A31AD" w14:textId="77777777" w:rsidR="006139A6" w:rsidRDefault="006139A6" w:rsidP="008C2C0E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103" w:type="dxa"/>
          </w:tcPr>
          <w:p w14:paraId="16F0AA8B" w14:textId="77777777" w:rsidR="006139A6" w:rsidRDefault="006139A6" w:rsidP="008C2C0E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058" w:type="dxa"/>
          </w:tcPr>
          <w:p w14:paraId="29CB512B" w14:textId="77777777" w:rsidR="006139A6" w:rsidRDefault="006139A6" w:rsidP="008C2C0E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764" w:type="dxa"/>
          </w:tcPr>
          <w:p w14:paraId="77F59AB6" w14:textId="77777777" w:rsidR="006139A6" w:rsidRDefault="006139A6" w:rsidP="008C2C0E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260" w:type="dxa"/>
          </w:tcPr>
          <w:p w14:paraId="243D2BE2" w14:textId="77777777" w:rsidR="006139A6" w:rsidRDefault="006139A6" w:rsidP="008C2C0E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350" w:type="dxa"/>
          </w:tcPr>
          <w:p w14:paraId="59C94901" w14:textId="77777777" w:rsidR="006139A6" w:rsidRDefault="006139A6" w:rsidP="008C2C0E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</w:tr>
      <w:tr w:rsidR="006139A6" w14:paraId="34E2AD1C" w14:textId="77777777" w:rsidTr="008C2C0E">
        <w:tc>
          <w:tcPr>
            <w:tcW w:w="1481" w:type="dxa"/>
          </w:tcPr>
          <w:p w14:paraId="6DBFCD6E" w14:textId="77777777" w:rsidR="006139A6" w:rsidRDefault="006139A6" w:rsidP="008C2C0E">
            <w:pPr>
              <w:jc w:val="right"/>
              <w:rPr>
                <w:rFonts w:ascii="Cambria" w:hAnsi="Cambria"/>
                <w:color w:val="000000"/>
                <w:shd w:val="clear" w:color="auto" w:fill="FFFFFF"/>
              </w:rPr>
            </w:pPr>
            <w:r>
              <w:rPr>
                <w:rFonts w:ascii="Cambria" w:hAnsi="Cambria"/>
                <w:color w:val="000000"/>
                <w:shd w:val="clear" w:color="auto" w:fill="FFFFFF"/>
              </w:rPr>
              <w:t>Female</w:t>
            </w:r>
          </w:p>
        </w:tc>
        <w:tc>
          <w:tcPr>
            <w:tcW w:w="1339" w:type="dxa"/>
          </w:tcPr>
          <w:p w14:paraId="7238F097" w14:textId="77777777" w:rsidR="006139A6" w:rsidRDefault="006139A6" w:rsidP="008C2C0E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103" w:type="dxa"/>
          </w:tcPr>
          <w:p w14:paraId="0D72C5F9" w14:textId="77777777" w:rsidR="006139A6" w:rsidRDefault="006139A6" w:rsidP="008C2C0E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058" w:type="dxa"/>
          </w:tcPr>
          <w:p w14:paraId="07219157" w14:textId="77777777" w:rsidR="006139A6" w:rsidRDefault="006139A6" w:rsidP="008C2C0E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764" w:type="dxa"/>
          </w:tcPr>
          <w:p w14:paraId="2DD16CB5" w14:textId="77777777" w:rsidR="006139A6" w:rsidRDefault="006139A6" w:rsidP="008C2C0E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260" w:type="dxa"/>
          </w:tcPr>
          <w:p w14:paraId="564414C6" w14:textId="77777777" w:rsidR="006139A6" w:rsidRDefault="006139A6" w:rsidP="008C2C0E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350" w:type="dxa"/>
          </w:tcPr>
          <w:p w14:paraId="0CDDD28A" w14:textId="77777777" w:rsidR="006139A6" w:rsidRDefault="006139A6" w:rsidP="008C2C0E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</w:tr>
      <w:tr w:rsidR="006139A6" w14:paraId="2E488866" w14:textId="77777777" w:rsidTr="008C2C0E">
        <w:tc>
          <w:tcPr>
            <w:tcW w:w="1481" w:type="dxa"/>
          </w:tcPr>
          <w:p w14:paraId="7717CEC1" w14:textId="77777777" w:rsidR="006139A6" w:rsidRDefault="006139A6" w:rsidP="008C2C0E">
            <w:pPr>
              <w:jc w:val="right"/>
              <w:rPr>
                <w:rFonts w:ascii="Cambria" w:hAnsi="Cambria"/>
                <w:color w:val="000000"/>
                <w:shd w:val="clear" w:color="auto" w:fill="FFFFFF"/>
              </w:rPr>
            </w:pPr>
            <w:r w:rsidRPr="00CF0A35">
              <w:rPr>
                <w:rFonts w:ascii="Cambria" w:hAnsi="Cambria"/>
                <w:color w:val="000000"/>
                <w:shd w:val="clear" w:color="auto" w:fill="FFFFFF"/>
              </w:rPr>
              <w:t>Non-binary/third gender</w:t>
            </w:r>
          </w:p>
        </w:tc>
        <w:tc>
          <w:tcPr>
            <w:tcW w:w="1339" w:type="dxa"/>
          </w:tcPr>
          <w:p w14:paraId="6763BC2B" w14:textId="77777777" w:rsidR="006139A6" w:rsidRDefault="006139A6" w:rsidP="008C2C0E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103" w:type="dxa"/>
          </w:tcPr>
          <w:p w14:paraId="7836B9C6" w14:textId="77777777" w:rsidR="006139A6" w:rsidRDefault="006139A6" w:rsidP="008C2C0E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058" w:type="dxa"/>
          </w:tcPr>
          <w:p w14:paraId="6681E04E" w14:textId="77777777" w:rsidR="006139A6" w:rsidRDefault="006139A6" w:rsidP="008C2C0E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764" w:type="dxa"/>
          </w:tcPr>
          <w:p w14:paraId="1F870873" w14:textId="77777777" w:rsidR="006139A6" w:rsidRDefault="006139A6" w:rsidP="008C2C0E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260" w:type="dxa"/>
          </w:tcPr>
          <w:p w14:paraId="1A5BDDC6" w14:textId="77777777" w:rsidR="006139A6" w:rsidRDefault="006139A6" w:rsidP="008C2C0E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350" w:type="dxa"/>
          </w:tcPr>
          <w:p w14:paraId="5157BF08" w14:textId="77777777" w:rsidR="006139A6" w:rsidRDefault="006139A6" w:rsidP="008C2C0E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</w:tr>
      <w:tr w:rsidR="006139A6" w14:paraId="784D5E66" w14:textId="77777777" w:rsidTr="008C2C0E">
        <w:tc>
          <w:tcPr>
            <w:tcW w:w="1481" w:type="dxa"/>
          </w:tcPr>
          <w:p w14:paraId="2FA57983" w14:textId="77777777" w:rsidR="006139A6" w:rsidRDefault="006139A6" w:rsidP="008C2C0E">
            <w:pPr>
              <w:jc w:val="right"/>
              <w:rPr>
                <w:rFonts w:ascii="Cambria" w:hAnsi="Cambria"/>
                <w:color w:val="000000"/>
                <w:shd w:val="clear" w:color="auto" w:fill="FFFFFF"/>
              </w:rPr>
            </w:pPr>
            <w:r w:rsidRPr="008E7F4E">
              <w:rPr>
                <w:rFonts w:ascii="Cambria" w:hAnsi="Cambria"/>
                <w:color w:val="000000"/>
                <w:shd w:val="clear" w:color="auto" w:fill="FFFFFF"/>
              </w:rPr>
              <w:t>Transgender: Female to Mal</w:t>
            </w:r>
            <w:r>
              <w:rPr>
                <w:rFonts w:ascii="Cambria" w:hAnsi="Cambria"/>
                <w:color w:val="000000"/>
                <w:shd w:val="clear" w:color="auto" w:fill="FFFFFF"/>
              </w:rPr>
              <w:t>e</w:t>
            </w:r>
          </w:p>
        </w:tc>
        <w:tc>
          <w:tcPr>
            <w:tcW w:w="1339" w:type="dxa"/>
          </w:tcPr>
          <w:p w14:paraId="7A3362DD" w14:textId="77777777" w:rsidR="006139A6" w:rsidRDefault="006139A6" w:rsidP="008C2C0E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103" w:type="dxa"/>
          </w:tcPr>
          <w:p w14:paraId="2064B50B" w14:textId="77777777" w:rsidR="006139A6" w:rsidRDefault="006139A6" w:rsidP="008C2C0E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058" w:type="dxa"/>
          </w:tcPr>
          <w:p w14:paraId="52822B1B" w14:textId="77777777" w:rsidR="006139A6" w:rsidRDefault="006139A6" w:rsidP="008C2C0E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764" w:type="dxa"/>
          </w:tcPr>
          <w:p w14:paraId="66BC88EB" w14:textId="77777777" w:rsidR="006139A6" w:rsidRDefault="006139A6" w:rsidP="008C2C0E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260" w:type="dxa"/>
          </w:tcPr>
          <w:p w14:paraId="69DD7E9A" w14:textId="77777777" w:rsidR="006139A6" w:rsidRDefault="006139A6" w:rsidP="008C2C0E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350" w:type="dxa"/>
          </w:tcPr>
          <w:p w14:paraId="714ED4FA" w14:textId="77777777" w:rsidR="006139A6" w:rsidRDefault="006139A6" w:rsidP="008C2C0E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</w:tr>
      <w:tr w:rsidR="006139A6" w14:paraId="612DB981" w14:textId="77777777" w:rsidTr="008C2C0E">
        <w:tc>
          <w:tcPr>
            <w:tcW w:w="1481" w:type="dxa"/>
          </w:tcPr>
          <w:p w14:paraId="4B2B5854" w14:textId="77777777" w:rsidR="006139A6" w:rsidRDefault="006139A6" w:rsidP="008C2C0E">
            <w:pPr>
              <w:jc w:val="right"/>
              <w:rPr>
                <w:rFonts w:ascii="Cambria" w:hAnsi="Cambria"/>
                <w:color w:val="000000"/>
                <w:shd w:val="clear" w:color="auto" w:fill="FFFFFF"/>
              </w:rPr>
            </w:pPr>
            <w:r w:rsidRPr="008E7F4E">
              <w:rPr>
                <w:rFonts w:ascii="Cambria" w:hAnsi="Cambria"/>
                <w:color w:val="000000"/>
                <w:shd w:val="clear" w:color="auto" w:fill="FFFFFF"/>
              </w:rPr>
              <w:t>Transgender: Male to Female</w:t>
            </w:r>
          </w:p>
        </w:tc>
        <w:tc>
          <w:tcPr>
            <w:tcW w:w="1339" w:type="dxa"/>
          </w:tcPr>
          <w:p w14:paraId="58E8704C" w14:textId="77777777" w:rsidR="006139A6" w:rsidRDefault="006139A6" w:rsidP="008C2C0E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103" w:type="dxa"/>
          </w:tcPr>
          <w:p w14:paraId="6828EF05" w14:textId="77777777" w:rsidR="006139A6" w:rsidRDefault="006139A6" w:rsidP="008C2C0E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058" w:type="dxa"/>
          </w:tcPr>
          <w:p w14:paraId="056683BD" w14:textId="77777777" w:rsidR="006139A6" w:rsidRDefault="006139A6" w:rsidP="008C2C0E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764" w:type="dxa"/>
          </w:tcPr>
          <w:p w14:paraId="48D892DF" w14:textId="77777777" w:rsidR="006139A6" w:rsidRDefault="006139A6" w:rsidP="008C2C0E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260" w:type="dxa"/>
          </w:tcPr>
          <w:p w14:paraId="37874B1B" w14:textId="77777777" w:rsidR="006139A6" w:rsidRDefault="006139A6" w:rsidP="008C2C0E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350" w:type="dxa"/>
          </w:tcPr>
          <w:p w14:paraId="5C591955" w14:textId="77777777" w:rsidR="006139A6" w:rsidRDefault="006139A6" w:rsidP="008C2C0E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</w:tr>
      <w:tr w:rsidR="006139A6" w14:paraId="15B07E26" w14:textId="77777777" w:rsidTr="008C2C0E">
        <w:tc>
          <w:tcPr>
            <w:tcW w:w="1481" w:type="dxa"/>
          </w:tcPr>
          <w:p w14:paraId="32326BB9" w14:textId="77777777" w:rsidR="006139A6" w:rsidRDefault="006139A6" w:rsidP="008C2C0E">
            <w:pPr>
              <w:jc w:val="right"/>
              <w:rPr>
                <w:rFonts w:ascii="Cambria" w:hAnsi="Cambria"/>
                <w:color w:val="000000"/>
                <w:shd w:val="clear" w:color="auto" w:fill="FFFFFF"/>
              </w:rPr>
            </w:pPr>
            <w:r w:rsidRPr="00FC4B8A">
              <w:rPr>
                <w:rFonts w:ascii="Cambria" w:hAnsi="Cambria"/>
                <w:color w:val="000000"/>
                <w:shd w:val="clear" w:color="auto" w:fill="FFFFFF"/>
              </w:rPr>
              <w:t>Prefer not to answer</w:t>
            </w:r>
            <w:r w:rsidRPr="00FC4B8A">
              <w:rPr>
                <w:rFonts w:ascii="Cambria" w:hAnsi="Cambria"/>
                <w:color w:val="000000"/>
                <w:shd w:val="clear" w:color="auto" w:fill="FFFFFF"/>
              </w:rPr>
              <w:tab/>
            </w:r>
          </w:p>
        </w:tc>
        <w:tc>
          <w:tcPr>
            <w:tcW w:w="1339" w:type="dxa"/>
          </w:tcPr>
          <w:p w14:paraId="535B5439" w14:textId="77777777" w:rsidR="006139A6" w:rsidRDefault="006139A6" w:rsidP="008C2C0E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103" w:type="dxa"/>
          </w:tcPr>
          <w:p w14:paraId="71BAFB80" w14:textId="77777777" w:rsidR="006139A6" w:rsidRDefault="006139A6" w:rsidP="008C2C0E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058" w:type="dxa"/>
          </w:tcPr>
          <w:p w14:paraId="2D4F53D0" w14:textId="77777777" w:rsidR="006139A6" w:rsidRDefault="006139A6" w:rsidP="008C2C0E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764" w:type="dxa"/>
          </w:tcPr>
          <w:p w14:paraId="574F2535" w14:textId="77777777" w:rsidR="006139A6" w:rsidRDefault="006139A6" w:rsidP="008C2C0E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260" w:type="dxa"/>
          </w:tcPr>
          <w:p w14:paraId="12534982" w14:textId="77777777" w:rsidR="006139A6" w:rsidRDefault="006139A6" w:rsidP="008C2C0E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350" w:type="dxa"/>
          </w:tcPr>
          <w:p w14:paraId="2037BF3E" w14:textId="77777777" w:rsidR="006139A6" w:rsidRDefault="006139A6" w:rsidP="008C2C0E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</w:tr>
      <w:tr w:rsidR="006139A6" w14:paraId="103F5EAC" w14:textId="77777777" w:rsidTr="008C2C0E">
        <w:tc>
          <w:tcPr>
            <w:tcW w:w="1481" w:type="dxa"/>
          </w:tcPr>
          <w:p w14:paraId="2EE43C5E" w14:textId="77777777" w:rsidR="006139A6" w:rsidRDefault="006139A6" w:rsidP="008C2C0E">
            <w:pPr>
              <w:jc w:val="right"/>
              <w:rPr>
                <w:rFonts w:ascii="Cambria" w:hAnsi="Cambria"/>
                <w:color w:val="000000"/>
                <w:shd w:val="clear" w:color="auto" w:fill="FFFFFF"/>
              </w:rPr>
            </w:pPr>
            <w:r w:rsidRPr="00FC4B8A">
              <w:rPr>
                <w:rFonts w:ascii="Cambria" w:hAnsi="Cambria"/>
                <w:color w:val="000000"/>
                <w:shd w:val="clear" w:color="auto" w:fill="FFFFFF"/>
              </w:rPr>
              <w:t>Missing</w:t>
            </w:r>
          </w:p>
        </w:tc>
        <w:tc>
          <w:tcPr>
            <w:tcW w:w="1339" w:type="dxa"/>
          </w:tcPr>
          <w:p w14:paraId="04EC9D59" w14:textId="77777777" w:rsidR="006139A6" w:rsidRDefault="006139A6" w:rsidP="008C2C0E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103" w:type="dxa"/>
          </w:tcPr>
          <w:p w14:paraId="045CFF7B" w14:textId="77777777" w:rsidR="006139A6" w:rsidRDefault="006139A6" w:rsidP="008C2C0E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058" w:type="dxa"/>
          </w:tcPr>
          <w:p w14:paraId="7EC1C23C" w14:textId="77777777" w:rsidR="006139A6" w:rsidRDefault="006139A6" w:rsidP="008C2C0E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764" w:type="dxa"/>
          </w:tcPr>
          <w:p w14:paraId="6A456C9C" w14:textId="77777777" w:rsidR="006139A6" w:rsidRDefault="006139A6" w:rsidP="008C2C0E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260" w:type="dxa"/>
          </w:tcPr>
          <w:p w14:paraId="04647D69" w14:textId="77777777" w:rsidR="006139A6" w:rsidRDefault="006139A6" w:rsidP="008C2C0E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350" w:type="dxa"/>
          </w:tcPr>
          <w:p w14:paraId="1E2BC55E" w14:textId="77777777" w:rsidR="006139A6" w:rsidRDefault="006139A6" w:rsidP="008C2C0E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</w:tr>
      <w:tr w:rsidR="006139A6" w14:paraId="1F951C01" w14:textId="77777777" w:rsidTr="008C2C0E">
        <w:tc>
          <w:tcPr>
            <w:tcW w:w="1481" w:type="dxa"/>
          </w:tcPr>
          <w:p w14:paraId="6A1FB6D0" w14:textId="77777777" w:rsidR="006139A6" w:rsidRDefault="006139A6" w:rsidP="008C2C0E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339" w:type="dxa"/>
          </w:tcPr>
          <w:p w14:paraId="5DB52A98" w14:textId="77777777" w:rsidR="006139A6" w:rsidRDefault="006139A6" w:rsidP="008C2C0E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103" w:type="dxa"/>
          </w:tcPr>
          <w:p w14:paraId="0A2FEBAE" w14:textId="77777777" w:rsidR="006139A6" w:rsidRDefault="006139A6" w:rsidP="008C2C0E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058" w:type="dxa"/>
          </w:tcPr>
          <w:p w14:paraId="6B71193F" w14:textId="77777777" w:rsidR="006139A6" w:rsidRDefault="006139A6" w:rsidP="008C2C0E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764" w:type="dxa"/>
          </w:tcPr>
          <w:p w14:paraId="6CE27813" w14:textId="77777777" w:rsidR="006139A6" w:rsidRDefault="006139A6" w:rsidP="008C2C0E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260" w:type="dxa"/>
          </w:tcPr>
          <w:p w14:paraId="47256A36" w14:textId="77777777" w:rsidR="006139A6" w:rsidRDefault="006139A6" w:rsidP="008C2C0E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350" w:type="dxa"/>
          </w:tcPr>
          <w:p w14:paraId="01687675" w14:textId="77777777" w:rsidR="006139A6" w:rsidRDefault="006139A6" w:rsidP="008C2C0E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</w:tr>
      <w:tr w:rsidR="006139A6" w14:paraId="321BF02C" w14:textId="77777777" w:rsidTr="008C2C0E">
        <w:tc>
          <w:tcPr>
            <w:tcW w:w="1481" w:type="dxa"/>
          </w:tcPr>
          <w:p w14:paraId="3660205E" w14:textId="77777777" w:rsidR="006139A6" w:rsidRPr="00FC4B8A" w:rsidRDefault="006139A6" w:rsidP="008C2C0E">
            <w:pPr>
              <w:rPr>
                <w:rFonts w:ascii="Cambria" w:hAnsi="Cambria"/>
                <w:b/>
                <w:bCs/>
                <w:color w:val="000000"/>
                <w:shd w:val="clear" w:color="auto" w:fill="FFFFFF"/>
              </w:rPr>
            </w:pPr>
            <w:r w:rsidRPr="00FC4B8A">
              <w:rPr>
                <w:rFonts w:ascii="Cambria" w:hAnsi="Cambria"/>
                <w:b/>
                <w:bCs/>
                <w:color w:val="000000"/>
                <w:shd w:val="clear" w:color="auto" w:fill="FFFFFF"/>
              </w:rPr>
              <w:t>Ethnicity</w:t>
            </w:r>
          </w:p>
        </w:tc>
        <w:tc>
          <w:tcPr>
            <w:tcW w:w="1339" w:type="dxa"/>
          </w:tcPr>
          <w:p w14:paraId="20C67880" w14:textId="77777777" w:rsidR="006139A6" w:rsidRDefault="006139A6" w:rsidP="008C2C0E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103" w:type="dxa"/>
          </w:tcPr>
          <w:p w14:paraId="79098716" w14:textId="77777777" w:rsidR="006139A6" w:rsidRDefault="006139A6" w:rsidP="008C2C0E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058" w:type="dxa"/>
          </w:tcPr>
          <w:p w14:paraId="7D9046DB" w14:textId="77777777" w:rsidR="006139A6" w:rsidRDefault="006139A6" w:rsidP="008C2C0E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764" w:type="dxa"/>
          </w:tcPr>
          <w:p w14:paraId="22FB471B" w14:textId="77777777" w:rsidR="006139A6" w:rsidRDefault="006139A6" w:rsidP="008C2C0E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260" w:type="dxa"/>
          </w:tcPr>
          <w:p w14:paraId="1CE3A0EA" w14:textId="77777777" w:rsidR="006139A6" w:rsidRDefault="006139A6" w:rsidP="008C2C0E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350" w:type="dxa"/>
          </w:tcPr>
          <w:p w14:paraId="63A0FD22" w14:textId="77777777" w:rsidR="006139A6" w:rsidRDefault="006139A6" w:rsidP="008C2C0E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</w:tr>
      <w:tr w:rsidR="006139A6" w14:paraId="038B908B" w14:textId="77777777" w:rsidTr="008C2C0E">
        <w:tc>
          <w:tcPr>
            <w:tcW w:w="1481" w:type="dxa"/>
          </w:tcPr>
          <w:p w14:paraId="74D99442" w14:textId="77777777" w:rsidR="006139A6" w:rsidRDefault="006139A6" w:rsidP="008C2C0E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339" w:type="dxa"/>
          </w:tcPr>
          <w:p w14:paraId="5A19A4BB" w14:textId="77777777" w:rsidR="006139A6" w:rsidRDefault="006139A6" w:rsidP="008C2C0E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103" w:type="dxa"/>
          </w:tcPr>
          <w:p w14:paraId="24D18469" w14:textId="77777777" w:rsidR="006139A6" w:rsidRDefault="006139A6" w:rsidP="008C2C0E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058" w:type="dxa"/>
          </w:tcPr>
          <w:p w14:paraId="14D167E5" w14:textId="77777777" w:rsidR="006139A6" w:rsidRDefault="006139A6" w:rsidP="008C2C0E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764" w:type="dxa"/>
          </w:tcPr>
          <w:p w14:paraId="408B7510" w14:textId="77777777" w:rsidR="006139A6" w:rsidRDefault="006139A6" w:rsidP="008C2C0E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260" w:type="dxa"/>
          </w:tcPr>
          <w:p w14:paraId="4116BB7B" w14:textId="77777777" w:rsidR="006139A6" w:rsidRDefault="006139A6" w:rsidP="008C2C0E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350" w:type="dxa"/>
          </w:tcPr>
          <w:p w14:paraId="20234144" w14:textId="77777777" w:rsidR="006139A6" w:rsidRDefault="006139A6" w:rsidP="008C2C0E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</w:tr>
      <w:tr w:rsidR="006139A6" w14:paraId="5E9A4F34" w14:textId="77777777" w:rsidTr="006139A6">
        <w:trPr>
          <w:trHeight w:val="152"/>
        </w:trPr>
        <w:tc>
          <w:tcPr>
            <w:tcW w:w="1481" w:type="dxa"/>
          </w:tcPr>
          <w:p w14:paraId="1C34D8E0" w14:textId="102935DB" w:rsidR="006139A6" w:rsidRDefault="00845C98" w:rsidP="008C2C0E">
            <w:pPr>
              <w:rPr>
                <w:rFonts w:ascii="Cambria" w:hAnsi="Cambria"/>
                <w:color w:val="000000"/>
                <w:shd w:val="clear" w:color="auto" w:fill="FFFFFF"/>
              </w:rPr>
            </w:pPr>
            <w:r>
              <w:rPr>
                <w:rFonts w:ascii="Cambria" w:hAnsi="Cambria"/>
                <w:b/>
                <w:bCs/>
                <w:color w:val="000000"/>
                <w:shd w:val="clear" w:color="auto" w:fill="FFFFFF"/>
              </w:rPr>
              <w:t>Transport Modes</w:t>
            </w:r>
          </w:p>
        </w:tc>
        <w:tc>
          <w:tcPr>
            <w:tcW w:w="1339" w:type="dxa"/>
          </w:tcPr>
          <w:p w14:paraId="3270BB94" w14:textId="77777777" w:rsidR="006139A6" w:rsidRDefault="006139A6" w:rsidP="008C2C0E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103" w:type="dxa"/>
          </w:tcPr>
          <w:p w14:paraId="29D8EB11" w14:textId="77777777" w:rsidR="006139A6" w:rsidRDefault="006139A6" w:rsidP="008C2C0E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058" w:type="dxa"/>
          </w:tcPr>
          <w:p w14:paraId="01BEBDE7" w14:textId="77777777" w:rsidR="006139A6" w:rsidRDefault="006139A6" w:rsidP="008C2C0E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764" w:type="dxa"/>
          </w:tcPr>
          <w:p w14:paraId="0D87E86A" w14:textId="77777777" w:rsidR="006139A6" w:rsidRDefault="006139A6" w:rsidP="008C2C0E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260" w:type="dxa"/>
          </w:tcPr>
          <w:p w14:paraId="31EBE568" w14:textId="77777777" w:rsidR="006139A6" w:rsidRDefault="006139A6" w:rsidP="008C2C0E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350" w:type="dxa"/>
          </w:tcPr>
          <w:p w14:paraId="41CC886B" w14:textId="77777777" w:rsidR="006139A6" w:rsidRDefault="006139A6" w:rsidP="008C2C0E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</w:tr>
      <w:tr w:rsidR="006139A6" w14:paraId="55292CC1" w14:textId="77777777" w:rsidTr="008C2C0E">
        <w:tc>
          <w:tcPr>
            <w:tcW w:w="1481" w:type="dxa"/>
          </w:tcPr>
          <w:p w14:paraId="60DD7207" w14:textId="77777777" w:rsidR="006139A6" w:rsidRDefault="006139A6" w:rsidP="008C2C0E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339" w:type="dxa"/>
          </w:tcPr>
          <w:p w14:paraId="2A6C6537" w14:textId="77777777" w:rsidR="006139A6" w:rsidRDefault="006139A6" w:rsidP="008C2C0E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103" w:type="dxa"/>
          </w:tcPr>
          <w:p w14:paraId="1B73AD53" w14:textId="77777777" w:rsidR="006139A6" w:rsidRDefault="006139A6" w:rsidP="008C2C0E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058" w:type="dxa"/>
          </w:tcPr>
          <w:p w14:paraId="3FCD016D" w14:textId="77777777" w:rsidR="006139A6" w:rsidRDefault="006139A6" w:rsidP="008C2C0E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764" w:type="dxa"/>
          </w:tcPr>
          <w:p w14:paraId="36BC75E2" w14:textId="77777777" w:rsidR="006139A6" w:rsidRDefault="006139A6" w:rsidP="008C2C0E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260" w:type="dxa"/>
          </w:tcPr>
          <w:p w14:paraId="77033D49" w14:textId="77777777" w:rsidR="006139A6" w:rsidRDefault="006139A6" w:rsidP="008C2C0E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350" w:type="dxa"/>
          </w:tcPr>
          <w:p w14:paraId="5252FFB9" w14:textId="77777777" w:rsidR="006139A6" w:rsidRDefault="006139A6" w:rsidP="008C2C0E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</w:tr>
    </w:tbl>
    <w:p w14:paraId="66B76E27" w14:textId="77777777" w:rsidR="006139A6" w:rsidRDefault="006139A6" w:rsidP="006B02C4">
      <w:pPr>
        <w:rPr>
          <w:rFonts w:ascii="Cambria" w:hAnsi="Cambria"/>
          <w:color w:val="000000"/>
          <w:shd w:val="clear" w:color="auto" w:fill="FFFFFF"/>
        </w:rPr>
      </w:pPr>
    </w:p>
    <w:p w14:paraId="4483581E" w14:textId="77777777" w:rsidR="00AF6AB7" w:rsidRDefault="00AF6AB7">
      <w:pPr>
        <w:rPr>
          <w:rFonts w:ascii="Cambria" w:hAnsi="Cambria"/>
          <w:color w:val="000000"/>
          <w:shd w:val="clear" w:color="auto" w:fill="FFFFFF"/>
        </w:rPr>
      </w:pPr>
      <w:r>
        <w:rPr>
          <w:rFonts w:ascii="Cambria" w:hAnsi="Cambria"/>
          <w:color w:val="000000"/>
          <w:shd w:val="clear" w:color="auto" w:fill="FFFFFF"/>
        </w:rPr>
        <w:br w:type="page"/>
      </w:r>
    </w:p>
    <w:p w14:paraId="4A49ED2F" w14:textId="39E94185" w:rsidR="006B02C4" w:rsidRPr="00673C1E" w:rsidRDefault="006B02C4" w:rsidP="006B02C4">
      <w:pPr>
        <w:rPr>
          <w:rFonts w:ascii="Cambria" w:hAnsi="Cambria"/>
          <w:b/>
          <w:bCs/>
          <w:color w:val="000000"/>
          <w:shd w:val="clear" w:color="auto" w:fill="FFFFFF"/>
        </w:rPr>
      </w:pPr>
      <w:r w:rsidRPr="00673C1E">
        <w:rPr>
          <w:rFonts w:ascii="Cambria" w:hAnsi="Cambria"/>
          <w:b/>
          <w:bCs/>
          <w:color w:val="000000"/>
          <w:shd w:val="clear" w:color="auto" w:fill="FFFFFF"/>
        </w:rPr>
        <w:lastRenderedPageBreak/>
        <w:t>Table S2.</w:t>
      </w:r>
      <w:r w:rsidR="00307CCE" w:rsidRPr="00673C1E">
        <w:rPr>
          <w:rFonts w:ascii="Cambria" w:hAnsi="Cambria"/>
          <w:b/>
          <w:bCs/>
          <w:color w:val="000000"/>
          <w:shd w:val="clear" w:color="auto" w:fill="FFFFFF"/>
        </w:rPr>
        <w:t xml:space="preserve"> Descriptive (expanding th</w:t>
      </w:r>
      <w:r w:rsidR="00DF69BA" w:rsidRPr="00673C1E">
        <w:rPr>
          <w:rFonts w:ascii="Cambria" w:hAnsi="Cambria"/>
          <w:b/>
          <w:bCs/>
          <w:color w:val="000000"/>
          <w:shd w:val="clear" w:color="auto" w:fill="FFFFFF"/>
        </w:rPr>
        <w:t>ose with</w:t>
      </w:r>
      <w:r w:rsidR="00307CCE" w:rsidRPr="00673C1E">
        <w:rPr>
          <w:rFonts w:ascii="Cambria" w:hAnsi="Cambria"/>
          <w:b/>
          <w:bCs/>
          <w:color w:val="000000"/>
          <w:shd w:val="clear" w:color="auto" w:fill="FFFFFF"/>
        </w:rPr>
        <w:t xml:space="preserve"> </w:t>
      </w:r>
      <w:r w:rsidR="00DF69BA" w:rsidRPr="00673C1E">
        <w:rPr>
          <w:rFonts w:ascii="Cambria" w:hAnsi="Cambria"/>
          <w:b/>
          <w:bCs/>
          <w:color w:val="000000"/>
          <w:shd w:val="clear" w:color="auto" w:fill="FFFFFF"/>
        </w:rPr>
        <w:t>M</w:t>
      </w:r>
      <w:r w:rsidR="00307CCE" w:rsidRPr="00673C1E">
        <w:rPr>
          <w:rFonts w:ascii="Cambria" w:hAnsi="Cambria"/>
          <w:b/>
          <w:bCs/>
          <w:color w:val="000000"/>
          <w:shd w:val="clear" w:color="auto" w:fill="FFFFFF"/>
        </w:rPr>
        <w:t>ultiple Disabilit</w:t>
      </w:r>
      <w:r w:rsidR="00DF69BA" w:rsidRPr="00673C1E">
        <w:rPr>
          <w:rFonts w:ascii="Cambria" w:hAnsi="Cambria"/>
          <w:b/>
          <w:bCs/>
          <w:color w:val="000000"/>
          <w:shd w:val="clear" w:color="auto" w:fill="FFFFFF"/>
        </w:rPr>
        <w:t>ies)</w:t>
      </w: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1481"/>
        <w:gridCol w:w="1339"/>
        <w:gridCol w:w="1103"/>
        <w:gridCol w:w="1058"/>
        <w:gridCol w:w="1764"/>
        <w:gridCol w:w="1260"/>
        <w:gridCol w:w="1350"/>
      </w:tblGrid>
      <w:tr w:rsidR="006139A6" w14:paraId="4A4125F9" w14:textId="77777777" w:rsidTr="008C2C0E">
        <w:tc>
          <w:tcPr>
            <w:tcW w:w="1481" w:type="dxa"/>
          </w:tcPr>
          <w:p w14:paraId="246D4DAB" w14:textId="77777777" w:rsidR="006139A6" w:rsidRDefault="006139A6" w:rsidP="008C2C0E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339" w:type="dxa"/>
          </w:tcPr>
          <w:p w14:paraId="104966FA" w14:textId="2D9F2E42" w:rsidR="006139A6" w:rsidRDefault="006139A6" w:rsidP="008C2C0E">
            <w:pPr>
              <w:rPr>
                <w:rFonts w:ascii="Cambria" w:hAnsi="Cambria"/>
                <w:color w:val="000000"/>
                <w:shd w:val="clear" w:color="auto" w:fill="FFFFFF"/>
              </w:rPr>
            </w:pPr>
            <w:r>
              <w:rPr>
                <w:rFonts w:ascii="Cambria" w:hAnsi="Cambria"/>
                <w:color w:val="000000"/>
                <w:shd w:val="clear" w:color="auto" w:fill="FFFFFF"/>
              </w:rPr>
              <w:t>Ambulatory difficulty</w:t>
            </w:r>
            <w:r w:rsidR="00DE64FC">
              <w:rPr>
                <w:rFonts w:ascii="Cambria" w:hAnsi="Cambria"/>
                <w:color w:val="000000"/>
                <w:shd w:val="clear" w:color="auto" w:fill="FFFFFF"/>
              </w:rPr>
              <w:t xml:space="preserve">, </w:t>
            </w:r>
            <w:r w:rsidR="00DE64FC" w:rsidRPr="00876EC1">
              <w:rPr>
                <w:rFonts w:ascii="Cambria" w:hAnsi="Cambria"/>
                <w:color w:val="000000"/>
                <w:shd w:val="clear" w:color="auto" w:fill="FFFFFF"/>
              </w:rPr>
              <w:t>Cognitive difficulty</w:t>
            </w:r>
          </w:p>
        </w:tc>
        <w:tc>
          <w:tcPr>
            <w:tcW w:w="1103" w:type="dxa"/>
          </w:tcPr>
          <w:p w14:paraId="6B002DBB" w14:textId="77777777" w:rsidR="006139A6" w:rsidRDefault="006139A6" w:rsidP="008C2C0E">
            <w:pPr>
              <w:rPr>
                <w:rFonts w:ascii="Cambria" w:hAnsi="Cambria"/>
                <w:color w:val="000000"/>
                <w:shd w:val="clear" w:color="auto" w:fill="FFFFFF"/>
              </w:rPr>
            </w:pPr>
            <w:r w:rsidRPr="00876EC1">
              <w:rPr>
                <w:rFonts w:ascii="Cambria" w:hAnsi="Cambria"/>
                <w:color w:val="000000"/>
                <w:shd w:val="clear" w:color="auto" w:fill="FFFFFF"/>
              </w:rPr>
              <w:t>Cognitive difficulty</w:t>
            </w:r>
          </w:p>
        </w:tc>
        <w:tc>
          <w:tcPr>
            <w:tcW w:w="1058" w:type="dxa"/>
          </w:tcPr>
          <w:p w14:paraId="00E73F85" w14:textId="77777777" w:rsidR="006139A6" w:rsidRDefault="006139A6" w:rsidP="008C2C0E">
            <w:pPr>
              <w:rPr>
                <w:rFonts w:ascii="Cambria" w:hAnsi="Cambria"/>
                <w:color w:val="000000"/>
                <w:shd w:val="clear" w:color="auto" w:fill="FFFFFF"/>
              </w:rPr>
            </w:pPr>
            <w:r w:rsidRPr="00876EC1">
              <w:rPr>
                <w:rFonts w:ascii="Cambria" w:hAnsi="Cambria"/>
                <w:color w:val="000000"/>
                <w:shd w:val="clear" w:color="auto" w:fill="FFFFFF"/>
              </w:rPr>
              <w:t>Hearing difficulty</w:t>
            </w:r>
          </w:p>
        </w:tc>
        <w:tc>
          <w:tcPr>
            <w:tcW w:w="1764" w:type="dxa"/>
          </w:tcPr>
          <w:p w14:paraId="427C8A0A" w14:textId="77777777" w:rsidR="006139A6" w:rsidRDefault="006139A6" w:rsidP="008C2C0E">
            <w:pPr>
              <w:rPr>
                <w:rFonts w:ascii="Cambria" w:hAnsi="Cambria"/>
                <w:color w:val="000000"/>
                <w:shd w:val="clear" w:color="auto" w:fill="FFFFFF"/>
              </w:rPr>
            </w:pPr>
            <w:r w:rsidRPr="00876EC1">
              <w:rPr>
                <w:rFonts w:ascii="Cambria" w:hAnsi="Cambria"/>
                <w:color w:val="000000"/>
                <w:shd w:val="clear" w:color="auto" w:fill="FFFFFF"/>
              </w:rPr>
              <w:t>Independent living difficulty</w:t>
            </w:r>
          </w:p>
        </w:tc>
        <w:tc>
          <w:tcPr>
            <w:tcW w:w="1260" w:type="dxa"/>
          </w:tcPr>
          <w:p w14:paraId="3EC8685E" w14:textId="77777777" w:rsidR="006139A6" w:rsidRDefault="006139A6" w:rsidP="008C2C0E">
            <w:pPr>
              <w:rPr>
                <w:rFonts w:ascii="Cambria" w:hAnsi="Cambria"/>
                <w:color w:val="000000"/>
                <w:shd w:val="clear" w:color="auto" w:fill="FFFFFF"/>
              </w:rPr>
            </w:pPr>
            <w:r w:rsidRPr="00484D8F">
              <w:rPr>
                <w:rFonts w:ascii="Cambria" w:hAnsi="Cambria"/>
                <w:color w:val="000000"/>
                <w:shd w:val="clear" w:color="auto" w:fill="FFFFFF"/>
              </w:rPr>
              <w:t>Self-care difficulty</w:t>
            </w:r>
          </w:p>
        </w:tc>
        <w:tc>
          <w:tcPr>
            <w:tcW w:w="1350" w:type="dxa"/>
          </w:tcPr>
          <w:p w14:paraId="2958AF13" w14:textId="77777777" w:rsidR="006139A6" w:rsidRDefault="006139A6" w:rsidP="008C2C0E">
            <w:pPr>
              <w:rPr>
                <w:rFonts w:ascii="Cambria" w:hAnsi="Cambria"/>
                <w:color w:val="000000"/>
                <w:shd w:val="clear" w:color="auto" w:fill="FFFFFF"/>
              </w:rPr>
            </w:pPr>
            <w:r w:rsidRPr="00484D8F">
              <w:rPr>
                <w:rFonts w:ascii="Cambria" w:hAnsi="Cambria"/>
                <w:color w:val="000000"/>
                <w:shd w:val="clear" w:color="auto" w:fill="FFFFFF"/>
              </w:rPr>
              <w:t>Vision difficulty</w:t>
            </w:r>
          </w:p>
        </w:tc>
      </w:tr>
      <w:tr w:rsidR="006139A6" w14:paraId="77AE2A6A" w14:textId="77777777" w:rsidTr="008C2C0E">
        <w:tc>
          <w:tcPr>
            <w:tcW w:w="1481" w:type="dxa"/>
          </w:tcPr>
          <w:p w14:paraId="405A9288" w14:textId="77777777" w:rsidR="006139A6" w:rsidRPr="00FC4B8A" w:rsidRDefault="006139A6" w:rsidP="008C2C0E">
            <w:pPr>
              <w:rPr>
                <w:rFonts w:ascii="Cambria" w:hAnsi="Cambria"/>
                <w:b/>
                <w:bCs/>
                <w:color w:val="000000"/>
                <w:shd w:val="clear" w:color="auto" w:fill="FFFFFF"/>
              </w:rPr>
            </w:pPr>
            <w:r w:rsidRPr="00FC4B8A">
              <w:rPr>
                <w:rFonts w:ascii="Cambria" w:hAnsi="Cambria"/>
                <w:b/>
                <w:bCs/>
                <w:color w:val="000000"/>
                <w:shd w:val="clear" w:color="auto" w:fill="FFFFFF"/>
              </w:rPr>
              <w:t>Gender</w:t>
            </w:r>
          </w:p>
        </w:tc>
        <w:tc>
          <w:tcPr>
            <w:tcW w:w="1339" w:type="dxa"/>
          </w:tcPr>
          <w:p w14:paraId="6DB43369" w14:textId="77777777" w:rsidR="006139A6" w:rsidRDefault="006139A6" w:rsidP="008C2C0E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103" w:type="dxa"/>
          </w:tcPr>
          <w:p w14:paraId="35253257" w14:textId="77777777" w:rsidR="006139A6" w:rsidRPr="00876EC1" w:rsidRDefault="006139A6" w:rsidP="008C2C0E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058" w:type="dxa"/>
          </w:tcPr>
          <w:p w14:paraId="6F08FC5C" w14:textId="77777777" w:rsidR="006139A6" w:rsidRPr="00876EC1" w:rsidRDefault="006139A6" w:rsidP="008C2C0E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764" w:type="dxa"/>
          </w:tcPr>
          <w:p w14:paraId="46C63D92" w14:textId="77777777" w:rsidR="006139A6" w:rsidRPr="00876EC1" w:rsidRDefault="006139A6" w:rsidP="008C2C0E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260" w:type="dxa"/>
          </w:tcPr>
          <w:p w14:paraId="3E34F676" w14:textId="77777777" w:rsidR="006139A6" w:rsidRPr="00484D8F" w:rsidRDefault="006139A6" w:rsidP="008C2C0E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350" w:type="dxa"/>
          </w:tcPr>
          <w:p w14:paraId="10DFE057" w14:textId="77777777" w:rsidR="006139A6" w:rsidRPr="00484D8F" w:rsidRDefault="006139A6" w:rsidP="008C2C0E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</w:tr>
      <w:tr w:rsidR="006139A6" w14:paraId="01F871F6" w14:textId="77777777" w:rsidTr="008C2C0E">
        <w:tc>
          <w:tcPr>
            <w:tcW w:w="1481" w:type="dxa"/>
          </w:tcPr>
          <w:p w14:paraId="6F9E2947" w14:textId="77777777" w:rsidR="006139A6" w:rsidRDefault="006139A6" w:rsidP="008C2C0E">
            <w:pPr>
              <w:jc w:val="right"/>
              <w:rPr>
                <w:rFonts w:ascii="Cambria" w:hAnsi="Cambria"/>
                <w:color w:val="000000"/>
                <w:shd w:val="clear" w:color="auto" w:fill="FFFFFF"/>
              </w:rPr>
            </w:pPr>
            <w:r>
              <w:rPr>
                <w:rFonts w:ascii="Cambria" w:hAnsi="Cambria"/>
                <w:color w:val="000000"/>
                <w:shd w:val="clear" w:color="auto" w:fill="FFFFFF"/>
              </w:rPr>
              <w:t>Male</w:t>
            </w:r>
          </w:p>
        </w:tc>
        <w:tc>
          <w:tcPr>
            <w:tcW w:w="1339" w:type="dxa"/>
          </w:tcPr>
          <w:p w14:paraId="21A283E7" w14:textId="77777777" w:rsidR="006139A6" w:rsidRDefault="006139A6" w:rsidP="008C2C0E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103" w:type="dxa"/>
          </w:tcPr>
          <w:p w14:paraId="72AAF92D" w14:textId="77777777" w:rsidR="006139A6" w:rsidRDefault="006139A6" w:rsidP="008C2C0E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058" w:type="dxa"/>
          </w:tcPr>
          <w:p w14:paraId="24261F65" w14:textId="77777777" w:rsidR="006139A6" w:rsidRDefault="006139A6" w:rsidP="008C2C0E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764" w:type="dxa"/>
          </w:tcPr>
          <w:p w14:paraId="658F3CD5" w14:textId="77777777" w:rsidR="006139A6" w:rsidRDefault="006139A6" w:rsidP="008C2C0E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260" w:type="dxa"/>
          </w:tcPr>
          <w:p w14:paraId="431D9ABC" w14:textId="77777777" w:rsidR="006139A6" w:rsidRDefault="006139A6" w:rsidP="008C2C0E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350" w:type="dxa"/>
          </w:tcPr>
          <w:p w14:paraId="61C5F297" w14:textId="77777777" w:rsidR="006139A6" w:rsidRDefault="006139A6" w:rsidP="008C2C0E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</w:tr>
      <w:tr w:rsidR="006139A6" w14:paraId="7AF766DC" w14:textId="77777777" w:rsidTr="008C2C0E">
        <w:tc>
          <w:tcPr>
            <w:tcW w:w="1481" w:type="dxa"/>
          </w:tcPr>
          <w:p w14:paraId="33389B72" w14:textId="77777777" w:rsidR="006139A6" w:rsidRDefault="006139A6" w:rsidP="008C2C0E">
            <w:pPr>
              <w:jc w:val="right"/>
              <w:rPr>
                <w:rFonts w:ascii="Cambria" w:hAnsi="Cambria"/>
                <w:color w:val="000000"/>
                <w:shd w:val="clear" w:color="auto" w:fill="FFFFFF"/>
              </w:rPr>
            </w:pPr>
            <w:r>
              <w:rPr>
                <w:rFonts w:ascii="Cambria" w:hAnsi="Cambria"/>
                <w:color w:val="000000"/>
                <w:shd w:val="clear" w:color="auto" w:fill="FFFFFF"/>
              </w:rPr>
              <w:t>Female</w:t>
            </w:r>
          </w:p>
        </w:tc>
        <w:tc>
          <w:tcPr>
            <w:tcW w:w="1339" w:type="dxa"/>
          </w:tcPr>
          <w:p w14:paraId="1DB03D49" w14:textId="77777777" w:rsidR="006139A6" w:rsidRDefault="006139A6" w:rsidP="008C2C0E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103" w:type="dxa"/>
          </w:tcPr>
          <w:p w14:paraId="0D2BCDF9" w14:textId="77777777" w:rsidR="006139A6" w:rsidRDefault="006139A6" w:rsidP="008C2C0E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058" w:type="dxa"/>
          </w:tcPr>
          <w:p w14:paraId="648982A0" w14:textId="77777777" w:rsidR="006139A6" w:rsidRDefault="006139A6" w:rsidP="008C2C0E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764" w:type="dxa"/>
          </w:tcPr>
          <w:p w14:paraId="0A6524AC" w14:textId="77777777" w:rsidR="006139A6" w:rsidRDefault="006139A6" w:rsidP="008C2C0E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260" w:type="dxa"/>
          </w:tcPr>
          <w:p w14:paraId="653C8737" w14:textId="77777777" w:rsidR="006139A6" w:rsidRDefault="006139A6" w:rsidP="008C2C0E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350" w:type="dxa"/>
          </w:tcPr>
          <w:p w14:paraId="5E1C33AD" w14:textId="77777777" w:rsidR="006139A6" w:rsidRDefault="006139A6" w:rsidP="008C2C0E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</w:tr>
      <w:tr w:rsidR="006139A6" w14:paraId="01F127F9" w14:textId="77777777" w:rsidTr="008C2C0E">
        <w:tc>
          <w:tcPr>
            <w:tcW w:w="1481" w:type="dxa"/>
          </w:tcPr>
          <w:p w14:paraId="0031FF29" w14:textId="77777777" w:rsidR="006139A6" w:rsidRDefault="006139A6" w:rsidP="008C2C0E">
            <w:pPr>
              <w:jc w:val="right"/>
              <w:rPr>
                <w:rFonts w:ascii="Cambria" w:hAnsi="Cambria"/>
                <w:color w:val="000000"/>
                <w:shd w:val="clear" w:color="auto" w:fill="FFFFFF"/>
              </w:rPr>
            </w:pPr>
            <w:r w:rsidRPr="00CF0A35">
              <w:rPr>
                <w:rFonts w:ascii="Cambria" w:hAnsi="Cambria"/>
                <w:color w:val="000000"/>
                <w:shd w:val="clear" w:color="auto" w:fill="FFFFFF"/>
              </w:rPr>
              <w:t>Non-binary/third gender</w:t>
            </w:r>
          </w:p>
        </w:tc>
        <w:tc>
          <w:tcPr>
            <w:tcW w:w="1339" w:type="dxa"/>
          </w:tcPr>
          <w:p w14:paraId="1916777A" w14:textId="77777777" w:rsidR="006139A6" w:rsidRDefault="006139A6" w:rsidP="008C2C0E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103" w:type="dxa"/>
          </w:tcPr>
          <w:p w14:paraId="0DF243EA" w14:textId="77777777" w:rsidR="006139A6" w:rsidRDefault="006139A6" w:rsidP="008C2C0E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058" w:type="dxa"/>
          </w:tcPr>
          <w:p w14:paraId="22241985" w14:textId="77777777" w:rsidR="006139A6" w:rsidRDefault="006139A6" w:rsidP="008C2C0E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764" w:type="dxa"/>
          </w:tcPr>
          <w:p w14:paraId="5DF3C11D" w14:textId="77777777" w:rsidR="006139A6" w:rsidRDefault="006139A6" w:rsidP="008C2C0E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260" w:type="dxa"/>
          </w:tcPr>
          <w:p w14:paraId="6B44519F" w14:textId="77777777" w:rsidR="006139A6" w:rsidRDefault="006139A6" w:rsidP="008C2C0E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350" w:type="dxa"/>
          </w:tcPr>
          <w:p w14:paraId="36FC23AB" w14:textId="77777777" w:rsidR="006139A6" w:rsidRDefault="006139A6" w:rsidP="008C2C0E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</w:tr>
      <w:tr w:rsidR="006139A6" w14:paraId="5EA6A3AC" w14:textId="77777777" w:rsidTr="008C2C0E">
        <w:tc>
          <w:tcPr>
            <w:tcW w:w="1481" w:type="dxa"/>
          </w:tcPr>
          <w:p w14:paraId="1B972E90" w14:textId="77777777" w:rsidR="006139A6" w:rsidRDefault="006139A6" w:rsidP="008C2C0E">
            <w:pPr>
              <w:jc w:val="right"/>
              <w:rPr>
                <w:rFonts w:ascii="Cambria" w:hAnsi="Cambria"/>
                <w:color w:val="000000"/>
                <w:shd w:val="clear" w:color="auto" w:fill="FFFFFF"/>
              </w:rPr>
            </w:pPr>
            <w:r w:rsidRPr="008E7F4E">
              <w:rPr>
                <w:rFonts w:ascii="Cambria" w:hAnsi="Cambria"/>
                <w:color w:val="000000"/>
                <w:shd w:val="clear" w:color="auto" w:fill="FFFFFF"/>
              </w:rPr>
              <w:t>Transgender: Female to Mal</w:t>
            </w:r>
            <w:r>
              <w:rPr>
                <w:rFonts w:ascii="Cambria" w:hAnsi="Cambria"/>
                <w:color w:val="000000"/>
                <w:shd w:val="clear" w:color="auto" w:fill="FFFFFF"/>
              </w:rPr>
              <w:t>e</w:t>
            </w:r>
          </w:p>
        </w:tc>
        <w:tc>
          <w:tcPr>
            <w:tcW w:w="1339" w:type="dxa"/>
          </w:tcPr>
          <w:p w14:paraId="11E1F926" w14:textId="77777777" w:rsidR="006139A6" w:rsidRDefault="006139A6" w:rsidP="008C2C0E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103" w:type="dxa"/>
          </w:tcPr>
          <w:p w14:paraId="251FDF14" w14:textId="77777777" w:rsidR="006139A6" w:rsidRDefault="006139A6" w:rsidP="008C2C0E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058" w:type="dxa"/>
          </w:tcPr>
          <w:p w14:paraId="52BDC58D" w14:textId="77777777" w:rsidR="006139A6" w:rsidRDefault="006139A6" w:rsidP="008C2C0E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764" w:type="dxa"/>
          </w:tcPr>
          <w:p w14:paraId="55509068" w14:textId="77777777" w:rsidR="006139A6" w:rsidRDefault="006139A6" w:rsidP="008C2C0E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260" w:type="dxa"/>
          </w:tcPr>
          <w:p w14:paraId="0EC0CBFD" w14:textId="77777777" w:rsidR="006139A6" w:rsidRDefault="006139A6" w:rsidP="008C2C0E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350" w:type="dxa"/>
          </w:tcPr>
          <w:p w14:paraId="155E5319" w14:textId="77777777" w:rsidR="006139A6" w:rsidRDefault="006139A6" w:rsidP="008C2C0E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</w:tr>
      <w:tr w:rsidR="006139A6" w14:paraId="13162E11" w14:textId="77777777" w:rsidTr="008C2C0E">
        <w:tc>
          <w:tcPr>
            <w:tcW w:w="1481" w:type="dxa"/>
          </w:tcPr>
          <w:p w14:paraId="39E1E32A" w14:textId="77777777" w:rsidR="006139A6" w:rsidRDefault="006139A6" w:rsidP="008C2C0E">
            <w:pPr>
              <w:jc w:val="right"/>
              <w:rPr>
                <w:rFonts w:ascii="Cambria" w:hAnsi="Cambria"/>
                <w:color w:val="000000"/>
                <w:shd w:val="clear" w:color="auto" w:fill="FFFFFF"/>
              </w:rPr>
            </w:pPr>
            <w:r w:rsidRPr="008E7F4E">
              <w:rPr>
                <w:rFonts w:ascii="Cambria" w:hAnsi="Cambria"/>
                <w:color w:val="000000"/>
                <w:shd w:val="clear" w:color="auto" w:fill="FFFFFF"/>
              </w:rPr>
              <w:t>Transgender: Male to Female</w:t>
            </w:r>
          </w:p>
        </w:tc>
        <w:tc>
          <w:tcPr>
            <w:tcW w:w="1339" w:type="dxa"/>
          </w:tcPr>
          <w:p w14:paraId="29D48864" w14:textId="77777777" w:rsidR="006139A6" w:rsidRDefault="006139A6" w:rsidP="008C2C0E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103" w:type="dxa"/>
          </w:tcPr>
          <w:p w14:paraId="59813EC4" w14:textId="77777777" w:rsidR="006139A6" w:rsidRDefault="006139A6" w:rsidP="008C2C0E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058" w:type="dxa"/>
          </w:tcPr>
          <w:p w14:paraId="4E51C842" w14:textId="77777777" w:rsidR="006139A6" w:rsidRDefault="006139A6" w:rsidP="008C2C0E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764" w:type="dxa"/>
          </w:tcPr>
          <w:p w14:paraId="327C6AC3" w14:textId="77777777" w:rsidR="006139A6" w:rsidRDefault="006139A6" w:rsidP="008C2C0E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260" w:type="dxa"/>
          </w:tcPr>
          <w:p w14:paraId="6A188C0F" w14:textId="77777777" w:rsidR="006139A6" w:rsidRDefault="006139A6" w:rsidP="008C2C0E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350" w:type="dxa"/>
          </w:tcPr>
          <w:p w14:paraId="4AC217C1" w14:textId="77777777" w:rsidR="006139A6" w:rsidRDefault="006139A6" w:rsidP="008C2C0E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</w:tr>
      <w:tr w:rsidR="006139A6" w14:paraId="4318747F" w14:textId="77777777" w:rsidTr="008C2C0E">
        <w:tc>
          <w:tcPr>
            <w:tcW w:w="1481" w:type="dxa"/>
          </w:tcPr>
          <w:p w14:paraId="54F20BAE" w14:textId="77777777" w:rsidR="006139A6" w:rsidRDefault="006139A6" w:rsidP="008C2C0E">
            <w:pPr>
              <w:jc w:val="right"/>
              <w:rPr>
                <w:rFonts w:ascii="Cambria" w:hAnsi="Cambria"/>
                <w:color w:val="000000"/>
                <w:shd w:val="clear" w:color="auto" w:fill="FFFFFF"/>
              </w:rPr>
            </w:pPr>
            <w:r w:rsidRPr="00FC4B8A">
              <w:rPr>
                <w:rFonts w:ascii="Cambria" w:hAnsi="Cambria"/>
                <w:color w:val="000000"/>
                <w:shd w:val="clear" w:color="auto" w:fill="FFFFFF"/>
              </w:rPr>
              <w:t>Prefer not to answer</w:t>
            </w:r>
            <w:r w:rsidRPr="00FC4B8A">
              <w:rPr>
                <w:rFonts w:ascii="Cambria" w:hAnsi="Cambria"/>
                <w:color w:val="000000"/>
                <w:shd w:val="clear" w:color="auto" w:fill="FFFFFF"/>
              </w:rPr>
              <w:tab/>
            </w:r>
          </w:p>
        </w:tc>
        <w:tc>
          <w:tcPr>
            <w:tcW w:w="1339" w:type="dxa"/>
          </w:tcPr>
          <w:p w14:paraId="64B6F351" w14:textId="77777777" w:rsidR="006139A6" w:rsidRDefault="006139A6" w:rsidP="008C2C0E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103" w:type="dxa"/>
          </w:tcPr>
          <w:p w14:paraId="59A153D9" w14:textId="77777777" w:rsidR="006139A6" w:rsidRDefault="006139A6" w:rsidP="008C2C0E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058" w:type="dxa"/>
          </w:tcPr>
          <w:p w14:paraId="1D1A9B7A" w14:textId="77777777" w:rsidR="006139A6" w:rsidRDefault="006139A6" w:rsidP="008C2C0E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764" w:type="dxa"/>
          </w:tcPr>
          <w:p w14:paraId="20CB6386" w14:textId="77777777" w:rsidR="006139A6" w:rsidRDefault="006139A6" w:rsidP="008C2C0E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260" w:type="dxa"/>
          </w:tcPr>
          <w:p w14:paraId="35B5DB1B" w14:textId="77777777" w:rsidR="006139A6" w:rsidRDefault="006139A6" w:rsidP="008C2C0E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350" w:type="dxa"/>
          </w:tcPr>
          <w:p w14:paraId="1CA362F8" w14:textId="77777777" w:rsidR="006139A6" w:rsidRDefault="006139A6" w:rsidP="008C2C0E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</w:tr>
      <w:tr w:rsidR="006139A6" w14:paraId="24D330E8" w14:textId="77777777" w:rsidTr="008C2C0E">
        <w:tc>
          <w:tcPr>
            <w:tcW w:w="1481" w:type="dxa"/>
          </w:tcPr>
          <w:p w14:paraId="1C3A1304" w14:textId="77777777" w:rsidR="006139A6" w:rsidRDefault="006139A6" w:rsidP="008C2C0E">
            <w:pPr>
              <w:jc w:val="right"/>
              <w:rPr>
                <w:rFonts w:ascii="Cambria" w:hAnsi="Cambria"/>
                <w:color w:val="000000"/>
                <w:shd w:val="clear" w:color="auto" w:fill="FFFFFF"/>
              </w:rPr>
            </w:pPr>
            <w:r w:rsidRPr="00FC4B8A">
              <w:rPr>
                <w:rFonts w:ascii="Cambria" w:hAnsi="Cambria"/>
                <w:color w:val="000000"/>
                <w:shd w:val="clear" w:color="auto" w:fill="FFFFFF"/>
              </w:rPr>
              <w:t>Missing</w:t>
            </w:r>
          </w:p>
        </w:tc>
        <w:tc>
          <w:tcPr>
            <w:tcW w:w="1339" w:type="dxa"/>
          </w:tcPr>
          <w:p w14:paraId="7AF842FC" w14:textId="77777777" w:rsidR="006139A6" w:rsidRDefault="006139A6" w:rsidP="008C2C0E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103" w:type="dxa"/>
          </w:tcPr>
          <w:p w14:paraId="212EC924" w14:textId="77777777" w:rsidR="006139A6" w:rsidRDefault="006139A6" w:rsidP="008C2C0E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058" w:type="dxa"/>
          </w:tcPr>
          <w:p w14:paraId="1AE72CD8" w14:textId="77777777" w:rsidR="006139A6" w:rsidRDefault="006139A6" w:rsidP="008C2C0E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764" w:type="dxa"/>
          </w:tcPr>
          <w:p w14:paraId="31B007E0" w14:textId="77777777" w:rsidR="006139A6" w:rsidRDefault="006139A6" w:rsidP="008C2C0E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260" w:type="dxa"/>
          </w:tcPr>
          <w:p w14:paraId="492AF910" w14:textId="77777777" w:rsidR="006139A6" w:rsidRDefault="006139A6" w:rsidP="008C2C0E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350" w:type="dxa"/>
          </w:tcPr>
          <w:p w14:paraId="10A1A8BE" w14:textId="77777777" w:rsidR="006139A6" w:rsidRDefault="006139A6" w:rsidP="008C2C0E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</w:tr>
      <w:tr w:rsidR="006139A6" w14:paraId="7A3FB2A0" w14:textId="77777777" w:rsidTr="008C2C0E">
        <w:tc>
          <w:tcPr>
            <w:tcW w:w="1481" w:type="dxa"/>
          </w:tcPr>
          <w:p w14:paraId="5507EA61" w14:textId="77777777" w:rsidR="006139A6" w:rsidRDefault="006139A6" w:rsidP="008C2C0E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339" w:type="dxa"/>
          </w:tcPr>
          <w:p w14:paraId="2BB76AA0" w14:textId="77777777" w:rsidR="006139A6" w:rsidRDefault="006139A6" w:rsidP="008C2C0E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103" w:type="dxa"/>
          </w:tcPr>
          <w:p w14:paraId="3682385E" w14:textId="77777777" w:rsidR="006139A6" w:rsidRDefault="006139A6" w:rsidP="008C2C0E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058" w:type="dxa"/>
          </w:tcPr>
          <w:p w14:paraId="3CB9497D" w14:textId="77777777" w:rsidR="006139A6" w:rsidRDefault="006139A6" w:rsidP="008C2C0E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764" w:type="dxa"/>
          </w:tcPr>
          <w:p w14:paraId="2B4503FF" w14:textId="77777777" w:rsidR="006139A6" w:rsidRDefault="006139A6" w:rsidP="008C2C0E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260" w:type="dxa"/>
          </w:tcPr>
          <w:p w14:paraId="11B72156" w14:textId="77777777" w:rsidR="006139A6" w:rsidRDefault="006139A6" w:rsidP="008C2C0E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  <w:tc>
          <w:tcPr>
            <w:tcW w:w="1350" w:type="dxa"/>
          </w:tcPr>
          <w:p w14:paraId="39868F99" w14:textId="77777777" w:rsidR="006139A6" w:rsidRDefault="006139A6" w:rsidP="008C2C0E">
            <w:pPr>
              <w:rPr>
                <w:rFonts w:ascii="Cambria" w:hAnsi="Cambria"/>
                <w:color w:val="000000"/>
                <w:shd w:val="clear" w:color="auto" w:fill="FFFFFF"/>
              </w:rPr>
            </w:pPr>
          </w:p>
        </w:tc>
      </w:tr>
    </w:tbl>
    <w:p w14:paraId="7EF1FC69" w14:textId="77777777" w:rsidR="006139A6" w:rsidRDefault="006139A6" w:rsidP="006B02C4">
      <w:pPr>
        <w:rPr>
          <w:rFonts w:ascii="Cambria" w:hAnsi="Cambria"/>
          <w:color w:val="000000"/>
          <w:shd w:val="clear" w:color="auto" w:fill="FFFFFF"/>
        </w:rPr>
      </w:pPr>
    </w:p>
    <w:p w14:paraId="4C12DD83" w14:textId="77777777" w:rsidR="0004022E" w:rsidRDefault="0004022E">
      <w:pPr>
        <w:rPr>
          <w:rFonts w:ascii="Cambria" w:hAnsi="Cambria"/>
          <w:color w:val="000000"/>
          <w:shd w:val="clear" w:color="auto" w:fill="FFFFFF"/>
        </w:rPr>
      </w:pPr>
      <w:r>
        <w:rPr>
          <w:rFonts w:ascii="Cambria" w:hAnsi="Cambria"/>
          <w:color w:val="000000"/>
          <w:shd w:val="clear" w:color="auto" w:fill="FFFFFF"/>
        </w:rPr>
        <w:br w:type="page"/>
      </w:r>
    </w:p>
    <w:p w14:paraId="7DB5B55A" w14:textId="4FE2D504" w:rsidR="00F26725" w:rsidRPr="00876868" w:rsidRDefault="006B02C4" w:rsidP="00F26725">
      <w:pPr>
        <w:rPr>
          <w:rFonts w:ascii="Cambria" w:hAnsi="Cambria"/>
          <w:b/>
          <w:bCs/>
          <w:color w:val="000000"/>
          <w:shd w:val="clear" w:color="auto" w:fill="FFFFFF"/>
        </w:rPr>
      </w:pPr>
      <w:r w:rsidRPr="00876868">
        <w:rPr>
          <w:rFonts w:ascii="Cambria" w:hAnsi="Cambria"/>
          <w:b/>
          <w:bCs/>
          <w:color w:val="000000"/>
          <w:shd w:val="clear" w:color="auto" w:fill="FFFFFF"/>
        </w:rPr>
        <w:lastRenderedPageBreak/>
        <w:t>Table S3.</w:t>
      </w:r>
      <w:r w:rsidR="00DC58A4" w:rsidRPr="00876868">
        <w:rPr>
          <w:rFonts w:ascii="Cambria" w:hAnsi="Cambria"/>
          <w:b/>
          <w:bCs/>
          <w:color w:val="000000"/>
          <w:shd w:val="clear" w:color="auto" w:fill="FFFFFF"/>
        </w:rPr>
        <w:t xml:space="preserve"> </w:t>
      </w:r>
      <w:r w:rsidR="00F26725" w:rsidRPr="00876868">
        <w:rPr>
          <w:rFonts w:ascii="Cambria" w:hAnsi="Cambria"/>
          <w:b/>
          <w:bCs/>
          <w:color w:val="000000"/>
          <w:shd w:val="clear" w:color="auto" w:fill="FFFFFF"/>
        </w:rPr>
        <w:t>Pairwise Wilcoxon Sign-rank test</w:t>
      </w:r>
    </w:p>
    <w:p w14:paraId="43ED0557" w14:textId="76F2AFB9" w:rsidR="00694B71" w:rsidRDefault="00694B71" w:rsidP="00F26725">
      <w:pPr>
        <w:rPr>
          <w:rFonts w:ascii="Cambria" w:hAnsi="Cambria"/>
          <w:color w:val="000000"/>
          <w:shd w:val="clear" w:color="auto" w:fill="FFFFFF"/>
        </w:rPr>
      </w:pPr>
    </w:p>
    <w:p w14:paraId="574C333B" w14:textId="77777777" w:rsidR="00694B71" w:rsidRDefault="00694B71" w:rsidP="00F26725">
      <w:pPr>
        <w:rPr>
          <w:rFonts w:ascii="Cambria" w:hAnsi="Cambria"/>
          <w:color w:val="000000"/>
          <w:shd w:val="clear" w:color="auto" w:fill="FFFFFF"/>
        </w:rPr>
      </w:pPr>
    </w:p>
    <w:p w14:paraId="5194F39C" w14:textId="77777777" w:rsidR="0004022E" w:rsidRDefault="0004022E">
      <w:pPr>
        <w:rPr>
          <w:rFonts w:ascii="Cambria" w:hAnsi="Cambria"/>
          <w:color w:val="000000"/>
          <w:shd w:val="clear" w:color="auto" w:fill="FFFFFF"/>
        </w:rPr>
      </w:pPr>
      <w:r>
        <w:rPr>
          <w:rFonts w:ascii="Cambria" w:hAnsi="Cambria"/>
          <w:color w:val="000000"/>
          <w:shd w:val="clear" w:color="auto" w:fill="FFFFFF"/>
        </w:rPr>
        <w:br w:type="page"/>
      </w:r>
    </w:p>
    <w:p w14:paraId="30733BC1" w14:textId="0AC8BA04" w:rsidR="006B02C4" w:rsidRPr="00876868" w:rsidRDefault="000203CB" w:rsidP="006B02C4">
      <w:pPr>
        <w:rPr>
          <w:rFonts w:ascii="Cambria" w:hAnsi="Cambria"/>
          <w:b/>
          <w:bCs/>
          <w:color w:val="000000"/>
          <w:shd w:val="clear" w:color="auto" w:fill="FFFFFF"/>
        </w:rPr>
      </w:pPr>
      <w:r w:rsidRPr="00876868">
        <w:rPr>
          <w:rFonts w:ascii="Cambria" w:hAnsi="Cambria"/>
          <w:b/>
          <w:bCs/>
          <w:color w:val="000000"/>
          <w:shd w:val="clear" w:color="auto" w:fill="FFFFFF"/>
        </w:rPr>
        <w:lastRenderedPageBreak/>
        <w:t xml:space="preserve">Table S4. Itemize </w:t>
      </w:r>
      <w:r w:rsidR="00A651A0" w:rsidRPr="00876868">
        <w:rPr>
          <w:rFonts w:ascii="Cambria" w:hAnsi="Cambria"/>
          <w:b/>
          <w:bCs/>
          <w:color w:val="000000"/>
          <w:shd w:val="clear" w:color="auto" w:fill="FFFFFF"/>
        </w:rPr>
        <w:t>written text</w:t>
      </w:r>
    </w:p>
    <w:sectPr w:rsidR="006B02C4" w:rsidRPr="0087686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hideSpellingErrors/>
  <w:hideGrammaticalErrors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LQ0MzQyNTUyNjEwMDJU0lEKTi0uzszPAykwrAUAl9Nc9ywAAAA="/>
  </w:docVars>
  <w:rsids>
    <w:rsidRoot w:val="003F41F3"/>
    <w:rsid w:val="0000397A"/>
    <w:rsid w:val="000203CB"/>
    <w:rsid w:val="000276D0"/>
    <w:rsid w:val="0004022E"/>
    <w:rsid w:val="00086604"/>
    <w:rsid w:val="000866A7"/>
    <w:rsid w:val="000A331D"/>
    <w:rsid w:val="000C7397"/>
    <w:rsid w:val="000F74CB"/>
    <w:rsid w:val="001A31E8"/>
    <w:rsid w:val="002068AB"/>
    <w:rsid w:val="00225DA3"/>
    <w:rsid w:val="00265361"/>
    <w:rsid w:val="00271301"/>
    <w:rsid w:val="002A5D50"/>
    <w:rsid w:val="002C11C8"/>
    <w:rsid w:val="002C4ABC"/>
    <w:rsid w:val="002D0545"/>
    <w:rsid w:val="002E279E"/>
    <w:rsid w:val="003039D7"/>
    <w:rsid w:val="00307CCE"/>
    <w:rsid w:val="003130FA"/>
    <w:rsid w:val="00342CF3"/>
    <w:rsid w:val="00342F30"/>
    <w:rsid w:val="0034418F"/>
    <w:rsid w:val="00391095"/>
    <w:rsid w:val="00392DED"/>
    <w:rsid w:val="003E2FA2"/>
    <w:rsid w:val="003F41F3"/>
    <w:rsid w:val="00405F59"/>
    <w:rsid w:val="00413ADD"/>
    <w:rsid w:val="0041439B"/>
    <w:rsid w:val="0042747D"/>
    <w:rsid w:val="004735D7"/>
    <w:rsid w:val="0048062D"/>
    <w:rsid w:val="00484D8F"/>
    <w:rsid w:val="00496B6B"/>
    <w:rsid w:val="004B1214"/>
    <w:rsid w:val="004D6D07"/>
    <w:rsid w:val="004E0323"/>
    <w:rsid w:val="004F305E"/>
    <w:rsid w:val="0053098F"/>
    <w:rsid w:val="005431C4"/>
    <w:rsid w:val="0056664C"/>
    <w:rsid w:val="00596B53"/>
    <w:rsid w:val="005A0EE6"/>
    <w:rsid w:val="005B4CAA"/>
    <w:rsid w:val="005F09E9"/>
    <w:rsid w:val="006139A6"/>
    <w:rsid w:val="00623098"/>
    <w:rsid w:val="00635355"/>
    <w:rsid w:val="00672A8E"/>
    <w:rsid w:val="00673C1E"/>
    <w:rsid w:val="00677D4E"/>
    <w:rsid w:val="00694B71"/>
    <w:rsid w:val="00697252"/>
    <w:rsid w:val="006B02C4"/>
    <w:rsid w:val="006B28A5"/>
    <w:rsid w:val="006F4705"/>
    <w:rsid w:val="00706B5F"/>
    <w:rsid w:val="0074316A"/>
    <w:rsid w:val="00747C6D"/>
    <w:rsid w:val="007730D5"/>
    <w:rsid w:val="00786068"/>
    <w:rsid w:val="00793DDE"/>
    <w:rsid w:val="007949E8"/>
    <w:rsid w:val="007B71D2"/>
    <w:rsid w:val="007C00A4"/>
    <w:rsid w:val="007D4E9A"/>
    <w:rsid w:val="0081014A"/>
    <w:rsid w:val="00825403"/>
    <w:rsid w:val="00845C98"/>
    <w:rsid w:val="0086640C"/>
    <w:rsid w:val="00876868"/>
    <w:rsid w:val="00876EC1"/>
    <w:rsid w:val="008C1ADA"/>
    <w:rsid w:val="008D4237"/>
    <w:rsid w:val="008E3B80"/>
    <w:rsid w:val="008E7F4E"/>
    <w:rsid w:val="00905884"/>
    <w:rsid w:val="009A498A"/>
    <w:rsid w:val="009B0B5A"/>
    <w:rsid w:val="009B60A8"/>
    <w:rsid w:val="009E5DEF"/>
    <w:rsid w:val="009E6DB3"/>
    <w:rsid w:val="00A02E2D"/>
    <w:rsid w:val="00A04C99"/>
    <w:rsid w:val="00A12F56"/>
    <w:rsid w:val="00A22317"/>
    <w:rsid w:val="00A24CA1"/>
    <w:rsid w:val="00A651A0"/>
    <w:rsid w:val="00A6596C"/>
    <w:rsid w:val="00A742DF"/>
    <w:rsid w:val="00A77B38"/>
    <w:rsid w:val="00A8295B"/>
    <w:rsid w:val="00A902E2"/>
    <w:rsid w:val="00AA7838"/>
    <w:rsid w:val="00AC3D81"/>
    <w:rsid w:val="00AF6AB7"/>
    <w:rsid w:val="00B06092"/>
    <w:rsid w:val="00B12B2F"/>
    <w:rsid w:val="00B17D0D"/>
    <w:rsid w:val="00B3479B"/>
    <w:rsid w:val="00B40553"/>
    <w:rsid w:val="00B655B9"/>
    <w:rsid w:val="00B70688"/>
    <w:rsid w:val="00BA5CA8"/>
    <w:rsid w:val="00C65D69"/>
    <w:rsid w:val="00C74ED6"/>
    <w:rsid w:val="00CF0A35"/>
    <w:rsid w:val="00CF29A2"/>
    <w:rsid w:val="00D2529C"/>
    <w:rsid w:val="00D41117"/>
    <w:rsid w:val="00D41A37"/>
    <w:rsid w:val="00D660C1"/>
    <w:rsid w:val="00D7189B"/>
    <w:rsid w:val="00DC58A4"/>
    <w:rsid w:val="00DE64FC"/>
    <w:rsid w:val="00DF3506"/>
    <w:rsid w:val="00DF69BA"/>
    <w:rsid w:val="00E07845"/>
    <w:rsid w:val="00E165B4"/>
    <w:rsid w:val="00E42125"/>
    <w:rsid w:val="00E5613A"/>
    <w:rsid w:val="00E670A7"/>
    <w:rsid w:val="00E94B07"/>
    <w:rsid w:val="00EA0CAE"/>
    <w:rsid w:val="00EA59CD"/>
    <w:rsid w:val="00F0576C"/>
    <w:rsid w:val="00F2034C"/>
    <w:rsid w:val="00F26725"/>
    <w:rsid w:val="00FC4B8A"/>
    <w:rsid w:val="00FD04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F76DAD"/>
  <w15:chartTrackingRefBased/>
  <w15:docId w15:val="{2E2A5BB1-016C-4ECF-98A5-4E59C080FA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2529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4159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87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596BFEA548A5C4AA7CEAECAF24A1D58" ma:contentTypeVersion="7" ma:contentTypeDescription="Create a new document." ma:contentTypeScope="" ma:versionID="abd2f28ec73e4e465431eac64c9cfe19">
  <xsd:schema xmlns:xsd="http://www.w3.org/2001/XMLSchema" xmlns:xs="http://www.w3.org/2001/XMLSchema" xmlns:p="http://schemas.microsoft.com/office/2006/metadata/properties" xmlns:ns3="f053dba3-7f22-43cf-a5b6-727cca50d249" xmlns:ns4="724a53f4-3b7f-4b64-a55d-7d823ad7b040" targetNamespace="http://schemas.microsoft.com/office/2006/metadata/properties" ma:root="true" ma:fieldsID="8ea181f5186d5fd2d0f8450169bc268c" ns3:_="" ns4:_="">
    <xsd:import namespace="f053dba3-7f22-43cf-a5b6-727cca50d249"/>
    <xsd:import namespace="724a53f4-3b7f-4b64-a55d-7d823ad7b04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053dba3-7f22-43cf-a5b6-727cca50d24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4a53f4-3b7f-4b64-a55d-7d823ad7b040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01DC9AD-F4A1-470D-B7AF-B381A31F433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EC64C48-0FAF-4CAB-A572-C9607A8E2C3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053dba3-7f22-43cf-a5b6-727cca50d249"/>
    <ds:schemaRef ds:uri="724a53f4-3b7f-4b64-a55d-7d823ad7b04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7A929BF-9004-48F0-8497-01042E3BC607}">
  <ds:schemaRefs>
    <ds:schemaRef ds:uri="f053dba3-7f22-43cf-a5b6-727cca50d249"/>
    <ds:schemaRef ds:uri="http://schemas.microsoft.com/office/2006/documentManagement/types"/>
    <ds:schemaRef ds:uri="http://purl.org/dc/elements/1.1/"/>
    <ds:schemaRef ds:uri="http://www.w3.org/XML/1998/namespace"/>
    <ds:schemaRef ds:uri="http://purl.org/dc/terms/"/>
    <ds:schemaRef ds:uri="http://purl.org/dc/dcmitype/"/>
    <ds:schemaRef ds:uri="http://schemas.openxmlformats.org/package/2006/metadata/core-properties"/>
    <ds:schemaRef ds:uri="http://schemas.microsoft.com/office/infopath/2007/PartnerControls"/>
    <ds:schemaRef ds:uri="724a53f4-3b7f-4b64-a55d-7d823ad7b040"/>
    <ds:schemaRef ds:uri="http://schemas.microsoft.com/office/2006/metadata/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17</TotalTime>
  <Pages>7</Pages>
  <Words>485</Words>
  <Characters>2766</Characters>
  <Application>Microsoft Office Word</Application>
  <DocSecurity>0</DocSecurity>
  <Lines>23</Lines>
  <Paragraphs>6</Paragraphs>
  <ScaleCrop>false</ScaleCrop>
  <Company/>
  <LinksUpToDate>false</LinksUpToDate>
  <CharactersWithSpaces>32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enaiye, Oluwasanmi</dc:creator>
  <cp:keywords/>
  <dc:description/>
  <cp:lastModifiedBy>Adenaiye, Oluwasanmi</cp:lastModifiedBy>
  <cp:revision>133</cp:revision>
  <dcterms:created xsi:type="dcterms:W3CDTF">2022-06-09T19:05:00Z</dcterms:created>
  <dcterms:modified xsi:type="dcterms:W3CDTF">2022-06-17T19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596BFEA548A5C4AA7CEAECAF24A1D58</vt:lpwstr>
  </property>
</Properties>
</file>